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F166F" w14:textId="77777777" w:rsidR="007914EF" w:rsidRDefault="00000000">
      <w:pPr>
        <w:pStyle w:val="Title"/>
      </w:pPr>
      <w:r>
        <w:t>AACN Survey - 2022</w:t>
      </w:r>
    </w:p>
    <w:p w14:paraId="5E7F1670" w14:textId="77777777" w:rsidR="007914EF" w:rsidRDefault="007914EF">
      <w:pPr>
        <w:pStyle w:val="Subtitle"/>
      </w:pPr>
    </w:p>
    <w:p w14:paraId="5E7F1671" w14:textId="77777777" w:rsidR="007914EF" w:rsidRDefault="00000000">
      <w:pPr>
        <w:pStyle w:val="Date"/>
      </w:pPr>
      <w:r>
        <w:t>January, 2023</w:t>
      </w:r>
    </w:p>
    <w:p w14:paraId="5E7F1672" w14:textId="77777777" w:rsidR="007914EF" w:rsidRDefault="00000000">
      <w:pPr>
        <w:pStyle w:val="Heading2"/>
      </w:pPr>
      <w:bookmarkStart w:id="0" w:name="demographics"/>
      <w:r>
        <w:t>Demographics</w:t>
      </w:r>
    </w:p>
    <w:p w14:paraId="5E7F1673" w14:textId="10CD706D" w:rsidR="007914EF" w:rsidRDefault="00000000">
      <w:pPr>
        <w:pStyle w:val="FirstParagraph"/>
      </w:pPr>
      <w:r>
        <w:t xml:space="preserve">One thousand, one hundred and eighty-three (1183) RNs participated in this study from 5 countries </w:t>
      </w:r>
      <w:r w:rsidR="00E77E4D" w:rsidRPr="00E77E4D">
        <w:t>(Cyprus: n=226, Spain: n=307, Croatia: n=277, Poland: n=87, and Romania: n=286).</w:t>
      </w:r>
      <w:r w:rsidR="00E77E4D">
        <w:t xml:space="preserve"> </w:t>
      </w:r>
    </w:p>
    <w:p w14:paraId="5E7F1674" w14:textId="77777777" w:rsidR="007914EF" w:rsidRDefault="00000000">
      <w:pPr>
        <w:pStyle w:val="TableCaption"/>
        <w:jc w:val="center"/>
      </w:pPr>
      <w:r>
        <w:t>Demographic characteristics</w:t>
      </w:r>
    </w:p>
    <w:tbl>
      <w:tblPr>
        <w:tblStyle w:val="Table"/>
        <w:tblW w:w="5000" w:type="pct"/>
        <w:jc w:val="center"/>
        <w:tblLook w:val="0420" w:firstRow="1" w:lastRow="0" w:firstColumn="0" w:lastColumn="0" w:noHBand="0" w:noVBand="1"/>
      </w:tblPr>
      <w:tblGrid>
        <w:gridCol w:w="2357"/>
        <w:gridCol w:w="1100"/>
        <w:gridCol w:w="1012"/>
        <w:gridCol w:w="1027"/>
        <w:gridCol w:w="1012"/>
        <w:gridCol w:w="1058"/>
        <w:gridCol w:w="1100"/>
        <w:gridCol w:w="694"/>
      </w:tblGrid>
      <w:tr w:rsidR="001B58E0" w:rsidRPr="001B58E0" w14:paraId="5E7F167D" w14:textId="77777777" w:rsidTr="001B58E0">
        <w:trPr>
          <w:cnfStyle w:val="100000000000" w:firstRow="1" w:lastRow="0" w:firstColumn="0" w:lastColumn="0" w:oddVBand="0" w:evenVBand="0" w:oddHBand="0" w:evenHBand="0" w:firstRowFirstColumn="0" w:firstRowLastColumn="0" w:lastRowFirstColumn="0" w:lastRowLastColumn="0"/>
          <w:tblHeader/>
          <w:jc w:val="center"/>
        </w:trPr>
        <w:tc>
          <w:tcPr>
            <w:tcW w:w="1268"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675" w14:textId="77777777" w:rsidR="007914EF" w:rsidRPr="001B58E0" w:rsidRDefault="00000000">
            <w:pPr>
              <w:pBdr>
                <w:top w:val="none" w:sz="0" w:space="0" w:color="000000"/>
                <w:left w:val="none" w:sz="0" w:space="0" w:color="000000"/>
                <w:bottom w:val="none" w:sz="0" w:space="0" w:color="000000"/>
                <w:right w:val="none" w:sz="0" w:space="0" w:color="000000"/>
              </w:pBdr>
              <w:spacing w:before="40" w:after="40"/>
              <w:ind w:left="100" w:right="100"/>
              <w:rPr>
                <w:sz w:val="16"/>
                <w:szCs w:val="16"/>
              </w:rPr>
            </w:pPr>
            <w:r w:rsidRPr="001B58E0">
              <w:rPr>
                <w:rFonts w:ascii="Arial" w:eastAsia="Arial" w:hAnsi="Arial" w:cs="Arial"/>
                <w:b/>
                <w:color w:val="000000"/>
                <w:sz w:val="16"/>
                <w:szCs w:val="16"/>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676" w14:textId="77777777" w:rsidR="007914EF" w:rsidRPr="001B58E0"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6"/>
                <w:szCs w:val="16"/>
              </w:rPr>
            </w:pPr>
            <w:r w:rsidRPr="001B58E0">
              <w:rPr>
                <w:rFonts w:ascii="Arial" w:eastAsia="Arial" w:hAnsi="Arial" w:cs="Arial"/>
                <w:b/>
                <w:color w:val="000000"/>
                <w:sz w:val="16"/>
                <w:szCs w:val="16"/>
              </w:rPr>
              <w:t>Overall</w:t>
            </w:r>
            <w:r w:rsidRPr="001B58E0">
              <w:rPr>
                <w:rFonts w:ascii="Arial" w:eastAsia="Arial" w:hAnsi="Arial" w:cs="Arial"/>
                <w:color w:val="000000"/>
                <w:sz w:val="16"/>
                <w:szCs w:val="16"/>
              </w:rPr>
              <w:t>, N = 1,183</w:t>
            </w:r>
            <w:r w:rsidRPr="001B58E0">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677" w14:textId="77777777" w:rsidR="007914EF" w:rsidRPr="001B58E0"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6"/>
                <w:szCs w:val="16"/>
              </w:rPr>
            </w:pPr>
            <w:r w:rsidRPr="001B58E0">
              <w:rPr>
                <w:rFonts w:ascii="Arial" w:eastAsia="Arial" w:hAnsi="Arial" w:cs="Arial"/>
                <w:b/>
                <w:color w:val="000000"/>
                <w:sz w:val="16"/>
                <w:szCs w:val="16"/>
              </w:rPr>
              <w:t>Cyprus</w:t>
            </w:r>
            <w:r w:rsidRPr="001B58E0">
              <w:rPr>
                <w:rFonts w:ascii="Arial" w:eastAsia="Arial" w:hAnsi="Arial" w:cs="Arial"/>
                <w:color w:val="000000"/>
                <w:sz w:val="16"/>
                <w:szCs w:val="16"/>
              </w:rPr>
              <w:t>, N = 226</w:t>
            </w:r>
            <w:r w:rsidRPr="001B58E0">
              <w:rPr>
                <w:rFonts w:ascii="Arial" w:eastAsia="Arial" w:hAnsi="Arial" w:cs="Arial"/>
                <w:color w:val="000000"/>
                <w:sz w:val="16"/>
                <w:szCs w:val="16"/>
                <w:vertAlign w:val="superscript"/>
              </w:rPr>
              <w:t>1</w:t>
            </w:r>
          </w:p>
        </w:tc>
        <w:tc>
          <w:tcPr>
            <w:tcW w:w="557"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678" w14:textId="77777777" w:rsidR="007914EF" w:rsidRPr="001B58E0"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6"/>
                <w:szCs w:val="16"/>
              </w:rPr>
            </w:pPr>
            <w:r w:rsidRPr="001B58E0">
              <w:rPr>
                <w:rFonts w:ascii="Arial" w:eastAsia="Arial" w:hAnsi="Arial" w:cs="Arial"/>
                <w:b/>
                <w:color w:val="000000"/>
                <w:sz w:val="16"/>
                <w:szCs w:val="16"/>
              </w:rPr>
              <w:t>Spain</w:t>
            </w:r>
            <w:r w:rsidRPr="001B58E0">
              <w:rPr>
                <w:rFonts w:ascii="Arial" w:eastAsia="Arial" w:hAnsi="Arial" w:cs="Arial"/>
                <w:color w:val="000000"/>
                <w:sz w:val="16"/>
                <w:szCs w:val="16"/>
              </w:rPr>
              <w:t>, N = 307</w:t>
            </w:r>
            <w:r w:rsidRPr="001B58E0">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679" w14:textId="77777777" w:rsidR="007914EF" w:rsidRPr="001B58E0"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6"/>
                <w:szCs w:val="16"/>
              </w:rPr>
            </w:pPr>
            <w:r w:rsidRPr="001B58E0">
              <w:rPr>
                <w:rFonts w:ascii="Arial" w:eastAsia="Arial" w:hAnsi="Arial" w:cs="Arial"/>
                <w:b/>
                <w:color w:val="000000"/>
                <w:sz w:val="16"/>
                <w:szCs w:val="16"/>
              </w:rPr>
              <w:t>Croatia</w:t>
            </w:r>
            <w:r w:rsidRPr="001B58E0">
              <w:rPr>
                <w:rFonts w:ascii="Arial" w:eastAsia="Arial" w:hAnsi="Arial" w:cs="Arial"/>
                <w:color w:val="000000"/>
                <w:sz w:val="16"/>
                <w:szCs w:val="16"/>
              </w:rPr>
              <w:t>, N = 277</w:t>
            </w:r>
            <w:r w:rsidRPr="001B58E0">
              <w:rPr>
                <w:rFonts w:ascii="Arial" w:eastAsia="Arial" w:hAnsi="Arial" w:cs="Arial"/>
                <w:color w:val="000000"/>
                <w:sz w:val="16"/>
                <w:szCs w:val="16"/>
                <w:vertAlign w:val="superscript"/>
              </w:rPr>
              <w:t>1</w:t>
            </w:r>
          </w:p>
        </w:tc>
        <w:tc>
          <w:tcPr>
            <w:tcW w:w="574"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67A" w14:textId="77777777" w:rsidR="007914EF" w:rsidRPr="001B58E0"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6"/>
                <w:szCs w:val="16"/>
              </w:rPr>
            </w:pPr>
            <w:r w:rsidRPr="001B58E0">
              <w:rPr>
                <w:rFonts w:ascii="Arial" w:eastAsia="Arial" w:hAnsi="Arial" w:cs="Arial"/>
                <w:b/>
                <w:color w:val="000000"/>
                <w:sz w:val="16"/>
                <w:szCs w:val="16"/>
              </w:rPr>
              <w:t>Poland</w:t>
            </w:r>
            <w:r w:rsidRPr="001B58E0">
              <w:rPr>
                <w:rFonts w:ascii="Arial" w:eastAsia="Arial" w:hAnsi="Arial" w:cs="Arial"/>
                <w:color w:val="000000"/>
                <w:sz w:val="16"/>
                <w:szCs w:val="16"/>
              </w:rPr>
              <w:t>, N = 87</w:t>
            </w:r>
            <w:r w:rsidRPr="001B58E0">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67B" w14:textId="77777777" w:rsidR="007914EF" w:rsidRPr="001B58E0"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6"/>
                <w:szCs w:val="16"/>
              </w:rPr>
            </w:pPr>
            <w:r w:rsidRPr="001B58E0">
              <w:rPr>
                <w:rFonts w:ascii="Arial" w:eastAsia="Arial" w:hAnsi="Arial" w:cs="Arial"/>
                <w:b/>
                <w:color w:val="000000"/>
                <w:sz w:val="16"/>
                <w:szCs w:val="16"/>
              </w:rPr>
              <w:t>Romania</w:t>
            </w:r>
            <w:r w:rsidRPr="001B58E0">
              <w:rPr>
                <w:rFonts w:ascii="Arial" w:eastAsia="Arial" w:hAnsi="Arial" w:cs="Arial"/>
                <w:color w:val="000000"/>
                <w:sz w:val="16"/>
                <w:szCs w:val="16"/>
              </w:rPr>
              <w:t>, N = 286</w:t>
            </w:r>
            <w:r w:rsidRPr="001B58E0">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67C" w14:textId="77777777" w:rsidR="007914EF" w:rsidRPr="001B58E0"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6"/>
                <w:szCs w:val="16"/>
              </w:rPr>
            </w:pPr>
            <w:r w:rsidRPr="001B58E0">
              <w:rPr>
                <w:rFonts w:ascii="Arial" w:eastAsia="Arial" w:hAnsi="Arial" w:cs="Arial"/>
                <w:b/>
                <w:color w:val="000000"/>
                <w:sz w:val="16"/>
                <w:szCs w:val="16"/>
              </w:rPr>
              <w:t>p-value</w:t>
            </w:r>
            <w:r w:rsidRPr="001B58E0">
              <w:rPr>
                <w:rFonts w:ascii="Arial" w:eastAsia="Arial" w:hAnsi="Arial" w:cs="Arial"/>
                <w:color w:val="000000"/>
                <w:sz w:val="16"/>
                <w:szCs w:val="16"/>
                <w:vertAlign w:val="superscript"/>
              </w:rPr>
              <w:t>2</w:t>
            </w:r>
          </w:p>
        </w:tc>
      </w:tr>
      <w:tr w:rsidR="001B58E0" w:rsidRPr="001B58E0" w14:paraId="5E7F1686" w14:textId="77777777" w:rsidTr="001B58E0">
        <w:trPr>
          <w:jc w:val="center"/>
        </w:trPr>
        <w:tc>
          <w:tcPr>
            <w:tcW w:w="126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7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1B58E0">
              <w:rPr>
                <w:rFonts w:ascii="Arial" w:eastAsia="Arial" w:hAnsi="Arial" w:cs="Arial"/>
                <w:color w:val="000000"/>
                <w:sz w:val="16"/>
                <w:szCs w:val="16"/>
              </w:rPr>
              <w:t>Gender</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7F"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80"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55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81"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82"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574"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83"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84"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8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lt;0.001</w:t>
            </w:r>
          </w:p>
        </w:tc>
      </w:tr>
      <w:tr w:rsidR="001B58E0" w:rsidRPr="001B58E0" w14:paraId="5E7F168F"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8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8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04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8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7 (30%)</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8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40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8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2 (22%)</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8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8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8 (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8E"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698"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9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9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31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9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12 (50%)</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9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89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9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72 (62%)</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9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5 (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9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93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97"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6A1"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9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Prefer not to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9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84 (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9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4 (6.2%)</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9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9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9 (6.9%)</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9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9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46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A0"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6AA"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A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A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64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A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3 (15%)</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A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6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A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4 (8.7%)</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A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2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A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9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A9"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6B3"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A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1B58E0">
              <w:rPr>
                <w:rFonts w:ascii="Arial" w:eastAsia="Arial" w:hAnsi="Arial" w:cs="Arial"/>
                <w:color w:val="000000"/>
                <w:sz w:val="16"/>
                <w:szCs w:val="16"/>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A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7.3 (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A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4.9 (8.1)</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A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8.8 (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A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2.9 (9.8)</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B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42.4 (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B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41.1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B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lt;0.001</w:t>
            </w:r>
          </w:p>
        </w:tc>
      </w:tr>
      <w:tr w:rsidR="001B58E0" w:rsidRPr="001B58E0" w14:paraId="5E7F16BC"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B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B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B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7</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B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B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4</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B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B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BB"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6C5"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B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1B58E0">
              <w:rPr>
                <w:rFonts w:ascii="Arial" w:eastAsia="Arial" w:hAnsi="Arial" w:cs="Arial"/>
                <w:color w:val="000000"/>
                <w:sz w:val="16"/>
                <w:szCs w:val="16"/>
              </w:rPr>
              <w:t>Please indicate whether you have University edu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BE"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BF"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C0"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C1"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C2"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C3"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C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lt;0.001</w:t>
            </w:r>
          </w:p>
        </w:tc>
      </w:tr>
      <w:tr w:rsidR="001B58E0" w:rsidRPr="001B58E0" w14:paraId="5E7F16CE"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C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C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38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C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93 (85%)</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C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31 (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C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20 (43%)</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C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8 (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C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26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CD"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6D7"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C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D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55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D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0 (0%)</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D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D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33 (48%)</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D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D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15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D6"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6E0"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D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D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90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D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3 (15%)</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D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6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D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4 (8.7%)</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D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2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D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45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DF"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6E9"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E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1B58E0">
              <w:rPr>
                <w:rFonts w:ascii="Arial" w:eastAsia="Arial" w:hAnsi="Arial" w:cs="Arial"/>
                <w:color w:val="000000"/>
                <w:sz w:val="16"/>
                <w:szCs w:val="16"/>
              </w:rPr>
              <w:t>What is the highest degree you have receiv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E2"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E3"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E4"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E5"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E6"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E7"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E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lt;0.001</w:t>
            </w:r>
          </w:p>
        </w:tc>
      </w:tr>
      <w:tr w:rsidR="001B58E0" w:rsidRPr="001B58E0" w14:paraId="5E7F16F2"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E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Diploma in Nur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E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91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E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 (0.9%)</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E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2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E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6 (27%)</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E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F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44 (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F1"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6FB"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F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Bachelor Deg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F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403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F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26 (56%)</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F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9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F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39 (50%)</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F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2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F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87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FA"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04"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F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Master’s  degree in Nur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F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45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F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53 (23%)</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6F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03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0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6 (13%)</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0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43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0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0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03"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0D"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0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Master’s degree in Non – Nur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0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47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0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 (2.7%)</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0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7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0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0 (0%)</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0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0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0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4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0C"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16"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0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Doctoral Degree in Nursing in Non – Nur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0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7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1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 (0.4%)</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1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0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1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 (0.7%)</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1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1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15"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1F"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1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1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80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1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8 (17%)</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1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6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1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4 (8.7%)</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1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2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1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0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1E"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28"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2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1B58E0">
              <w:rPr>
                <w:rFonts w:ascii="Arial" w:eastAsia="Arial" w:hAnsi="Arial" w:cs="Arial"/>
                <w:color w:val="000000"/>
                <w:sz w:val="16"/>
                <w:szCs w:val="16"/>
              </w:rPr>
              <w:t xml:space="preserve">Did you attend a special training/education in </w:t>
            </w:r>
            <w:r w:rsidRPr="001B58E0">
              <w:rPr>
                <w:rFonts w:ascii="Arial" w:eastAsia="Arial" w:hAnsi="Arial" w:cs="Arial"/>
                <w:color w:val="000000"/>
                <w:sz w:val="16"/>
                <w:szCs w:val="16"/>
              </w:rPr>
              <w:lastRenderedPageBreak/>
              <w:t>critical/intensive care nur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21"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22"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23"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24"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25"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26"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2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lt;0.001</w:t>
            </w:r>
          </w:p>
        </w:tc>
      </w:tr>
      <w:tr w:rsidR="001B58E0" w:rsidRPr="001B58E0" w14:paraId="5E7F1731"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2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2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463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2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95 (42%)</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2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89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2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2 (7.9%)</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2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3 (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2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94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30"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3A"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3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3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535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3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97 (43%)</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3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42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3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31 (83%)</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3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2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3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53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39"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43"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3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3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85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3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4 (15%)</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3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6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3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4 (8.7%)</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4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2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4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9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42"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4C"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4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1B58E0">
              <w:rPr>
                <w:rFonts w:ascii="Arial" w:eastAsia="Arial" w:hAnsi="Arial" w:cs="Arial"/>
                <w:color w:val="000000"/>
                <w:sz w:val="16"/>
                <w:szCs w:val="16"/>
              </w:rPr>
              <w:t>Years of total nursing experi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4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4.1 (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4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1.8 (8.2)</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4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5.8 (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4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1.3 (9.9)</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4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9.9 (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4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5.6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4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lt;0.001</w:t>
            </w:r>
          </w:p>
        </w:tc>
      </w:tr>
      <w:tr w:rsidR="001B58E0" w:rsidRPr="001B58E0" w14:paraId="5E7F1755"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4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4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4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4</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5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5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4</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5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5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54"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5E"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5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1B58E0">
              <w:rPr>
                <w:rFonts w:ascii="Arial" w:eastAsia="Arial" w:hAnsi="Arial" w:cs="Arial"/>
                <w:color w:val="000000"/>
                <w:sz w:val="16"/>
                <w:szCs w:val="16"/>
              </w:rPr>
              <w:t>Years of nursing experience in critical/intensive care un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5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0.8 (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5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5 (6.9)</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5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1.9 (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5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9.3 (8.9)</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5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3.8 (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5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2.7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5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lt;0.001</w:t>
            </w:r>
          </w:p>
        </w:tc>
      </w:tr>
      <w:tr w:rsidR="001B58E0" w:rsidRPr="001B58E0" w14:paraId="5E7F1767"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5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6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6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47</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6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6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4</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6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6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66"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70"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6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1B58E0">
              <w:rPr>
                <w:rFonts w:ascii="Arial" w:eastAsia="Arial" w:hAnsi="Arial" w:cs="Arial"/>
                <w:color w:val="000000"/>
                <w:sz w:val="16"/>
                <w:szCs w:val="16"/>
              </w:rPr>
              <w:t>Current pos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69"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6A"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6B"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6C"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6D"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6E"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6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lt;0.001</w:t>
            </w:r>
          </w:p>
        </w:tc>
      </w:tr>
      <w:tr w:rsidR="001B58E0" w:rsidRPr="001B58E0" w14:paraId="5E7F1779"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7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 xml:space="preserve">  Unit Manag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7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5 (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7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6 (12%)</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7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1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7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7 (9.7%)</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7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 (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7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5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78"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82"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7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 xml:space="preserve">  Bed Side Nur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7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891 (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7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59 (70%)</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7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05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7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14 (77%)</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7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0 (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8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53 (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81"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8B"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8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 xml:space="preserve">  Unit Educa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8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6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8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 (1.3%)</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8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0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8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 (0.7%)</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8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8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8A"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94"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8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 xml:space="preserve">  Other (please specif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8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4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8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4 (1.8%)</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8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5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9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0 (3.6%)</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9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9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9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93"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9D"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9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9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67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9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4 (15%)</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9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6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9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4 (8.7%)</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9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2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9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1 (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9C"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A6"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9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1B58E0">
              <w:rPr>
                <w:rFonts w:ascii="Arial" w:eastAsia="Arial" w:hAnsi="Arial" w:cs="Arial"/>
                <w:color w:val="000000"/>
                <w:sz w:val="16"/>
                <w:szCs w:val="16"/>
              </w:rPr>
              <w:t>Place of current w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9F"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A0"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A1"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A2"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A3"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A4"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A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lt;0.001</w:t>
            </w:r>
          </w:p>
        </w:tc>
      </w:tr>
      <w:tr w:rsidR="001B58E0" w:rsidRPr="001B58E0" w14:paraId="5E7F17AF"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A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Clinical Pract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A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826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A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0 (31%)</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A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16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A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11 (76%)</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A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4 (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A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65 (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AE"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B8"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B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Edu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B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8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B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4 (1.8%)</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B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B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0 (3.6%)</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B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B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B7"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C1"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B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Manage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B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3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B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 (3.1%)</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B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9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B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 (1.1%)</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B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4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B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C0"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CA"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C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Other  (Please specif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C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44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C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 (2.7%)</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C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4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C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9 (10%)</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C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5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C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C9"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D3"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C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C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72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C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39 (62%)</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C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6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C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4 (8.7%)</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D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2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D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1 (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D2"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DC"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D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1B58E0">
              <w:rPr>
                <w:rFonts w:ascii="Arial" w:eastAsia="Arial" w:hAnsi="Arial" w:cs="Arial"/>
                <w:color w:val="000000"/>
                <w:sz w:val="16"/>
                <w:szCs w:val="16"/>
              </w:rPr>
              <w:t>Type of instit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D5"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D6"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D7"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D8"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D9"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DA"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D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lt;0.001</w:t>
            </w:r>
          </w:p>
        </w:tc>
      </w:tr>
      <w:tr w:rsidR="001B58E0" w:rsidRPr="001B58E0" w14:paraId="5E7F17E5"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D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Publ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D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84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D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0 (27%)</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E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43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E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51 (91%)</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E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7 (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E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63 (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E4"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EE"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E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Priv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E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57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E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6 (12%)</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E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5 (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E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0 (0%)</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E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 (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E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ED"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7F7"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E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O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F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8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F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 (0.4%)</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F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3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F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 (0.7%)</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F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F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F6"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800"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F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F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74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F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39 (62%)</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F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6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F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4 (8.7%)</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F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2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F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3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7FF"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809"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0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1B58E0">
              <w:rPr>
                <w:rFonts w:ascii="Arial" w:eastAsia="Arial" w:hAnsi="Arial" w:cs="Arial"/>
                <w:color w:val="000000"/>
                <w:sz w:val="16"/>
                <w:szCs w:val="16"/>
              </w:rPr>
              <w:t>Type of IC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02"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03"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04"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05"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06"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07"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0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lt;0.001</w:t>
            </w:r>
          </w:p>
        </w:tc>
      </w:tr>
      <w:tr w:rsidR="001B58E0" w:rsidRPr="001B58E0" w14:paraId="5E7F1812"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0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General(Mix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0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46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0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48 (65%)</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0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64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0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1 (22%)</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0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55 (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1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18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11"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81B"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1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Medical-Surg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1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17 (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1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 (2.7%)</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1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9 (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1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5 (23%)</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1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1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5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1A"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824"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1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Coron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1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1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1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5 (2.2%)</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1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9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2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3 (4.7%)</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2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4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2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23"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82D"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2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Cardiac Surge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2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46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2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 (1.3%)</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2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5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2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4 (5.1%)</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2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2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2 (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2C"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836"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2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Neuro Surge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2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91 (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3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0 (0%)</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3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6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3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66 (24%)</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3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9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3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35"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83F" w14:textId="77777777" w:rsidTr="001B58E0">
        <w:trPr>
          <w:jc w:val="center"/>
        </w:trPr>
        <w:tc>
          <w:tcPr>
            <w:tcW w:w="12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3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lastRenderedPageBreak/>
              <w:t>O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3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7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3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8 (12%)</w:t>
            </w:r>
          </w:p>
        </w:tc>
        <w:tc>
          <w:tcPr>
            <w:tcW w:w="5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3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8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3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4 (12%)</w:t>
            </w:r>
          </w:p>
        </w:tc>
        <w:tc>
          <w:tcPr>
            <w:tcW w:w="5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3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3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4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3E"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1B58E0" w:rsidRPr="001B58E0" w14:paraId="5E7F1848" w14:textId="77777777" w:rsidTr="001B58E0">
        <w:trPr>
          <w:jc w:val="center"/>
        </w:trPr>
        <w:tc>
          <w:tcPr>
            <w:tcW w:w="126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4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6"/>
                <w:szCs w:val="16"/>
              </w:rPr>
            </w:pPr>
            <w:r w:rsidRPr="001B58E0">
              <w:rPr>
                <w:rFonts w:ascii="Arial" w:eastAsia="Arial" w:hAnsi="Arial" w:cs="Arial"/>
                <w:color w:val="000000"/>
                <w:sz w:val="16"/>
                <w:szCs w:val="16"/>
              </w:rPr>
              <w:t>(Missing)</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4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75 (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4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36 (16%)</w:t>
            </w:r>
          </w:p>
        </w:tc>
        <w:tc>
          <w:tcPr>
            <w:tcW w:w="55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4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76 (2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4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4 (8.7%)</w:t>
            </w:r>
          </w:p>
        </w:tc>
        <w:tc>
          <w:tcPr>
            <w:tcW w:w="574"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4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12 (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4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r w:rsidRPr="001B58E0">
              <w:rPr>
                <w:rFonts w:ascii="Arial" w:eastAsia="Arial" w:hAnsi="Arial" w:cs="Arial"/>
                <w:color w:val="000000"/>
                <w:sz w:val="16"/>
                <w:szCs w:val="16"/>
              </w:rPr>
              <w:t>27 (9.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47"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6"/>
                <w:szCs w:val="16"/>
              </w:rPr>
            </w:pPr>
          </w:p>
        </w:tc>
      </w:tr>
      <w:tr w:rsidR="007914EF" w:rsidRPr="001B58E0" w14:paraId="5E7F184A" w14:textId="77777777" w:rsidTr="001B58E0">
        <w:trPr>
          <w:jc w:val="center"/>
        </w:trPr>
        <w:tc>
          <w:tcPr>
            <w:tcW w:w="4998" w:type="pct"/>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84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1B58E0">
              <w:rPr>
                <w:rFonts w:ascii="Arial" w:eastAsia="Arial" w:hAnsi="Arial" w:cs="Arial"/>
                <w:color w:val="000000"/>
                <w:sz w:val="16"/>
                <w:szCs w:val="16"/>
                <w:vertAlign w:val="superscript"/>
              </w:rPr>
              <w:t>1</w:t>
            </w:r>
            <w:r w:rsidRPr="001B58E0">
              <w:rPr>
                <w:rFonts w:ascii="Arial" w:eastAsia="Arial" w:hAnsi="Arial" w:cs="Arial"/>
                <w:color w:val="000000"/>
                <w:sz w:val="16"/>
                <w:szCs w:val="16"/>
              </w:rPr>
              <w:t>n (%); Mean (SD)</w:t>
            </w:r>
          </w:p>
        </w:tc>
      </w:tr>
      <w:tr w:rsidR="007914EF" w:rsidRPr="001B58E0" w14:paraId="5E7F184C" w14:textId="77777777" w:rsidTr="001B58E0">
        <w:trPr>
          <w:jc w:val="center"/>
        </w:trPr>
        <w:tc>
          <w:tcPr>
            <w:tcW w:w="4998" w:type="pct"/>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84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1B58E0">
              <w:rPr>
                <w:rFonts w:ascii="Arial" w:eastAsia="Arial" w:hAnsi="Arial" w:cs="Arial"/>
                <w:color w:val="000000"/>
                <w:sz w:val="16"/>
                <w:szCs w:val="16"/>
                <w:vertAlign w:val="superscript"/>
              </w:rPr>
              <w:t>2</w:t>
            </w:r>
            <w:r w:rsidRPr="001B58E0">
              <w:rPr>
                <w:rFonts w:ascii="Arial" w:eastAsia="Arial" w:hAnsi="Arial" w:cs="Arial"/>
                <w:color w:val="000000"/>
                <w:sz w:val="16"/>
                <w:szCs w:val="16"/>
              </w:rPr>
              <w:t>Pearson's Chi-squared test; One-way ANOVA</w:t>
            </w:r>
          </w:p>
        </w:tc>
      </w:tr>
    </w:tbl>
    <w:p w14:paraId="5E7F184D" w14:textId="77777777" w:rsidR="007914EF" w:rsidRDefault="00000000">
      <w:r>
        <w:br w:type="page"/>
      </w:r>
    </w:p>
    <w:p w14:paraId="5E7F184E" w14:textId="77777777" w:rsidR="007914EF" w:rsidRDefault="00000000">
      <w:pPr>
        <w:pStyle w:val="Heading2"/>
      </w:pPr>
      <w:bookmarkStart w:id="1" w:name="section-a"/>
      <w:bookmarkEnd w:id="0"/>
      <w:r>
        <w:lastRenderedPageBreak/>
        <w:t>Section A —————————————————————</w:t>
      </w:r>
    </w:p>
    <w:p w14:paraId="5E7F184F" w14:textId="77777777" w:rsidR="007914EF" w:rsidRDefault="00000000">
      <w:pPr>
        <w:pStyle w:val="Heading3"/>
      </w:pPr>
      <w:bookmarkStart w:id="2" w:name="job-satisfaction-as-an-rn"/>
      <w:r>
        <w:t>Job satisfaction as an RN</w:t>
      </w:r>
    </w:p>
    <w:p w14:paraId="5E7F1850" w14:textId="0952A6CD" w:rsidR="007914EF" w:rsidRDefault="00000000">
      <w:pPr>
        <w:pStyle w:val="FirstParagraph"/>
      </w:pPr>
      <w:r>
        <w:t>Overall, 5</w:t>
      </w:r>
      <w:r w:rsidR="00E77E4D">
        <w:t>3</w:t>
      </w:r>
      <w:r>
        <w:t xml:space="preserve">% of the respondents are very satisfied with being a registered nurse. </w:t>
      </w:r>
    </w:p>
    <w:p w14:paraId="5E7F1851" w14:textId="77777777" w:rsidR="007914EF" w:rsidRDefault="007914EF">
      <w:pPr>
        <w:pStyle w:val="BodyText"/>
      </w:pPr>
    </w:p>
    <w:p w14:paraId="5E7F1852" w14:textId="77777777" w:rsidR="007914EF" w:rsidRDefault="00000000">
      <w:pPr>
        <w:pStyle w:val="TableCaption"/>
        <w:jc w:val="center"/>
      </w:pPr>
      <w:r>
        <w:t>Independent of your present job how satisfied are you with being a registered nurse?</w:t>
      </w:r>
    </w:p>
    <w:tbl>
      <w:tblPr>
        <w:tblStyle w:val="Table"/>
        <w:tblW w:w="0" w:type="pct"/>
        <w:jc w:val="center"/>
        <w:tblLook w:val="0420" w:firstRow="1" w:lastRow="0" w:firstColumn="0" w:lastColumn="0" w:noHBand="0" w:noVBand="1"/>
      </w:tblPr>
      <w:tblGrid>
        <w:gridCol w:w="2440"/>
        <w:gridCol w:w="1045"/>
        <w:gridCol w:w="1024"/>
        <w:gridCol w:w="894"/>
        <w:gridCol w:w="1024"/>
        <w:gridCol w:w="984"/>
        <w:gridCol w:w="1164"/>
        <w:gridCol w:w="785"/>
      </w:tblGrid>
      <w:tr w:rsidR="007914EF" w:rsidRPr="001B58E0" w14:paraId="5E7F185B"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53" w14:textId="77777777" w:rsidR="007914EF" w:rsidRPr="001B58E0" w:rsidRDefault="00000000">
            <w:pPr>
              <w:pBdr>
                <w:top w:val="none" w:sz="0" w:space="0" w:color="000000"/>
                <w:left w:val="none" w:sz="0" w:space="0" w:color="000000"/>
                <w:bottom w:val="none" w:sz="0" w:space="0" w:color="000000"/>
                <w:right w:val="none" w:sz="0" w:space="0" w:color="000000"/>
              </w:pBdr>
              <w:spacing w:before="40" w:after="40"/>
              <w:ind w:left="100" w:right="100"/>
              <w:rPr>
                <w:sz w:val="18"/>
                <w:szCs w:val="18"/>
              </w:rPr>
            </w:pPr>
            <w:r w:rsidRPr="001B58E0">
              <w:rPr>
                <w:rFonts w:ascii="Arial" w:eastAsia="Arial" w:hAnsi="Arial" w:cs="Arial"/>
                <w:color w:val="000000"/>
                <w:sz w:val="18"/>
                <w:szCs w:val="18"/>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54" w14:textId="77777777" w:rsidR="007914EF" w:rsidRPr="001B58E0"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1B58E0">
              <w:rPr>
                <w:rFonts w:ascii="Arial" w:eastAsia="Arial" w:hAnsi="Arial" w:cs="Arial"/>
                <w:b/>
                <w:color w:val="000000"/>
                <w:sz w:val="18"/>
                <w:szCs w:val="18"/>
              </w:rPr>
              <w:t>Overall</w:t>
            </w:r>
            <w:r w:rsidRPr="001B58E0">
              <w:rPr>
                <w:rFonts w:ascii="Arial" w:eastAsia="Arial" w:hAnsi="Arial" w:cs="Arial"/>
                <w:color w:val="000000"/>
                <w:sz w:val="18"/>
                <w:szCs w:val="18"/>
              </w:rPr>
              <w:t>, N = 1,183</w:t>
            </w:r>
            <w:r w:rsidRPr="001B58E0">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55" w14:textId="77777777" w:rsidR="007914EF" w:rsidRPr="001B58E0"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1B58E0">
              <w:rPr>
                <w:rFonts w:ascii="Arial" w:eastAsia="Arial" w:hAnsi="Arial" w:cs="Arial"/>
                <w:b/>
                <w:color w:val="000000"/>
                <w:sz w:val="18"/>
                <w:szCs w:val="18"/>
              </w:rPr>
              <w:t>Cyprus</w:t>
            </w:r>
            <w:r w:rsidRPr="001B58E0">
              <w:rPr>
                <w:rFonts w:ascii="Arial" w:eastAsia="Arial" w:hAnsi="Arial" w:cs="Arial"/>
                <w:color w:val="000000"/>
                <w:sz w:val="18"/>
                <w:szCs w:val="18"/>
              </w:rPr>
              <w:t>, N = 226</w:t>
            </w:r>
            <w:r w:rsidRPr="001B58E0">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56" w14:textId="77777777" w:rsidR="007914EF" w:rsidRPr="001B58E0"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1B58E0">
              <w:rPr>
                <w:rFonts w:ascii="Arial" w:eastAsia="Arial" w:hAnsi="Arial" w:cs="Arial"/>
                <w:b/>
                <w:color w:val="000000"/>
                <w:sz w:val="18"/>
                <w:szCs w:val="18"/>
              </w:rPr>
              <w:t>Spain</w:t>
            </w:r>
            <w:r w:rsidRPr="001B58E0">
              <w:rPr>
                <w:rFonts w:ascii="Arial" w:eastAsia="Arial" w:hAnsi="Arial" w:cs="Arial"/>
                <w:color w:val="000000"/>
                <w:sz w:val="18"/>
                <w:szCs w:val="18"/>
              </w:rPr>
              <w:t>, N = 307</w:t>
            </w:r>
            <w:r w:rsidRPr="001B58E0">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57" w14:textId="77777777" w:rsidR="007914EF" w:rsidRPr="001B58E0"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1B58E0">
              <w:rPr>
                <w:rFonts w:ascii="Arial" w:eastAsia="Arial" w:hAnsi="Arial" w:cs="Arial"/>
                <w:b/>
                <w:color w:val="000000"/>
                <w:sz w:val="18"/>
                <w:szCs w:val="18"/>
              </w:rPr>
              <w:t>Croatia</w:t>
            </w:r>
            <w:r w:rsidRPr="001B58E0">
              <w:rPr>
                <w:rFonts w:ascii="Arial" w:eastAsia="Arial" w:hAnsi="Arial" w:cs="Arial"/>
                <w:color w:val="000000"/>
                <w:sz w:val="18"/>
                <w:szCs w:val="18"/>
              </w:rPr>
              <w:t>, N = 277</w:t>
            </w:r>
            <w:r w:rsidRPr="001B58E0">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58" w14:textId="77777777" w:rsidR="007914EF" w:rsidRPr="001B58E0"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1B58E0">
              <w:rPr>
                <w:rFonts w:ascii="Arial" w:eastAsia="Arial" w:hAnsi="Arial" w:cs="Arial"/>
                <w:b/>
                <w:color w:val="000000"/>
                <w:sz w:val="18"/>
                <w:szCs w:val="18"/>
              </w:rPr>
              <w:t>Poland</w:t>
            </w:r>
            <w:r w:rsidRPr="001B58E0">
              <w:rPr>
                <w:rFonts w:ascii="Arial" w:eastAsia="Arial" w:hAnsi="Arial" w:cs="Arial"/>
                <w:color w:val="000000"/>
                <w:sz w:val="18"/>
                <w:szCs w:val="18"/>
              </w:rPr>
              <w:t>, N = 87</w:t>
            </w:r>
            <w:r w:rsidRPr="001B58E0">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59" w14:textId="77777777" w:rsidR="007914EF" w:rsidRPr="001B58E0"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1B58E0">
              <w:rPr>
                <w:rFonts w:ascii="Arial" w:eastAsia="Arial" w:hAnsi="Arial" w:cs="Arial"/>
                <w:b/>
                <w:color w:val="000000"/>
                <w:sz w:val="18"/>
                <w:szCs w:val="18"/>
              </w:rPr>
              <w:t>Romania</w:t>
            </w:r>
            <w:r w:rsidRPr="001B58E0">
              <w:rPr>
                <w:rFonts w:ascii="Arial" w:eastAsia="Arial" w:hAnsi="Arial" w:cs="Arial"/>
                <w:color w:val="000000"/>
                <w:sz w:val="18"/>
                <w:szCs w:val="18"/>
              </w:rPr>
              <w:t>, N = 286</w:t>
            </w:r>
            <w:r w:rsidRPr="001B58E0">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5A" w14:textId="77777777" w:rsidR="007914EF" w:rsidRPr="001B58E0"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1B58E0">
              <w:rPr>
                <w:rFonts w:ascii="Arial" w:eastAsia="Arial" w:hAnsi="Arial" w:cs="Arial"/>
                <w:b/>
                <w:color w:val="000000"/>
                <w:sz w:val="18"/>
                <w:szCs w:val="18"/>
              </w:rPr>
              <w:t>p-value</w:t>
            </w:r>
            <w:r w:rsidRPr="001B58E0">
              <w:rPr>
                <w:rFonts w:ascii="Arial" w:eastAsia="Arial" w:hAnsi="Arial" w:cs="Arial"/>
                <w:color w:val="000000"/>
                <w:sz w:val="18"/>
                <w:szCs w:val="18"/>
                <w:vertAlign w:val="superscript"/>
              </w:rPr>
              <w:t>2</w:t>
            </w:r>
          </w:p>
        </w:tc>
      </w:tr>
      <w:tr w:rsidR="007914EF" w:rsidRPr="001B58E0" w14:paraId="5E7F1864"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5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1B58E0">
              <w:rPr>
                <w:rFonts w:ascii="Arial" w:eastAsia="Arial" w:hAnsi="Arial" w:cs="Arial"/>
                <w:color w:val="000000"/>
                <w:sz w:val="18"/>
                <w:szCs w:val="18"/>
              </w:rPr>
              <w:t>Independent of your present job how satisfied are you with being a registered nurse?</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5D"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5E"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5F"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60"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61"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62"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6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lt;0.001</w:t>
            </w:r>
          </w:p>
        </w:tc>
      </w:tr>
      <w:tr w:rsidR="007914EF" w:rsidRPr="001B58E0" w14:paraId="5E7F186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6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1B58E0">
              <w:rPr>
                <w:rFonts w:ascii="Arial" w:eastAsia="Arial" w:hAnsi="Arial" w:cs="Arial"/>
                <w:color w:val="000000"/>
                <w:sz w:val="18"/>
                <w:szCs w:val="18"/>
              </w:rPr>
              <w:t>Very satisfi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6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627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6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126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6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214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6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82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6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32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6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173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6C"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1B58E0" w14:paraId="5E7F187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6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1B58E0">
              <w:rPr>
                <w:rFonts w:ascii="Arial" w:eastAsia="Arial" w:hAnsi="Arial" w:cs="Arial"/>
                <w:color w:val="000000"/>
                <w:sz w:val="18"/>
                <w:szCs w:val="18"/>
              </w:rPr>
              <w:t>Somewhat satisfi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6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433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7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86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7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57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7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159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7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49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7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82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75"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1B58E0" w14:paraId="5E7F187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77"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1B58E0">
              <w:rPr>
                <w:rFonts w:ascii="Arial" w:eastAsia="Arial" w:hAnsi="Arial" w:cs="Arial"/>
                <w:color w:val="000000"/>
                <w:sz w:val="18"/>
                <w:szCs w:val="18"/>
              </w:rPr>
              <w:t>Somewhat dissatisfi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78"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76 (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7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11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7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24 (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7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24 (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7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5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7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12 (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7E"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1B58E0" w14:paraId="5E7F188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8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1B58E0">
              <w:rPr>
                <w:rFonts w:ascii="Arial" w:eastAsia="Arial" w:hAnsi="Arial" w:cs="Arial"/>
                <w:color w:val="000000"/>
                <w:sz w:val="18"/>
                <w:szCs w:val="18"/>
              </w:rPr>
              <w:t>Very dissatisfi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81"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47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8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3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83"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12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8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12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85"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1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86"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19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87"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1B58E0" w14:paraId="5E7F1891"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89"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1B58E0">
              <w:rPr>
                <w:rFonts w:ascii="Arial" w:eastAsia="Arial" w:hAnsi="Arial" w:cs="Arial"/>
                <w:color w:val="000000"/>
                <w:sz w:val="18"/>
                <w:szCs w:val="18"/>
              </w:rPr>
              <w:t>Mean satisfaction (SD)</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8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3.4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8B"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3.5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8C"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3.5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8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3.1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8E"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3.3 (0.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8F"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3.4 (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90"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1B58E0">
              <w:rPr>
                <w:rFonts w:ascii="Arial" w:eastAsia="Arial" w:hAnsi="Arial" w:cs="Arial"/>
                <w:color w:val="000000"/>
                <w:sz w:val="18"/>
                <w:szCs w:val="18"/>
              </w:rPr>
              <w:t>&lt;0.001</w:t>
            </w:r>
          </w:p>
        </w:tc>
      </w:tr>
      <w:tr w:rsidR="007914EF" w:rsidRPr="001B58E0" w14:paraId="5E7F1893"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892"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1B58E0">
              <w:rPr>
                <w:rFonts w:ascii="Arial" w:eastAsia="Arial" w:hAnsi="Arial" w:cs="Arial"/>
                <w:color w:val="000000"/>
                <w:sz w:val="18"/>
                <w:szCs w:val="18"/>
                <w:vertAlign w:val="superscript"/>
              </w:rPr>
              <w:t>1</w:t>
            </w:r>
            <w:r w:rsidRPr="001B58E0">
              <w:rPr>
                <w:rFonts w:ascii="Arial" w:eastAsia="Arial" w:hAnsi="Arial" w:cs="Arial"/>
                <w:color w:val="000000"/>
                <w:sz w:val="18"/>
                <w:szCs w:val="18"/>
              </w:rPr>
              <w:t xml:space="preserve">n (%); Mean (SD) </w:t>
            </w:r>
            <w:r w:rsidRPr="001B58E0">
              <w:rPr>
                <w:rFonts w:ascii="Arial" w:eastAsia="Arial" w:hAnsi="Arial" w:cs="Arial"/>
                <w:color w:val="000000"/>
                <w:sz w:val="18"/>
                <w:szCs w:val="18"/>
              </w:rPr>
              <w:br/>
              <w:t>Mean rating (SD): Mean of scores ranging from 1 (Very dissatisfied) to 4 (Very satisfied)</w:t>
            </w:r>
          </w:p>
        </w:tc>
      </w:tr>
      <w:tr w:rsidR="007914EF" w:rsidRPr="001B58E0" w14:paraId="5E7F1895"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894"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1B58E0">
              <w:rPr>
                <w:rFonts w:ascii="Arial" w:eastAsia="Arial" w:hAnsi="Arial" w:cs="Arial"/>
                <w:color w:val="000000"/>
                <w:sz w:val="18"/>
                <w:szCs w:val="18"/>
                <w:vertAlign w:val="superscript"/>
              </w:rPr>
              <w:t>2</w:t>
            </w:r>
            <w:r w:rsidRPr="001B58E0">
              <w:rPr>
                <w:rFonts w:ascii="Arial" w:eastAsia="Arial" w:hAnsi="Arial" w:cs="Arial"/>
                <w:color w:val="000000"/>
                <w:sz w:val="18"/>
                <w:szCs w:val="18"/>
              </w:rPr>
              <w:t>Pearson's Chi-squared test; One-way ANOVA</w:t>
            </w:r>
          </w:p>
        </w:tc>
      </w:tr>
    </w:tbl>
    <w:p w14:paraId="5E7F1896" w14:textId="77777777" w:rsidR="007914EF" w:rsidRDefault="00000000">
      <w:pPr>
        <w:pStyle w:val="Heading3"/>
      </w:pPr>
      <w:bookmarkStart w:id="3" w:name="X262b56b257b4563103c061eeb10f5262eed6c45"/>
      <w:bookmarkEnd w:id="2"/>
      <w:r>
        <w:t>Advice a qualified individual to pursue a career in Nursing</w:t>
      </w:r>
    </w:p>
    <w:p w14:paraId="5E7F1897" w14:textId="04E56442" w:rsidR="007914EF" w:rsidRDefault="00000000">
      <w:pPr>
        <w:pStyle w:val="FirstParagraph"/>
      </w:pPr>
      <w:r>
        <w:t>Overall, 7</w:t>
      </w:r>
      <w:r w:rsidR="00482116">
        <w:t>4</w:t>
      </w:r>
      <w:r>
        <w:t xml:space="preserve">% of the respondents definitely would, or probably would advice a qualified individual to pursue a career in Nursing. </w:t>
      </w:r>
    </w:p>
    <w:p w14:paraId="5E7F1898" w14:textId="77777777" w:rsidR="007914EF" w:rsidRDefault="007914EF">
      <w:pPr>
        <w:pStyle w:val="BodyText"/>
      </w:pPr>
    </w:p>
    <w:p w14:paraId="5E7F1899" w14:textId="77777777" w:rsidR="007914EF" w:rsidRDefault="00000000">
      <w:pPr>
        <w:pStyle w:val="TableCaption"/>
        <w:jc w:val="center"/>
      </w:pPr>
      <w:r>
        <w:t>How likely are you to advice a qualified individual to pursue a career in Nursing?</w:t>
      </w:r>
    </w:p>
    <w:tbl>
      <w:tblPr>
        <w:tblStyle w:val="Table"/>
        <w:tblW w:w="0" w:type="pct"/>
        <w:jc w:val="center"/>
        <w:tblLook w:val="0420" w:firstRow="1" w:lastRow="0" w:firstColumn="0" w:lastColumn="0" w:noHBand="0" w:noVBand="1"/>
      </w:tblPr>
      <w:tblGrid>
        <w:gridCol w:w="1886"/>
        <w:gridCol w:w="1103"/>
        <w:gridCol w:w="1100"/>
        <w:gridCol w:w="941"/>
        <w:gridCol w:w="1100"/>
        <w:gridCol w:w="1064"/>
        <w:gridCol w:w="1271"/>
        <w:gridCol w:w="895"/>
      </w:tblGrid>
      <w:tr w:rsidR="007914EF" w14:paraId="5E7F18A2"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9A"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9B"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18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9C"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226</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9D"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30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9E"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7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9F"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8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A0"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86</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A1"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18AB"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A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likely are you to advice a qualified individual to pursue a career in Nursing?</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A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A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A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A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A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A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A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8B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A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Definitely wou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A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3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A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A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9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B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B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B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1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B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8B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B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robably wou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B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6 (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B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6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B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5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B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3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B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B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7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B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8C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B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robably would no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B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0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C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C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C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C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C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C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8C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C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efinitely would no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C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C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C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C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C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C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C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8D8"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D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likelihood (SD)</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D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D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D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D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D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D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8D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8DA"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8D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 xml:space="preserve">n (%); Mean (SD) </w:t>
            </w:r>
            <w:r>
              <w:rPr>
                <w:rFonts w:ascii="Arial" w:eastAsia="Arial" w:hAnsi="Arial" w:cs="Arial"/>
                <w:color w:val="000000"/>
                <w:sz w:val="22"/>
                <w:szCs w:val="22"/>
              </w:rPr>
              <w:br/>
              <w:t>Mean rating (SD): Mean of scores ranging from 1 (Definitely would not) to 4 (Definitely would)</w:t>
            </w:r>
          </w:p>
        </w:tc>
      </w:tr>
      <w:tr w:rsidR="007914EF" w14:paraId="5E7F18DC"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8D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 One-way ANOVA</w:t>
            </w:r>
          </w:p>
        </w:tc>
      </w:tr>
    </w:tbl>
    <w:p w14:paraId="5E7F18DD" w14:textId="77777777" w:rsidR="007914EF" w:rsidRDefault="00000000">
      <w:pPr>
        <w:pStyle w:val="Heading3"/>
      </w:pPr>
      <w:bookmarkStart w:id="4" w:name="X2980e72a50b93013df29fb88df1e85e7f9f4f6a"/>
      <w:bookmarkEnd w:id="3"/>
      <w:r>
        <w:t>Quality of care for patients in your unit</w:t>
      </w:r>
    </w:p>
    <w:p w14:paraId="5E7F18DE" w14:textId="4B2B56D1" w:rsidR="007914EF" w:rsidRDefault="00000000">
      <w:pPr>
        <w:pStyle w:val="FirstParagraph"/>
      </w:pPr>
      <w:r>
        <w:t xml:space="preserve">Overall, 81% of the respondents would you describe the quality of care for patients in their unit as Excellent or Good. </w:t>
      </w:r>
    </w:p>
    <w:p w14:paraId="5E7F18DF" w14:textId="77777777" w:rsidR="007914EF" w:rsidRDefault="007914EF">
      <w:pPr>
        <w:pStyle w:val="BodyText"/>
      </w:pPr>
    </w:p>
    <w:p w14:paraId="5E7F18E0" w14:textId="77777777" w:rsidR="007914EF" w:rsidRDefault="00000000">
      <w:pPr>
        <w:pStyle w:val="TableCaption"/>
        <w:jc w:val="center"/>
      </w:pPr>
      <w:r>
        <w:t>How would you describe the quality of care for patients in your unit?</w:t>
      </w:r>
    </w:p>
    <w:tbl>
      <w:tblPr>
        <w:tblStyle w:val="Table"/>
        <w:tblW w:w="0" w:type="pct"/>
        <w:jc w:val="center"/>
        <w:tblLook w:val="0420" w:firstRow="1" w:lastRow="0" w:firstColumn="0" w:lastColumn="0" w:noHBand="0" w:noVBand="1"/>
      </w:tblPr>
      <w:tblGrid>
        <w:gridCol w:w="1829"/>
        <w:gridCol w:w="1115"/>
        <w:gridCol w:w="1109"/>
        <w:gridCol w:w="950"/>
        <w:gridCol w:w="1109"/>
        <w:gridCol w:w="1072"/>
        <w:gridCol w:w="1280"/>
        <w:gridCol w:w="896"/>
      </w:tblGrid>
      <w:tr w:rsidR="007914EF" w14:paraId="5E7F18E9"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E1"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E2"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18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E3"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226</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E4"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30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E5"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7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E6"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8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E7"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86</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8E8"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18F2"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E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ould you describe the quality of care for patients in your uni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E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E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E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E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E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F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F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8F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F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F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6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F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F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F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F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F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2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F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90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F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F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6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F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4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8F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4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0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7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0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0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9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0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90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0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0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8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0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0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0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0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0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0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91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0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0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43 </w:t>
            </w:r>
            <w:r>
              <w:rPr>
                <w:rFonts w:ascii="Arial" w:eastAsia="Arial" w:hAnsi="Arial" w:cs="Arial"/>
                <w:color w:val="000000"/>
                <w:sz w:val="22"/>
                <w:szCs w:val="22"/>
              </w:rPr>
              <w:lastRenderedPageBreak/>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1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 xml:space="preserve">10 </w:t>
            </w:r>
            <w:r>
              <w:rPr>
                <w:rFonts w:ascii="Arial" w:eastAsia="Arial" w:hAnsi="Arial" w:cs="Arial"/>
                <w:color w:val="000000"/>
                <w:sz w:val="22"/>
                <w:szCs w:val="22"/>
              </w:rPr>
              <w:lastRenderedPageBreak/>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1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 xml:space="preserve">12 </w:t>
            </w:r>
            <w:r>
              <w:rPr>
                <w:rFonts w:ascii="Arial" w:eastAsia="Arial" w:hAnsi="Arial" w:cs="Arial"/>
                <w:color w:val="000000"/>
                <w:sz w:val="22"/>
                <w:szCs w:val="22"/>
              </w:rPr>
              <w:lastRenderedPageBreak/>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1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2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1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1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1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91F"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1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rating (SD)</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1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1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1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1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1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1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1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921"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92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 xml:space="preserve">n (%); Mean (SD) </w:t>
            </w:r>
            <w:r>
              <w:rPr>
                <w:rFonts w:ascii="Arial" w:eastAsia="Arial" w:hAnsi="Arial" w:cs="Arial"/>
                <w:color w:val="000000"/>
                <w:sz w:val="22"/>
                <w:szCs w:val="22"/>
              </w:rPr>
              <w:br/>
              <w:t>Mean rating (SD): Mean of scores ranging from 1 (Poor) to 4 (Excellent)</w:t>
            </w:r>
          </w:p>
        </w:tc>
      </w:tr>
      <w:tr w:rsidR="007914EF" w14:paraId="5E7F1923"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92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 One-way ANOVA</w:t>
            </w:r>
          </w:p>
        </w:tc>
      </w:tr>
    </w:tbl>
    <w:p w14:paraId="5E7F1924" w14:textId="77777777" w:rsidR="007914EF" w:rsidRDefault="00000000">
      <w:pPr>
        <w:pStyle w:val="Heading3"/>
      </w:pPr>
      <w:bookmarkStart w:id="5" w:name="Xfa25bdbdab93dc83e47efede37297aec4733f9a"/>
      <w:bookmarkEnd w:id="4"/>
      <w:r>
        <w:t>Are you aware of any Healthy Work Environment Standards in ICU?</w:t>
      </w:r>
    </w:p>
    <w:p w14:paraId="5E7F1925" w14:textId="2A5CDAA0" w:rsidR="007914EF" w:rsidRDefault="00000000">
      <w:pPr>
        <w:pStyle w:val="FirstParagraph"/>
      </w:pPr>
      <w:r>
        <w:t>Fifty-three percent (5</w:t>
      </w:r>
      <w:r w:rsidR="002E3523">
        <w:t>6</w:t>
      </w:r>
      <w:r>
        <w:t xml:space="preserve">%) stated they are aware of some Healthy Work Environment Standards in ICU. There were statistically significant differences (p&lt;0.001) across the countries, with Spain having the lowest proportion of awareness and Poland the highest </w:t>
      </w:r>
    </w:p>
    <w:p w14:paraId="63AF728F" w14:textId="77777777" w:rsidR="002E3523" w:rsidRPr="002E3523" w:rsidRDefault="002E3523" w:rsidP="002E3523">
      <w:pPr>
        <w:pStyle w:val="BodyText"/>
      </w:pPr>
    </w:p>
    <w:p w14:paraId="5E7F1926" w14:textId="77777777" w:rsidR="007914EF" w:rsidRDefault="00000000">
      <w:pPr>
        <w:pStyle w:val="TableCaption"/>
        <w:jc w:val="center"/>
      </w:pPr>
      <w:r>
        <w:t>Are you aware of any Healthy Work Environment Standards in ICU?</w:t>
      </w:r>
    </w:p>
    <w:tbl>
      <w:tblPr>
        <w:tblStyle w:val="Table"/>
        <w:tblW w:w="0" w:type="pct"/>
        <w:jc w:val="center"/>
        <w:tblLook w:val="0420" w:firstRow="1" w:lastRow="0" w:firstColumn="0" w:lastColumn="0" w:noHBand="0" w:noVBand="1"/>
      </w:tblPr>
      <w:tblGrid>
        <w:gridCol w:w="1897"/>
        <w:gridCol w:w="1102"/>
        <w:gridCol w:w="1098"/>
        <w:gridCol w:w="939"/>
        <w:gridCol w:w="1098"/>
        <w:gridCol w:w="1063"/>
        <w:gridCol w:w="1269"/>
        <w:gridCol w:w="894"/>
      </w:tblGrid>
      <w:tr w:rsidR="007914EF" w14:paraId="5E7F192F"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27"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28"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18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29"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226</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2A"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30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2B"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7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2C"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8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2D"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86</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2E"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1938" w14:textId="77777777" w:rsidTr="007914EF">
        <w:trP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3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e you aware of any Healthy Work Environment Standards in ICU?</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3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2 (56%)</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3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4 (68%)</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3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8 (29%)</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3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3 (66%)</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3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 (70%)</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3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6 (6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3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93A"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93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7914EF" w14:paraId="5E7F193C"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93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5E7F193D" w14:textId="77777777" w:rsidR="007914EF" w:rsidRDefault="00000000">
      <w:pPr>
        <w:pStyle w:val="Heading3"/>
      </w:pPr>
      <w:bookmarkStart w:id="6" w:name="implementation-of-hwe-standards"/>
      <w:bookmarkEnd w:id="5"/>
      <w:r>
        <w:t>Implementation of HWE standards</w:t>
      </w:r>
    </w:p>
    <w:p w14:paraId="5E7F1940" w14:textId="77777777" w:rsidR="007914EF" w:rsidRDefault="00000000">
      <w:pPr>
        <w:pStyle w:val="TableCaption"/>
        <w:jc w:val="center"/>
      </w:pPr>
      <w:r>
        <w:t>Implementation of HWE standards</w:t>
      </w:r>
    </w:p>
    <w:tbl>
      <w:tblPr>
        <w:tblStyle w:val="Table"/>
        <w:tblW w:w="0" w:type="pct"/>
        <w:jc w:val="center"/>
        <w:tblLook w:val="0420" w:firstRow="1" w:lastRow="0" w:firstColumn="0" w:lastColumn="0" w:noHBand="0" w:noVBand="1"/>
      </w:tblPr>
      <w:tblGrid>
        <w:gridCol w:w="2260"/>
        <w:gridCol w:w="1053"/>
        <w:gridCol w:w="1045"/>
        <w:gridCol w:w="901"/>
        <w:gridCol w:w="1045"/>
        <w:gridCol w:w="1010"/>
        <w:gridCol w:w="1201"/>
        <w:gridCol w:w="845"/>
      </w:tblGrid>
      <w:tr w:rsidR="007914EF" w:rsidRPr="000B13A4" w14:paraId="5E7F1949"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41" w14:textId="77777777" w:rsidR="007914EF" w:rsidRPr="000B13A4" w:rsidRDefault="00000000">
            <w:pPr>
              <w:pBdr>
                <w:top w:val="none" w:sz="0" w:space="0" w:color="000000"/>
                <w:left w:val="none" w:sz="0" w:space="0" w:color="000000"/>
                <w:bottom w:val="none" w:sz="0" w:space="0" w:color="000000"/>
                <w:right w:val="none" w:sz="0" w:space="0" w:color="000000"/>
              </w:pBdr>
              <w:spacing w:before="40" w:after="40"/>
              <w:ind w:left="100" w:right="100"/>
              <w:rPr>
                <w:sz w:val="20"/>
                <w:szCs w:val="20"/>
              </w:rPr>
            </w:pPr>
            <w:r w:rsidRPr="000B13A4">
              <w:rPr>
                <w:rFonts w:ascii="Arial" w:eastAsia="Arial" w:hAnsi="Arial" w:cs="Arial"/>
                <w:color w:val="000000"/>
                <w:sz w:val="20"/>
                <w:szCs w:val="20"/>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42" w14:textId="77777777" w:rsidR="007914EF" w:rsidRPr="000B13A4"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0B13A4">
              <w:rPr>
                <w:rFonts w:ascii="Arial" w:eastAsia="Arial" w:hAnsi="Arial" w:cs="Arial"/>
                <w:b/>
                <w:color w:val="000000"/>
                <w:sz w:val="20"/>
                <w:szCs w:val="20"/>
              </w:rPr>
              <w:t>Overall</w:t>
            </w:r>
            <w:r w:rsidRPr="000B13A4">
              <w:rPr>
                <w:rFonts w:ascii="Arial" w:eastAsia="Arial" w:hAnsi="Arial" w:cs="Arial"/>
                <w:color w:val="000000"/>
                <w:sz w:val="20"/>
                <w:szCs w:val="20"/>
              </w:rPr>
              <w:t>, N = 1,183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43" w14:textId="77777777" w:rsidR="007914EF" w:rsidRPr="000B13A4"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0B13A4">
              <w:rPr>
                <w:rFonts w:ascii="Arial" w:eastAsia="Arial" w:hAnsi="Arial" w:cs="Arial"/>
                <w:b/>
                <w:color w:val="000000"/>
                <w:sz w:val="20"/>
                <w:szCs w:val="20"/>
              </w:rPr>
              <w:t>Cyprus</w:t>
            </w:r>
            <w:r w:rsidRPr="000B13A4">
              <w:rPr>
                <w:rFonts w:ascii="Arial" w:eastAsia="Arial" w:hAnsi="Arial" w:cs="Arial"/>
                <w:color w:val="000000"/>
                <w:sz w:val="20"/>
                <w:szCs w:val="20"/>
              </w:rPr>
              <w:t>, N = 226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44" w14:textId="77777777" w:rsidR="007914EF" w:rsidRPr="000B13A4"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0B13A4">
              <w:rPr>
                <w:rFonts w:ascii="Arial" w:eastAsia="Arial" w:hAnsi="Arial" w:cs="Arial"/>
                <w:b/>
                <w:color w:val="000000"/>
                <w:sz w:val="20"/>
                <w:szCs w:val="20"/>
              </w:rPr>
              <w:t>Spain</w:t>
            </w:r>
            <w:r w:rsidRPr="000B13A4">
              <w:rPr>
                <w:rFonts w:ascii="Arial" w:eastAsia="Arial" w:hAnsi="Arial" w:cs="Arial"/>
                <w:color w:val="000000"/>
                <w:sz w:val="20"/>
                <w:szCs w:val="20"/>
              </w:rPr>
              <w:t>, N = 307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45" w14:textId="77777777" w:rsidR="007914EF" w:rsidRPr="000B13A4"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0B13A4">
              <w:rPr>
                <w:rFonts w:ascii="Arial" w:eastAsia="Arial" w:hAnsi="Arial" w:cs="Arial"/>
                <w:b/>
                <w:color w:val="000000"/>
                <w:sz w:val="20"/>
                <w:szCs w:val="20"/>
              </w:rPr>
              <w:t>Croatia</w:t>
            </w:r>
            <w:r w:rsidRPr="000B13A4">
              <w:rPr>
                <w:rFonts w:ascii="Arial" w:eastAsia="Arial" w:hAnsi="Arial" w:cs="Arial"/>
                <w:color w:val="000000"/>
                <w:sz w:val="20"/>
                <w:szCs w:val="20"/>
              </w:rPr>
              <w:t>, N = 277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46" w14:textId="77777777" w:rsidR="007914EF" w:rsidRPr="000B13A4"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0B13A4">
              <w:rPr>
                <w:rFonts w:ascii="Arial" w:eastAsia="Arial" w:hAnsi="Arial" w:cs="Arial"/>
                <w:b/>
                <w:color w:val="000000"/>
                <w:sz w:val="20"/>
                <w:szCs w:val="20"/>
              </w:rPr>
              <w:t>Poland</w:t>
            </w:r>
            <w:r w:rsidRPr="000B13A4">
              <w:rPr>
                <w:rFonts w:ascii="Arial" w:eastAsia="Arial" w:hAnsi="Arial" w:cs="Arial"/>
                <w:color w:val="000000"/>
                <w:sz w:val="20"/>
                <w:szCs w:val="20"/>
              </w:rPr>
              <w:t>, N = 87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47" w14:textId="77777777" w:rsidR="007914EF" w:rsidRPr="000B13A4"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0B13A4">
              <w:rPr>
                <w:rFonts w:ascii="Arial" w:eastAsia="Arial" w:hAnsi="Arial" w:cs="Arial"/>
                <w:b/>
                <w:color w:val="000000"/>
                <w:sz w:val="20"/>
                <w:szCs w:val="20"/>
              </w:rPr>
              <w:t>Romania</w:t>
            </w:r>
            <w:r w:rsidRPr="000B13A4">
              <w:rPr>
                <w:rFonts w:ascii="Arial" w:eastAsia="Arial" w:hAnsi="Arial" w:cs="Arial"/>
                <w:color w:val="000000"/>
                <w:sz w:val="20"/>
                <w:szCs w:val="20"/>
              </w:rPr>
              <w:t>, N = 286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48" w14:textId="77777777" w:rsidR="007914EF" w:rsidRPr="000B13A4"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0B13A4">
              <w:rPr>
                <w:rFonts w:ascii="Arial" w:eastAsia="Arial" w:hAnsi="Arial" w:cs="Arial"/>
                <w:b/>
                <w:color w:val="000000"/>
                <w:sz w:val="20"/>
                <w:szCs w:val="20"/>
              </w:rPr>
              <w:t>p-value</w:t>
            </w:r>
            <w:r w:rsidRPr="000B13A4">
              <w:rPr>
                <w:rFonts w:ascii="Arial" w:eastAsia="Arial" w:hAnsi="Arial" w:cs="Arial"/>
                <w:color w:val="000000"/>
                <w:sz w:val="20"/>
                <w:szCs w:val="20"/>
              </w:rPr>
              <w:t>2</w:t>
            </w:r>
          </w:p>
        </w:tc>
      </w:tr>
      <w:tr w:rsidR="007914EF" w:rsidRPr="000B13A4" w14:paraId="5E7F1952"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4A"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rPr>
                <w:b/>
                <w:bCs/>
                <w:sz w:val="20"/>
                <w:szCs w:val="20"/>
              </w:rPr>
            </w:pPr>
            <w:r w:rsidRPr="000B13A4">
              <w:rPr>
                <w:rFonts w:ascii="Arial" w:eastAsia="Arial" w:hAnsi="Arial" w:cs="Arial"/>
                <w:b/>
                <w:bCs/>
                <w:color w:val="000000"/>
                <w:sz w:val="20"/>
                <w:szCs w:val="20"/>
              </w:rPr>
              <w:t>Has your unit implemented any Healthy Work Environment Standard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4B"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4C"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4D"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4E"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4F"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50"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51"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lt;0.001</w:t>
            </w:r>
          </w:p>
        </w:tc>
      </w:tr>
      <w:tr w:rsidR="007914EF" w:rsidRPr="000B13A4" w14:paraId="5E7F195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53"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0B13A4">
              <w:rPr>
                <w:rFonts w:ascii="Arial" w:eastAsia="Arial" w:hAnsi="Arial" w:cs="Arial"/>
                <w:color w:val="000000"/>
                <w:sz w:val="20"/>
                <w:szCs w:val="20"/>
              </w:rPr>
              <w:t>Not at 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54"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409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55"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61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56"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154 (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57"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102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58"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48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59"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44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5A"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0B13A4" w14:paraId="5E7F196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5C"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0B13A4">
              <w:rPr>
                <w:rFonts w:ascii="Arial" w:eastAsia="Arial" w:hAnsi="Arial" w:cs="Arial"/>
                <w:color w:val="000000"/>
                <w:sz w:val="20"/>
                <w:szCs w:val="20"/>
              </w:rPr>
              <w:lastRenderedPageBreak/>
              <w:t>Just beginn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5D"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126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5E"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39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5F"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9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60"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47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61"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12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62"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19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63"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0B13A4" w14:paraId="5E7F196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65"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0B13A4">
              <w:rPr>
                <w:rFonts w:ascii="Arial" w:eastAsia="Arial" w:hAnsi="Arial" w:cs="Arial"/>
                <w:color w:val="000000"/>
                <w:sz w:val="20"/>
                <w:szCs w:val="20"/>
              </w:rPr>
              <w:t>Well on the w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66"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217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67"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59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68"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20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69"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36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6A"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4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6B"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98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6C"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0B13A4" w14:paraId="5E7F197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6E"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0B13A4">
              <w:rPr>
                <w:rFonts w:ascii="Arial" w:eastAsia="Arial" w:hAnsi="Arial" w:cs="Arial"/>
                <w:color w:val="000000"/>
                <w:sz w:val="20"/>
                <w:szCs w:val="20"/>
              </w:rPr>
              <w:t>Fully implemen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6F"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89 (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70"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11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71"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9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72"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7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73"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6 (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74"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56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75"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0B13A4" w14:paraId="5E7F197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77"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0B13A4">
              <w:rPr>
                <w:rFonts w:ascii="Arial" w:eastAsia="Arial" w:hAnsi="Arial" w:cs="Arial"/>
                <w:color w:val="000000"/>
                <w:sz w:val="20"/>
                <w:szCs w:val="20"/>
              </w:rPr>
              <w:t>Do not kn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78"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342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79"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56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7A"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115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7B"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85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7C"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17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7D"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69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7E"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0B13A4" w14:paraId="5E7F198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80"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rPr>
                <w:b/>
                <w:bCs/>
                <w:sz w:val="20"/>
                <w:szCs w:val="20"/>
              </w:rPr>
            </w:pPr>
            <w:r w:rsidRPr="000B13A4">
              <w:rPr>
                <w:rFonts w:ascii="Arial" w:eastAsia="Arial" w:hAnsi="Arial" w:cs="Arial"/>
                <w:b/>
                <w:bCs/>
                <w:color w:val="000000"/>
                <w:sz w:val="20"/>
                <w:szCs w:val="20"/>
              </w:rPr>
              <w:t>Has your Organization implemented any Healthy Work Environment Standar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81"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82"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83"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84"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85"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86"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87"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lt;0.001</w:t>
            </w:r>
          </w:p>
        </w:tc>
      </w:tr>
      <w:tr w:rsidR="007914EF" w:rsidRPr="000B13A4" w14:paraId="5E7F199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89"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0B13A4">
              <w:rPr>
                <w:rFonts w:ascii="Arial" w:eastAsia="Arial" w:hAnsi="Arial" w:cs="Arial"/>
                <w:color w:val="000000"/>
                <w:sz w:val="20"/>
                <w:szCs w:val="20"/>
              </w:rPr>
              <w:t>Not at 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8A"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370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8B"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51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8C"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149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8D"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79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8E"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48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8F"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43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90"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0B13A4" w14:paraId="5E7F199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92"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0B13A4">
              <w:rPr>
                <w:rFonts w:ascii="Arial" w:eastAsia="Arial" w:hAnsi="Arial" w:cs="Arial"/>
                <w:color w:val="000000"/>
                <w:sz w:val="20"/>
                <w:szCs w:val="20"/>
              </w:rPr>
              <w:t>Just beginn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93"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119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94"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44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95"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9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96"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42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97"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8 (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98"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16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99"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0B13A4" w14:paraId="5E7F19A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9B"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0B13A4">
              <w:rPr>
                <w:rFonts w:ascii="Arial" w:eastAsia="Arial" w:hAnsi="Arial" w:cs="Arial"/>
                <w:color w:val="000000"/>
                <w:sz w:val="20"/>
                <w:szCs w:val="20"/>
              </w:rPr>
              <w:t>Well on the w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9C"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212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9D"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55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9E"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14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9F"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41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A0"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5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A1"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97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A2"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0B13A4" w14:paraId="5E7F19A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A4"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0B13A4">
              <w:rPr>
                <w:rFonts w:ascii="Arial" w:eastAsia="Arial" w:hAnsi="Arial" w:cs="Arial"/>
                <w:color w:val="000000"/>
                <w:sz w:val="20"/>
                <w:szCs w:val="20"/>
              </w:rPr>
              <w:t>Fully implemen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A5"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88 (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A6"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11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A7"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8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A8"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6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A9"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7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AA"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56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AB"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0B13A4" w14:paraId="5E7F19B5"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AD"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0B13A4">
              <w:rPr>
                <w:rFonts w:ascii="Arial" w:eastAsia="Arial" w:hAnsi="Arial" w:cs="Arial"/>
                <w:color w:val="000000"/>
                <w:sz w:val="20"/>
                <w:szCs w:val="20"/>
              </w:rPr>
              <w:t>Do not know</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AE"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394 (3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AF"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65 (2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B0"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127 (4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B1"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109 (3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B2"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19 (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B3"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B13A4">
              <w:rPr>
                <w:rFonts w:ascii="Arial" w:eastAsia="Arial" w:hAnsi="Arial" w:cs="Arial"/>
                <w:color w:val="000000"/>
                <w:sz w:val="20"/>
                <w:szCs w:val="20"/>
              </w:rPr>
              <w:t>74 (2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B4" w14:textId="77777777" w:rsidR="007914EF" w:rsidRPr="000B13A4"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0B13A4" w14:paraId="5E7F19B7"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9B6"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B13A4">
              <w:rPr>
                <w:rFonts w:ascii="Arial" w:eastAsia="Arial" w:hAnsi="Arial" w:cs="Arial"/>
                <w:color w:val="000000"/>
                <w:sz w:val="20"/>
                <w:szCs w:val="20"/>
              </w:rPr>
              <w:t>1n (%)</w:t>
            </w:r>
          </w:p>
        </w:tc>
      </w:tr>
      <w:tr w:rsidR="007914EF" w:rsidRPr="000B13A4" w14:paraId="5E7F19B9"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9B8" w14:textId="77777777" w:rsidR="007914EF" w:rsidRPr="000B13A4"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B13A4">
              <w:rPr>
                <w:rFonts w:ascii="Arial" w:eastAsia="Arial" w:hAnsi="Arial" w:cs="Arial"/>
                <w:color w:val="000000"/>
                <w:sz w:val="20"/>
                <w:szCs w:val="20"/>
              </w:rPr>
              <w:t>2Pearson's Chi-squared test</w:t>
            </w:r>
          </w:p>
        </w:tc>
      </w:tr>
    </w:tbl>
    <w:p w14:paraId="5E7F19BA" w14:textId="77777777" w:rsidR="007914EF" w:rsidRDefault="00000000">
      <w:r>
        <w:br w:type="page"/>
      </w:r>
    </w:p>
    <w:p w14:paraId="5E7F19BB" w14:textId="77777777" w:rsidR="007914EF" w:rsidRDefault="00000000">
      <w:pPr>
        <w:pStyle w:val="Heading2"/>
      </w:pPr>
      <w:bookmarkStart w:id="7" w:name="section-b--"/>
      <w:bookmarkEnd w:id="1"/>
      <w:bookmarkEnd w:id="6"/>
      <w:r>
        <w:lastRenderedPageBreak/>
        <w:t>Section B ————————————————————-</w:t>
      </w:r>
    </w:p>
    <w:p w14:paraId="5E7F19BC" w14:textId="77777777" w:rsidR="007914EF" w:rsidRDefault="00000000">
      <w:pPr>
        <w:pStyle w:val="FirstParagraph"/>
      </w:pPr>
      <w:r>
        <w:t>One thousand, one hundred and eighty-three RNs (1183) completed Section B (the HWE scale).</w:t>
      </w:r>
    </w:p>
    <w:p w14:paraId="5E7F19BD" w14:textId="77777777" w:rsidR="007914EF" w:rsidRDefault="00000000">
      <w:pPr>
        <w:pStyle w:val="Heading3"/>
      </w:pPr>
      <w:bookmarkStart w:id="8" w:name="dimensions--"/>
      <w:r>
        <w:t>Dimensions —-</w:t>
      </w:r>
    </w:p>
    <w:p w14:paraId="5E7F19BE" w14:textId="77777777" w:rsidR="007914EF" w:rsidRDefault="00000000">
      <w:pPr>
        <w:pStyle w:val="Compact"/>
        <w:numPr>
          <w:ilvl w:val="0"/>
          <w:numId w:val="2"/>
        </w:numPr>
      </w:pPr>
      <w:r>
        <w:rPr>
          <w:b/>
          <w:bCs/>
        </w:rPr>
        <w:t>AACN Standards - In your Unit</w:t>
      </w:r>
    </w:p>
    <w:p w14:paraId="5E7F19BF" w14:textId="77777777" w:rsidR="007914EF" w:rsidRDefault="00000000">
      <w:pPr>
        <w:pStyle w:val="FirstParagraph"/>
      </w:pPr>
      <w:r>
        <w:t>Overall, with respect to the AACN’s six essential standards, and in the RN’s Unit, the mean [on the scale of 1 to 4] Skilled Communication level is 2.2 (SD = 0.7) , True collaboration mean level is at 2.4 (SD=0.7), Effective Decision Making is at 2.3 (0.6), Appropriate staffing is at 2.4 (0.7), Meaningful recognition at 2.4 (0.7) and Authentic leadership is at 2.4 (0.7). There were statistically significant differences across the five countries in all six standards.</w:t>
      </w:r>
    </w:p>
    <w:p w14:paraId="5E7F19C0" w14:textId="77777777" w:rsidR="007914EF" w:rsidRDefault="007914EF">
      <w:pPr>
        <w:pStyle w:val="BodyText"/>
      </w:pPr>
    </w:p>
    <w:p w14:paraId="5E7F19C1" w14:textId="77777777" w:rsidR="007914EF" w:rsidRDefault="00000000">
      <w:pPr>
        <w:pStyle w:val="TableCaption"/>
        <w:jc w:val="center"/>
      </w:pPr>
      <w:r>
        <w:t>Mean level (SD) of AACN Standars - In the Unit</w:t>
      </w:r>
    </w:p>
    <w:tbl>
      <w:tblPr>
        <w:tblStyle w:val="Table"/>
        <w:tblW w:w="0" w:type="pct"/>
        <w:jc w:val="center"/>
        <w:tblLook w:val="0420" w:firstRow="1" w:lastRow="0" w:firstColumn="0" w:lastColumn="0" w:noHBand="0" w:noVBand="1"/>
      </w:tblPr>
      <w:tblGrid>
        <w:gridCol w:w="1828"/>
        <w:gridCol w:w="1116"/>
        <w:gridCol w:w="1109"/>
        <w:gridCol w:w="950"/>
        <w:gridCol w:w="1109"/>
        <w:gridCol w:w="1072"/>
        <w:gridCol w:w="1280"/>
        <w:gridCol w:w="896"/>
      </w:tblGrid>
      <w:tr w:rsidR="007914EF" w14:paraId="5E7F19CA"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C2"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AACN Standard</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C3"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18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C4"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226</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C5"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30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C6"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7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C7"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8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C8"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86</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9C9"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19D3"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C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killed Communica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C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0.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C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C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C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D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D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0.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D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9D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D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Collabor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D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D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D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D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D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D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D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9E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D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ffective Decision-Mak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D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D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E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E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E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E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E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9E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E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ppropriate Staff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E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E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E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E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E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E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E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9F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E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ingful Recogn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F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F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F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F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F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F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9F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00"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F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thentic Leadershi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F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F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0.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F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F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F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0.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F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9F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02"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A0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an (SD) / Mean of scores ranging from 1 (strongly disagree) to 4 (strongly agree); a higher score indicates a higher level of of the AACN standard</w:t>
            </w:r>
          </w:p>
        </w:tc>
      </w:tr>
      <w:tr w:rsidR="007914EF" w14:paraId="5E7F1A04"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A0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One-way ANOVA</w:t>
            </w:r>
          </w:p>
        </w:tc>
      </w:tr>
    </w:tbl>
    <w:p w14:paraId="5E7F1A05" w14:textId="77777777" w:rsidR="007914EF" w:rsidRDefault="007914EF">
      <w:pPr>
        <w:pStyle w:val="BodyText"/>
      </w:pPr>
    </w:p>
    <w:p w14:paraId="5E7F1A06" w14:textId="77777777" w:rsidR="007914EF" w:rsidRDefault="00000000">
      <w:pPr>
        <w:pStyle w:val="Compact"/>
        <w:numPr>
          <w:ilvl w:val="0"/>
          <w:numId w:val="3"/>
        </w:numPr>
      </w:pPr>
      <w:r>
        <w:rPr>
          <w:b/>
          <w:bCs/>
        </w:rPr>
        <w:t>AACN items - Unit</w:t>
      </w:r>
    </w:p>
    <w:p w14:paraId="5E7F1A07" w14:textId="77777777" w:rsidR="007914EF" w:rsidRDefault="00000000">
      <w:pPr>
        <w:pStyle w:val="FirstParagraph"/>
      </w:pPr>
      <w:r>
        <w:t xml:space="preserve">Table below, shows the mean level of agreement [1: Strongly Disagree, 4:Strongly Agree] in the 16 AACN items with respect to the </w:t>
      </w:r>
      <w:r>
        <w:rPr>
          <w:b/>
          <w:bCs/>
        </w:rPr>
        <w:t>Unit</w:t>
      </w:r>
      <w:r>
        <w:t>.</w:t>
      </w:r>
    </w:p>
    <w:p w14:paraId="5E7F1A08" w14:textId="77777777" w:rsidR="007914EF" w:rsidRDefault="007914EF">
      <w:pPr>
        <w:pStyle w:val="BodyText"/>
      </w:pPr>
    </w:p>
    <w:p w14:paraId="5E7F1A09" w14:textId="77777777" w:rsidR="007914EF" w:rsidRDefault="00000000">
      <w:pPr>
        <w:pStyle w:val="TableCaption"/>
        <w:jc w:val="center"/>
      </w:pPr>
      <w:r>
        <w:lastRenderedPageBreak/>
        <w:t>HWE in your Unit: Mean (SD) level of agreement</w:t>
      </w:r>
    </w:p>
    <w:tbl>
      <w:tblPr>
        <w:tblStyle w:val="Table"/>
        <w:tblW w:w="0" w:type="pct"/>
        <w:jc w:val="center"/>
        <w:tblLook w:val="0420" w:firstRow="1" w:lastRow="0" w:firstColumn="0" w:lastColumn="0" w:noHBand="0" w:noVBand="1"/>
      </w:tblPr>
      <w:tblGrid>
        <w:gridCol w:w="2228"/>
        <w:gridCol w:w="1038"/>
        <w:gridCol w:w="1045"/>
        <w:gridCol w:w="886"/>
        <w:gridCol w:w="1045"/>
        <w:gridCol w:w="1017"/>
        <w:gridCol w:w="1216"/>
        <w:gridCol w:w="885"/>
      </w:tblGrid>
      <w:tr w:rsidR="007914EF" w14:paraId="5E7F1A12"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0A"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0B"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18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0C"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226</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0D"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30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0E"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7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0F"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8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10"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86</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11"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1A1B"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1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Ns are as proficient in communication skills as they are in clinical skills. - In your work uni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1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0.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1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0.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1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0.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1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0.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1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0.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1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 (0.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1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2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1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l team members are provided with support for and access to education programs that develop communication and collaboration skills - In your work un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1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1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1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2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2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2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2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2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2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Ns are relentless in pursuing and fostering true collaboration - In your work un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2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2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2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2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2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2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2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3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2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 structured process is provided to resolve disputes among/between members of the healthcare team. - In your work un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2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3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3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3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3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3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3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3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3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 structured process is provided to resolve disputes among/between the healthcare team and patients and their families. - In your work un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3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3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3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3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3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3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3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4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4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RNs are valued and committed partners in making policy, directing and evaluating clinical care, and leading </w:t>
            </w:r>
            <w:r>
              <w:rPr>
                <w:rFonts w:ascii="Arial" w:eastAsia="Arial" w:hAnsi="Arial" w:cs="Arial"/>
                <w:color w:val="000000"/>
                <w:sz w:val="22"/>
                <w:szCs w:val="22"/>
              </w:rPr>
              <w:lastRenderedPageBreak/>
              <w:t>organizational operations. - In your work un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4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3.7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4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4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4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4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4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4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5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4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ructured processes are in place to ensure that the perspective of patients and their families are incorporated into decisions affecting patient care - In your work un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4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4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4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4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4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4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5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5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5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Ns are engaged in the selection, adaptation, and evaluation of technologies that increase the effectiveness of nursing care delivery. - In your work un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5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5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5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5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5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5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5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6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5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Ns have opportunities to influence decisions that affect the quality of patient care. - In your work un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5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5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5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5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6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6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6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45</w:t>
            </w:r>
          </w:p>
        </w:tc>
      </w:tr>
      <w:tr w:rsidR="007914EF" w14:paraId="5E7F1A6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6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N staffing ensures the effective match between patient needs and nurse competencies - In your work un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6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6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6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6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6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 (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6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6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7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6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re are formal processes to evaluate the effect of staffing decisions on patient and system outcomes. - In your work un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6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6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7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7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7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7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7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7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7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RNs are recognized for the value each brings to the work of the organization. - In your work un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7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 (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7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7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7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7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7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7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8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7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Ns recognize others for the value they bring to the work of the organization. - In your work un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8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8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8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8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8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8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8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9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8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rse leaders (formal and informal) fully embrace the concept of a healthy work environment. - In your work un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8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8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8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8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8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8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8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9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9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rse leaders (formal and informal) engage others in achieving a healthy work environment. - In your work un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9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9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9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9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9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9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9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A2"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A9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rse leaders (formal and informal) receive support for and have access to educational programs to ensure that they develop and enhance their knowledge and abilities. - In your work unit</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A9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A9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A9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A9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A9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AA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AA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A4"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AA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an (SD) / Mean of scores ranging from 1 (strongly disagree) to 4 (strongly agree); a higher score indicates a higher level of of the AACN standard</w:t>
            </w:r>
          </w:p>
        </w:tc>
      </w:tr>
      <w:tr w:rsidR="007914EF" w14:paraId="5E7F1AA6"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AA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One-way ANOVA</w:t>
            </w:r>
          </w:p>
        </w:tc>
      </w:tr>
    </w:tbl>
    <w:p w14:paraId="5E7F1AA7" w14:textId="77777777" w:rsidR="007914EF" w:rsidRDefault="007914EF">
      <w:pPr>
        <w:pStyle w:val="BodyText"/>
      </w:pPr>
    </w:p>
    <w:p w14:paraId="5E7F1AA8" w14:textId="77777777" w:rsidR="007914EF" w:rsidRDefault="00000000">
      <w:pPr>
        <w:pStyle w:val="Compact"/>
        <w:numPr>
          <w:ilvl w:val="0"/>
          <w:numId w:val="4"/>
        </w:numPr>
      </w:pPr>
      <w:r>
        <w:rPr>
          <w:b/>
          <w:bCs/>
        </w:rPr>
        <w:lastRenderedPageBreak/>
        <w:t>AACN Standards - In the Organisation</w:t>
      </w:r>
    </w:p>
    <w:p w14:paraId="5E7F1AA9" w14:textId="77777777" w:rsidR="007914EF" w:rsidRDefault="00000000">
      <w:pPr>
        <w:pStyle w:val="FirstParagraph"/>
      </w:pPr>
      <w:r>
        <w:t>Overall, in the 5 countries, with respect to the AACN’s six essential standards, and in the RN’s Organisation, the mean Skilled Communication level is 2.3 (SD = 0.7) on the scale of 1 to 4, True collaboration mean level is at 2.5 (SD=0.7), Effective Decision Making is at 2.4 (0.6), Appropriate staffing is at 2.5 (0.7), Meaningful recognition at 2.5 (0.7) and Authentic leadership is at 2.5 (0.7). There were statistically significant differences across the five countries in all six standards.</w:t>
      </w:r>
    </w:p>
    <w:p w14:paraId="5E7F1AAA" w14:textId="77777777" w:rsidR="007914EF" w:rsidRDefault="00000000">
      <w:pPr>
        <w:pStyle w:val="TableCaption"/>
        <w:jc w:val="center"/>
      </w:pPr>
      <w:r>
        <w:t>Mean level (SD) of AACN Standars - In the Organisation</w:t>
      </w:r>
    </w:p>
    <w:tbl>
      <w:tblPr>
        <w:tblStyle w:val="Table"/>
        <w:tblW w:w="0" w:type="pct"/>
        <w:jc w:val="center"/>
        <w:tblLook w:val="0420" w:firstRow="1" w:lastRow="0" w:firstColumn="0" w:lastColumn="0" w:noHBand="0" w:noVBand="1"/>
      </w:tblPr>
      <w:tblGrid>
        <w:gridCol w:w="1828"/>
        <w:gridCol w:w="1116"/>
        <w:gridCol w:w="1109"/>
        <w:gridCol w:w="950"/>
        <w:gridCol w:w="1109"/>
        <w:gridCol w:w="1072"/>
        <w:gridCol w:w="1280"/>
        <w:gridCol w:w="896"/>
      </w:tblGrid>
      <w:tr w:rsidR="007914EF" w14:paraId="5E7F1AB3"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AB"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AACN Standard</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AC"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18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AD"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226</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AE"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30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AF"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7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B0"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8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B1"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86</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B2"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1ABC"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B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killed Communica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B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0.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B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0.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B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B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B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B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B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C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B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Collabor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B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B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C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C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C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C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C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C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C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ffective Decision-Mak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C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C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C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C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C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C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C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D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C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ppropriate Staff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D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D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D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D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D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D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D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E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D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ingful Recogn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D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D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D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D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D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D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D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E9"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AE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thentic Leadershi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AE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AE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0.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AE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AE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AE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0.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AE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AE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AEB"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AE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an (SD) / Mean of scores ranging from 1 (strongly disagree) to 4 (strongly agree); a higher score indicates a higher level of of the AACN standard</w:t>
            </w:r>
          </w:p>
        </w:tc>
      </w:tr>
      <w:tr w:rsidR="007914EF" w14:paraId="5E7F1AED"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AE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One-way ANOVA</w:t>
            </w:r>
          </w:p>
        </w:tc>
      </w:tr>
    </w:tbl>
    <w:p w14:paraId="5E7F1AEE" w14:textId="77777777" w:rsidR="007914EF" w:rsidRDefault="007914EF">
      <w:pPr>
        <w:pStyle w:val="BodyText"/>
      </w:pPr>
    </w:p>
    <w:p w14:paraId="5E7F1AEF" w14:textId="77777777" w:rsidR="007914EF" w:rsidRDefault="00000000">
      <w:pPr>
        <w:pStyle w:val="Compact"/>
        <w:numPr>
          <w:ilvl w:val="0"/>
          <w:numId w:val="5"/>
        </w:numPr>
      </w:pPr>
      <w:r>
        <w:rPr>
          <w:b/>
          <w:bCs/>
        </w:rPr>
        <w:t>AACN items - Organisation</w:t>
      </w:r>
    </w:p>
    <w:p w14:paraId="5E7F1AF0" w14:textId="77777777" w:rsidR="007914EF" w:rsidRDefault="00000000">
      <w:pPr>
        <w:pStyle w:val="FirstParagraph"/>
      </w:pPr>
      <w:r>
        <w:t xml:space="preserve">Table below, shows the mean level of agreement [1: Strongly Disagree, 4:Strongly Agree] in the 16 AACN items with respect to the </w:t>
      </w:r>
      <w:r>
        <w:rPr>
          <w:b/>
          <w:bCs/>
        </w:rPr>
        <w:t>Organisation</w:t>
      </w:r>
      <w:r>
        <w:t>.</w:t>
      </w:r>
    </w:p>
    <w:p w14:paraId="5E7F1AF1" w14:textId="77777777" w:rsidR="007914EF" w:rsidRDefault="007914EF">
      <w:pPr>
        <w:pStyle w:val="BodyText"/>
      </w:pPr>
    </w:p>
    <w:p w14:paraId="5E7F1AF2" w14:textId="77777777" w:rsidR="007914EF" w:rsidRDefault="00000000">
      <w:pPr>
        <w:pStyle w:val="TableCaption"/>
        <w:jc w:val="center"/>
      </w:pPr>
      <w:r>
        <w:t>HWE in your Organisation: Mean (SD) level of agreement</w:t>
      </w:r>
    </w:p>
    <w:tbl>
      <w:tblPr>
        <w:tblStyle w:val="Table"/>
        <w:tblW w:w="0" w:type="pct"/>
        <w:jc w:val="center"/>
        <w:tblLook w:val="0420" w:firstRow="1" w:lastRow="0" w:firstColumn="0" w:lastColumn="0" w:noHBand="0" w:noVBand="1"/>
      </w:tblPr>
      <w:tblGrid>
        <w:gridCol w:w="2912"/>
        <w:gridCol w:w="953"/>
        <w:gridCol w:w="949"/>
        <w:gridCol w:w="819"/>
        <w:gridCol w:w="949"/>
        <w:gridCol w:w="918"/>
        <w:gridCol w:w="1089"/>
        <w:gridCol w:w="771"/>
      </w:tblGrid>
      <w:tr w:rsidR="007914EF" w:rsidRPr="00CB022E" w14:paraId="5E7F1AFB"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F3" w14:textId="77777777" w:rsidR="007914EF" w:rsidRPr="00CB022E" w:rsidRDefault="00000000">
            <w:pPr>
              <w:pBdr>
                <w:top w:val="none" w:sz="0" w:space="0" w:color="000000"/>
                <w:left w:val="none" w:sz="0" w:space="0" w:color="000000"/>
                <w:bottom w:val="none" w:sz="0" w:space="0" w:color="000000"/>
                <w:right w:val="none" w:sz="0" w:space="0" w:color="000000"/>
              </w:pBdr>
              <w:spacing w:before="40" w:after="40"/>
              <w:ind w:left="100" w:right="100"/>
              <w:rPr>
                <w:sz w:val="18"/>
                <w:szCs w:val="18"/>
              </w:rPr>
            </w:pPr>
            <w:r w:rsidRPr="00CB022E">
              <w:rPr>
                <w:rFonts w:ascii="Arial" w:eastAsia="Arial" w:hAnsi="Arial" w:cs="Arial"/>
                <w:color w:val="000000"/>
                <w:sz w:val="18"/>
                <w:szCs w:val="18"/>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F4" w14:textId="77777777" w:rsidR="007914EF" w:rsidRPr="00CB022E"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CB022E">
              <w:rPr>
                <w:rFonts w:ascii="Arial" w:eastAsia="Arial" w:hAnsi="Arial" w:cs="Arial"/>
                <w:b/>
                <w:color w:val="000000"/>
                <w:sz w:val="18"/>
                <w:szCs w:val="18"/>
              </w:rPr>
              <w:t>Overall</w:t>
            </w:r>
            <w:r w:rsidRPr="00CB022E">
              <w:rPr>
                <w:rFonts w:ascii="Arial" w:eastAsia="Arial" w:hAnsi="Arial" w:cs="Arial"/>
                <w:color w:val="000000"/>
                <w:sz w:val="18"/>
                <w:szCs w:val="18"/>
              </w:rPr>
              <w:t>, N = 1,183</w:t>
            </w:r>
            <w:r w:rsidRPr="00CB022E">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F5" w14:textId="77777777" w:rsidR="007914EF" w:rsidRPr="00CB022E"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CB022E">
              <w:rPr>
                <w:rFonts w:ascii="Arial" w:eastAsia="Arial" w:hAnsi="Arial" w:cs="Arial"/>
                <w:b/>
                <w:color w:val="000000"/>
                <w:sz w:val="18"/>
                <w:szCs w:val="18"/>
              </w:rPr>
              <w:t>Cyprus</w:t>
            </w:r>
            <w:r w:rsidRPr="00CB022E">
              <w:rPr>
                <w:rFonts w:ascii="Arial" w:eastAsia="Arial" w:hAnsi="Arial" w:cs="Arial"/>
                <w:color w:val="000000"/>
                <w:sz w:val="18"/>
                <w:szCs w:val="18"/>
              </w:rPr>
              <w:t>, N = 226</w:t>
            </w:r>
            <w:r w:rsidRPr="00CB022E">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F6" w14:textId="77777777" w:rsidR="007914EF" w:rsidRPr="00CB022E"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CB022E">
              <w:rPr>
                <w:rFonts w:ascii="Arial" w:eastAsia="Arial" w:hAnsi="Arial" w:cs="Arial"/>
                <w:b/>
                <w:color w:val="000000"/>
                <w:sz w:val="18"/>
                <w:szCs w:val="18"/>
              </w:rPr>
              <w:t>Spain</w:t>
            </w:r>
            <w:r w:rsidRPr="00CB022E">
              <w:rPr>
                <w:rFonts w:ascii="Arial" w:eastAsia="Arial" w:hAnsi="Arial" w:cs="Arial"/>
                <w:color w:val="000000"/>
                <w:sz w:val="18"/>
                <w:szCs w:val="18"/>
              </w:rPr>
              <w:t>, N = 307</w:t>
            </w:r>
            <w:r w:rsidRPr="00CB022E">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F7" w14:textId="77777777" w:rsidR="007914EF" w:rsidRPr="00CB022E"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CB022E">
              <w:rPr>
                <w:rFonts w:ascii="Arial" w:eastAsia="Arial" w:hAnsi="Arial" w:cs="Arial"/>
                <w:b/>
                <w:color w:val="000000"/>
                <w:sz w:val="18"/>
                <w:szCs w:val="18"/>
              </w:rPr>
              <w:t>Croatia</w:t>
            </w:r>
            <w:r w:rsidRPr="00CB022E">
              <w:rPr>
                <w:rFonts w:ascii="Arial" w:eastAsia="Arial" w:hAnsi="Arial" w:cs="Arial"/>
                <w:color w:val="000000"/>
                <w:sz w:val="18"/>
                <w:szCs w:val="18"/>
              </w:rPr>
              <w:t>, N = 277</w:t>
            </w:r>
            <w:r w:rsidRPr="00CB022E">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F8" w14:textId="77777777" w:rsidR="007914EF" w:rsidRPr="00CB022E"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CB022E">
              <w:rPr>
                <w:rFonts w:ascii="Arial" w:eastAsia="Arial" w:hAnsi="Arial" w:cs="Arial"/>
                <w:b/>
                <w:color w:val="000000"/>
                <w:sz w:val="18"/>
                <w:szCs w:val="18"/>
              </w:rPr>
              <w:t>Poland</w:t>
            </w:r>
            <w:r w:rsidRPr="00CB022E">
              <w:rPr>
                <w:rFonts w:ascii="Arial" w:eastAsia="Arial" w:hAnsi="Arial" w:cs="Arial"/>
                <w:color w:val="000000"/>
                <w:sz w:val="18"/>
                <w:szCs w:val="18"/>
              </w:rPr>
              <w:t>, N = 87</w:t>
            </w:r>
            <w:r w:rsidRPr="00CB022E">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F9" w14:textId="77777777" w:rsidR="007914EF" w:rsidRPr="00CB022E"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CB022E">
              <w:rPr>
                <w:rFonts w:ascii="Arial" w:eastAsia="Arial" w:hAnsi="Arial" w:cs="Arial"/>
                <w:b/>
                <w:color w:val="000000"/>
                <w:sz w:val="18"/>
                <w:szCs w:val="18"/>
              </w:rPr>
              <w:t>Romania</w:t>
            </w:r>
            <w:r w:rsidRPr="00CB022E">
              <w:rPr>
                <w:rFonts w:ascii="Arial" w:eastAsia="Arial" w:hAnsi="Arial" w:cs="Arial"/>
                <w:color w:val="000000"/>
                <w:sz w:val="18"/>
                <w:szCs w:val="18"/>
              </w:rPr>
              <w:t>, N = 286</w:t>
            </w:r>
            <w:r w:rsidRPr="00CB022E">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AFA" w14:textId="77777777" w:rsidR="007914EF" w:rsidRPr="00CB022E"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CB022E">
              <w:rPr>
                <w:rFonts w:ascii="Arial" w:eastAsia="Arial" w:hAnsi="Arial" w:cs="Arial"/>
                <w:b/>
                <w:color w:val="000000"/>
                <w:sz w:val="18"/>
                <w:szCs w:val="18"/>
              </w:rPr>
              <w:t>p-value</w:t>
            </w:r>
            <w:r w:rsidRPr="00CB022E">
              <w:rPr>
                <w:rFonts w:ascii="Arial" w:eastAsia="Arial" w:hAnsi="Arial" w:cs="Arial"/>
                <w:color w:val="000000"/>
                <w:sz w:val="18"/>
                <w:szCs w:val="18"/>
                <w:vertAlign w:val="superscript"/>
              </w:rPr>
              <w:t>2</w:t>
            </w:r>
          </w:p>
        </w:tc>
      </w:tr>
      <w:tr w:rsidR="007914EF" w:rsidRPr="00CB022E" w14:paraId="5E7F1B04"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FC"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CB022E">
              <w:rPr>
                <w:rFonts w:ascii="Arial" w:eastAsia="Arial" w:hAnsi="Arial" w:cs="Arial"/>
                <w:color w:val="000000"/>
                <w:sz w:val="18"/>
                <w:szCs w:val="18"/>
              </w:rPr>
              <w:t xml:space="preserve">RNs are as proficient in </w:t>
            </w:r>
            <w:r w:rsidRPr="00CB022E">
              <w:rPr>
                <w:rFonts w:ascii="Arial" w:eastAsia="Arial" w:hAnsi="Arial" w:cs="Arial"/>
                <w:color w:val="000000"/>
                <w:sz w:val="18"/>
                <w:szCs w:val="18"/>
              </w:rPr>
              <w:lastRenderedPageBreak/>
              <w:t>communication skills as they are in clinical skills. - In your organiza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FD"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lastRenderedPageBreak/>
              <w:t>3.8 (0.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FE"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7 (0.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AFF"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 xml:space="preserve">3.9 </w:t>
            </w:r>
            <w:r w:rsidRPr="00CB022E">
              <w:rPr>
                <w:rFonts w:ascii="Arial" w:eastAsia="Arial" w:hAnsi="Arial" w:cs="Arial"/>
                <w:color w:val="000000"/>
                <w:sz w:val="18"/>
                <w:szCs w:val="18"/>
              </w:rPr>
              <w:lastRenderedPageBreak/>
              <w:t>(0.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00"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lastRenderedPageBreak/>
              <w:t>3.6 (0.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01"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5 (0.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02"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4.0 (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03"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lt;0.001</w:t>
            </w:r>
          </w:p>
        </w:tc>
      </w:tr>
      <w:tr w:rsidR="007914EF" w:rsidRPr="00CB022E" w14:paraId="5E7F1B0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05"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CB022E">
              <w:rPr>
                <w:rFonts w:ascii="Arial" w:eastAsia="Arial" w:hAnsi="Arial" w:cs="Arial"/>
                <w:color w:val="000000"/>
                <w:sz w:val="18"/>
                <w:szCs w:val="18"/>
              </w:rPr>
              <w:t>All team members are provided with support for and access to education programs that develop communication and collaboration skills - In your organ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06"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5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07"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7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08"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4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09"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4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0A"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1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0B"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9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0C"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lt;0.001</w:t>
            </w:r>
          </w:p>
        </w:tc>
      </w:tr>
      <w:tr w:rsidR="007914EF" w:rsidRPr="00CB022E" w14:paraId="5E7F1B1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0E"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CB022E">
              <w:rPr>
                <w:rFonts w:ascii="Arial" w:eastAsia="Arial" w:hAnsi="Arial" w:cs="Arial"/>
                <w:color w:val="000000"/>
                <w:sz w:val="18"/>
                <w:szCs w:val="18"/>
              </w:rPr>
              <w:t>RNs are relentless in pursuing and fostering true collaboration - In your organ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0F"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7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10"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8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11"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6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12"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6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13"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6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14"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4.1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15"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lt;0.001</w:t>
            </w:r>
          </w:p>
        </w:tc>
      </w:tr>
      <w:tr w:rsidR="007914EF" w:rsidRPr="00CB022E" w14:paraId="5E7F1B1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17"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CB022E">
              <w:rPr>
                <w:rFonts w:ascii="Arial" w:eastAsia="Arial" w:hAnsi="Arial" w:cs="Arial"/>
                <w:color w:val="000000"/>
                <w:sz w:val="18"/>
                <w:szCs w:val="18"/>
              </w:rPr>
              <w:t>A structured process is provided to resolve disputes among/between members of the healthcare team. - In your organ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18"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3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19"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5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1A"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0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1B"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3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1C"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2.9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1D"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8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1E"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lt;0.001</w:t>
            </w:r>
          </w:p>
        </w:tc>
      </w:tr>
      <w:tr w:rsidR="007914EF" w:rsidRPr="00CB022E" w14:paraId="5E7F1B2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20"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CB022E">
              <w:rPr>
                <w:rFonts w:ascii="Arial" w:eastAsia="Arial" w:hAnsi="Arial" w:cs="Arial"/>
                <w:color w:val="000000"/>
                <w:sz w:val="18"/>
                <w:szCs w:val="18"/>
              </w:rPr>
              <w:t>A structured process is provided to resolve disputes among/between the healthcare team and patients and their families. - In your organ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21"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4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22"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6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23"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1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24"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5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25"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2.9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26"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8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27"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lt;0.001</w:t>
            </w:r>
          </w:p>
        </w:tc>
      </w:tr>
      <w:tr w:rsidR="007914EF" w:rsidRPr="00CB022E" w14:paraId="5E7F1B3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29"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CB022E">
              <w:rPr>
                <w:rFonts w:ascii="Arial" w:eastAsia="Arial" w:hAnsi="Arial" w:cs="Arial"/>
                <w:color w:val="000000"/>
                <w:sz w:val="18"/>
                <w:szCs w:val="18"/>
              </w:rPr>
              <w:t>RNs are valued and committed partners in making policy, directing and evaluating clinical care, and leading organizational operations. - In your organ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2A"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6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2B"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9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2C"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3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2D"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5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2E"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3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2F"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8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30"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lt;0.001</w:t>
            </w:r>
          </w:p>
        </w:tc>
      </w:tr>
      <w:tr w:rsidR="007914EF" w:rsidRPr="00CB022E" w14:paraId="5E7F1B3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32"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CB022E">
              <w:rPr>
                <w:rFonts w:ascii="Arial" w:eastAsia="Arial" w:hAnsi="Arial" w:cs="Arial"/>
                <w:color w:val="000000"/>
                <w:sz w:val="18"/>
                <w:szCs w:val="18"/>
              </w:rPr>
              <w:t>Structured processes are in place to ensure that the perspective of patients and their families are incorporated into decisions affecting patient care - In your organ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33"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6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34"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7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35"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4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36"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4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37"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2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38"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9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39"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lt;0.001</w:t>
            </w:r>
          </w:p>
        </w:tc>
      </w:tr>
      <w:tr w:rsidR="007914EF" w:rsidRPr="00CB022E" w14:paraId="5E7F1B4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3B"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CB022E">
              <w:rPr>
                <w:rFonts w:ascii="Arial" w:eastAsia="Arial" w:hAnsi="Arial" w:cs="Arial"/>
                <w:color w:val="000000"/>
                <w:sz w:val="18"/>
                <w:szCs w:val="18"/>
              </w:rPr>
              <w:t>RNs are engaged in the selection, adaptation, and evaluation of technologies that increase the effectiveness of nursing care delivery. - In your organ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3C"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7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3D"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8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3E"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7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3F"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6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40"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3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41"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8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42"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lt;0.001</w:t>
            </w:r>
          </w:p>
        </w:tc>
      </w:tr>
      <w:tr w:rsidR="007914EF" w:rsidRPr="00CB022E" w14:paraId="5E7F1B4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44"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CB022E">
              <w:rPr>
                <w:rFonts w:ascii="Arial" w:eastAsia="Arial" w:hAnsi="Arial" w:cs="Arial"/>
                <w:color w:val="000000"/>
                <w:sz w:val="18"/>
                <w:szCs w:val="18"/>
              </w:rPr>
              <w:t>RNs have opportunities to influence decisions that affect the quality of patient care. - In your organ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45"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7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46"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8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47"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7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48"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8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49"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4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4A"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7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4B"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lt;0.001</w:t>
            </w:r>
          </w:p>
        </w:tc>
      </w:tr>
      <w:tr w:rsidR="007914EF" w:rsidRPr="00CB022E" w14:paraId="5E7F1B5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4D"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CB022E">
              <w:rPr>
                <w:rFonts w:ascii="Arial" w:eastAsia="Arial" w:hAnsi="Arial" w:cs="Arial"/>
                <w:color w:val="000000"/>
                <w:sz w:val="18"/>
                <w:szCs w:val="18"/>
              </w:rPr>
              <w:t>RN staffing ensures the effective match between patient needs and nurse competencies - In your organ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4E"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7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4F"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8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50"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5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51"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8 (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52"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2.8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53"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9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54"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lt;0.001</w:t>
            </w:r>
          </w:p>
        </w:tc>
      </w:tr>
      <w:tr w:rsidR="007914EF" w:rsidRPr="00CB022E" w14:paraId="5E7F1B5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56"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CB022E">
              <w:rPr>
                <w:rFonts w:ascii="Arial" w:eastAsia="Arial" w:hAnsi="Arial" w:cs="Arial"/>
                <w:color w:val="000000"/>
                <w:sz w:val="18"/>
                <w:szCs w:val="18"/>
              </w:rPr>
              <w:t xml:space="preserve">There are formal processes to evaluate the effect of staffing decisions on patient and system </w:t>
            </w:r>
            <w:r w:rsidRPr="00CB022E">
              <w:rPr>
                <w:rFonts w:ascii="Arial" w:eastAsia="Arial" w:hAnsi="Arial" w:cs="Arial"/>
                <w:color w:val="000000"/>
                <w:sz w:val="18"/>
                <w:szCs w:val="18"/>
              </w:rPr>
              <w:lastRenderedPageBreak/>
              <w:t>outcomes. - In your organ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57"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lastRenderedPageBreak/>
              <w:t>3.3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58"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4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59"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2.9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5A"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4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5B"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0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5C"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7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5D"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lt;0.001</w:t>
            </w:r>
          </w:p>
        </w:tc>
      </w:tr>
      <w:tr w:rsidR="007914EF" w:rsidRPr="00CB022E" w14:paraId="5E7F1B6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5F"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CB022E">
              <w:rPr>
                <w:rFonts w:ascii="Arial" w:eastAsia="Arial" w:hAnsi="Arial" w:cs="Arial"/>
                <w:color w:val="000000"/>
                <w:sz w:val="18"/>
                <w:szCs w:val="18"/>
              </w:rPr>
              <w:t>RNs are recognized for the value each brings to the work of the organization. - In your organ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60"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3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61"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4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62"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0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63"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2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64"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2.9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65"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6 (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66"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lt;0.001</w:t>
            </w:r>
          </w:p>
        </w:tc>
      </w:tr>
      <w:tr w:rsidR="007914EF" w:rsidRPr="00CB022E" w14:paraId="5E7F1B7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68"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CB022E">
              <w:rPr>
                <w:rFonts w:ascii="Arial" w:eastAsia="Arial" w:hAnsi="Arial" w:cs="Arial"/>
                <w:color w:val="000000"/>
                <w:sz w:val="18"/>
                <w:szCs w:val="18"/>
              </w:rPr>
              <w:t>RNs recognize others for the value they bring to the work of the organization. - In your organ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69"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7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6A"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8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6B"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7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6C"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4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6D"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5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6E"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4.0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6F"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lt;0.001</w:t>
            </w:r>
          </w:p>
        </w:tc>
      </w:tr>
      <w:tr w:rsidR="007914EF" w:rsidRPr="00CB022E" w14:paraId="5E7F1B7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71"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CB022E">
              <w:rPr>
                <w:rFonts w:ascii="Arial" w:eastAsia="Arial" w:hAnsi="Arial" w:cs="Arial"/>
                <w:color w:val="000000"/>
                <w:sz w:val="18"/>
                <w:szCs w:val="18"/>
              </w:rPr>
              <w:t>Nurse leaders (formal and informal) fully embrace the concept of a healthy work environment. - In your organ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72"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5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73"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5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74"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2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75"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4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76"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3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77"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8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78"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lt;0.001</w:t>
            </w:r>
          </w:p>
        </w:tc>
      </w:tr>
      <w:tr w:rsidR="007914EF" w:rsidRPr="00CB022E" w14:paraId="5E7F1B8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7A"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CB022E">
              <w:rPr>
                <w:rFonts w:ascii="Arial" w:eastAsia="Arial" w:hAnsi="Arial" w:cs="Arial"/>
                <w:color w:val="000000"/>
                <w:sz w:val="18"/>
                <w:szCs w:val="18"/>
              </w:rPr>
              <w:t>Nurse leaders (formal and informal) engage others in achieving a healthy work environment. - In your organ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7B"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5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7C"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5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7D"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2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7E"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5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7F"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3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80"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9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81"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lt;0.001</w:t>
            </w:r>
          </w:p>
        </w:tc>
      </w:tr>
      <w:tr w:rsidR="007914EF" w:rsidRPr="00CB022E" w14:paraId="5E7F1B8B"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B83"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CB022E">
              <w:rPr>
                <w:rFonts w:ascii="Arial" w:eastAsia="Arial" w:hAnsi="Arial" w:cs="Arial"/>
                <w:color w:val="000000"/>
                <w:sz w:val="18"/>
                <w:szCs w:val="18"/>
              </w:rPr>
              <w:t>Nurse leaders (formal and informal) receive support for and have access to educational programs to ensure that they develop and enhance their knowledge and abilities. - In your organizatio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B84"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6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B85"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6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B86"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4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B87"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6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B88"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3.2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B89"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4.0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B8A"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CB022E">
              <w:rPr>
                <w:rFonts w:ascii="Arial" w:eastAsia="Arial" w:hAnsi="Arial" w:cs="Arial"/>
                <w:color w:val="000000"/>
                <w:sz w:val="18"/>
                <w:szCs w:val="18"/>
              </w:rPr>
              <w:t>&lt;0.001</w:t>
            </w:r>
          </w:p>
        </w:tc>
      </w:tr>
      <w:tr w:rsidR="007914EF" w:rsidRPr="00CB022E" w14:paraId="5E7F1B8D"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B8C"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CB022E">
              <w:rPr>
                <w:rFonts w:ascii="Arial" w:eastAsia="Arial" w:hAnsi="Arial" w:cs="Arial"/>
                <w:color w:val="000000"/>
                <w:sz w:val="18"/>
                <w:szCs w:val="18"/>
                <w:vertAlign w:val="superscript"/>
              </w:rPr>
              <w:t>1</w:t>
            </w:r>
            <w:r w:rsidRPr="00CB022E">
              <w:rPr>
                <w:rFonts w:ascii="Arial" w:eastAsia="Arial" w:hAnsi="Arial" w:cs="Arial"/>
                <w:color w:val="000000"/>
                <w:sz w:val="18"/>
                <w:szCs w:val="18"/>
              </w:rPr>
              <w:t>Mean (SD) / Mean of scores ranging from 1 (strongly disagree) to 4 (strongly agree); a higher score indicates a higher level of of the AACN standard</w:t>
            </w:r>
          </w:p>
        </w:tc>
      </w:tr>
      <w:tr w:rsidR="007914EF" w:rsidRPr="00CB022E" w14:paraId="5E7F1B8F"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B8E" w14:textId="77777777" w:rsidR="007914EF" w:rsidRPr="00CB022E"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CB022E">
              <w:rPr>
                <w:rFonts w:ascii="Arial" w:eastAsia="Arial" w:hAnsi="Arial" w:cs="Arial"/>
                <w:color w:val="000000"/>
                <w:sz w:val="18"/>
                <w:szCs w:val="18"/>
                <w:vertAlign w:val="superscript"/>
              </w:rPr>
              <w:t>2</w:t>
            </w:r>
            <w:r w:rsidRPr="00CB022E">
              <w:rPr>
                <w:rFonts w:ascii="Arial" w:eastAsia="Arial" w:hAnsi="Arial" w:cs="Arial"/>
                <w:color w:val="000000"/>
                <w:sz w:val="18"/>
                <w:szCs w:val="18"/>
              </w:rPr>
              <w:t>One-way ANOVA</w:t>
            </w:r>
          </w:p>
        </w:tc>
      </w:tr>
    </w:tbl>
    <w:p w14:paraId="5E7F1B90" w14:textId="77777777" w:rsidR="007914EF" w:rsidRDefault="00000000">
      <w:r>
        <w:br w:type="page"/>
      </w:r>
    </w:p>
    <w:p w14:paraId="5E7F1B91" w14:textId="77777777" w:rsidR="007914EF" w:rsidRDefault="00000000">
      <w:pPr>
        <w:pStyle w:val="Heading2"/>
      </w:pPr>
      <w:bookmarkStart w:id="9" w:name="section-c"/>
      <w:bookmarkEnd w:id="7"/>
      <w:bookmarkEnd w:id="8"/>
      <w:r>
        <w:lastRenderedPageBreak/>
        <w:t>Section C —————————————————————</w:t>
      </w:r>
    </w:p>
    <w:p w14:paraId="5E7F1B92" w14:textId="77777777" w:rsidR="007914EF" w:rsidRDefault="00000000">
      <w:pPr>
        <w:pStyle w:val="FirstParagraph"/>
      </w:pPr>
      <w:r>
        <w:t>One thousand, thirty-three RNs (1033) completed Section C.</w:t>
      </w:r>
    </w:p>
    <w:p w14:paraId="5E7F1B93" w14:textId="77777777" w:rsidR="007914EF" w:rsidRDefault="00000000">
      <w:pPr>
        <w:pStyle w:val="Heading3"/>
      </w:pPr>
      <w:bookmarkStart w:id="10" w:name="communication"/>
      <w:r>
        <w:t>Communication</w:t>
      </w:r>
    </w:p>
    <w:p w14:paraId="5E7F1B94" w14:textId="77777777" w:rsidR="007914EF" w:rsidRDefault="007914EF">
      <w:pPr>
        <w:pStyle w:val="FirstParagraph"/>
      </w:pPr>
    </w:p>
    <w:p w14:paraId="5E7F1B95" w14:textId="77777777" w:rsidR="007914EF" w:rsidRDefault="00000000">
      <w:pPr>
        <w:pStyle w:val="Compact"/>
        <w:numPr>
          <w:ilvl w:val="0"/>
          <w:numId w:val="6"/>
        </w:numPr>
      </w:pPr>
      <w:r>
        <w:t>Distribution of responses</w:t>
      </w:r>
    </w:p>
    <w:p w14:paraId="5E7F1B96" w14:textId="77777777" w:rsidR="007914EF" w:rsidRDefault="00000000">
      <w:pPr>
        <w:pStyle w:val="FirstParagraph"/>
      </w:pPr>
      <w:r>
        <w:t>The table shows the distribution of responses across the four communication items [Nurses, Physicians, Nursing managers, and Hospital administration].</w:t>
      </w:r>
    </w:p>
    <w:p w14:paraId="5E7F1B97" w14:textId="77777777" w:rsidR="007914EF" w:rsidRDefault="007914EF">
      <w:pPr>
        <w:pStyle w:val="BodyText"/>
      </w:pPr>
    </w:p>
    <w:p w14:paraId="5E7F1B98" w14:textId="77777777" w:rsidR="007914EF" w:rsidRDefault="00000000">
      <w:pPr>
        <w:pStyle w:val="TableCaption"/>
        <w:jc w:val="center"/>
      </w:pPr>
      <w:r>
        <w:t>How would you rate the quality of communication in your unit among the following?</w:t>
      </w:r>
    </w:p>
    <w:tbl>
      <w:tblPr>
        <w:tblStyle w:val="Table"/>
        <w:tblW w:w="0" w:type="pct"/>
        <w:jc w:val="center"/>
        <w:tblLook w:val="0420" w:firstRow="1" w:lastRow="0" w:firstColumn="0" w:lastColumn="0" w:noHBand="0" w:noVBand="1"/>
      </w:tblPr>
      <w:tblGrid>
        <w:gridCol w:w="2015"/>
        <w:gridCol w:w="1080"/>
        <w:gridCol w:w="1079"/>
        <w:gridCol w:w="920"/>
        <w:gridCol w:w="1079"/>
        <w:gridCol w:w="1046"/>
        <w:gridCol w:w="1250"/>
        <w:gridCol w:w="891"/>
      </w:tblGrid>
      <w:tr w:rsidR="007914EF" w14:paraId="5E7F1BA1"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B99"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B9A"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0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B9B"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194</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B9C"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232</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B9D"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5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B9E"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B9F"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BA0"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1BAA"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A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unication between Nurse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A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A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A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A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A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A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A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BB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A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A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5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A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A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9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A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B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B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9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B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BB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B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B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1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B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9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B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B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9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B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B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9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B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BC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B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B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6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B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C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C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8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C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C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C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BC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C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C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C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C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C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C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C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C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BD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C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unication between nurses and Physici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D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D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D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D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D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D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D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BE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D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D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 (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D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D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D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D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D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D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BE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E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E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6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E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E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2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E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E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E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E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BF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E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E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8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E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E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 (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E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9 (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E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F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F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BF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F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F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8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F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F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F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F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F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F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C0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F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Communication between Nurses </w:t>
            </w:r>
            <w:r>
              <w:rPr>
                <w:rFonts w:ascii="Arial" w:eastAsia="Arial" w:hAnsi="Arial" w:cs="Arial"/>
                <w:color w:val="000000"/>
                <w:sz w:val="22"/>
                <w:szCs w:val="22"/>
              </w:rPr>
              <w:lastRenderedPageBreak/>
              <w:t>and unit Nursing Manag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F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F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BF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0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0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0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0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C0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0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0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9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0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0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0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0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0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8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0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C1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0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0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4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1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7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1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1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1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1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2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1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C1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1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1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9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1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1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3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1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 (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1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1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1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C2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2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2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1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2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 (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2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2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2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2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2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C3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2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unication between Nurses and Hospital Administr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2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2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2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2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2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2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3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C3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3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3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3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3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3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3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3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3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C4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3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3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1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3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3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3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4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4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3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4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C4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4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4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6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4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8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4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4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4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4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5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4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C55"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C4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C4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3 (4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C4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 (2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C5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2 (7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C5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 (3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C5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4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C5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4 (2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C5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C57"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C5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7914EF" w14:paraId="5E7F1C59"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C5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5E7F1C5A" w14:textId="77777777" w:rsidR="007914EF" w:rsidRDefault="007914EF">
      <w:pPr>
        <w:pStyle w:val="BodyText"/>
      </w:pPr>
    </w:p>
    <w:p w14:paraId="5E7F1C5B" w14:textId="77777777" w:rsidR="007914EF" w:rsidRDefault="00000000">
      <w:pPr>
        <w:pStyle w:val="Compact"/>
        <w:numPr>
          <w:ilvl w:val="0"/>
          <w:numId w:val="7"/>
        </w:numPr>
      </w:pPr>
      <w:r>
        <w:t>Distribution of Combined Proportion - Excellent/Good</w:t>
      </w:r>
    </w:p>
    <w:p w14:paraId="5E7F1C5C" w14:textId="77777777" w:rsidR="007914EF" w:rsidRDefault="00000000">
      <w:pPr>
        <w:pStyle w:val="FirstParagraph"/>
      </w:pPr>
      <w:r>
        <w:t>The table shows the distribution of the combined response of Excellent/ Good across the four communication items [Nurses, Physicians, Nursing managers, and Hospital administration].</w:t>
      </w:r>
    </w:p>
    <w:p w14:paraId="5E7F1C5D" w14:textId="695F20B4" w:rsidR="007914EF" w:rsidRDefault="00000000">
      <w:pPr>
        <w:pStyle w:val="BodyText"/>
      </w:pPr>
      <w:r>
        <w:t xml:space="preserve">Overall, </w:t>
      </w:r>
      <w:r w:rsidR="00CB022E">
        <w:t>69</w:t>
      </w:r>
      <w:r>
        <w:t xml:space="preserve">% of the respondents rate the quality of communication between Nurses, as </w:t>
      </w:r>
      <w:r>
        <w:rPr>
          <w:b/>
          <w:bCs/>
        </w:rPr>
        <w:t>Excellent or Good</w:t>
      </w:r>
      <w:r>
        <w:t>, 51% the communication between Nurses and Physicians, 54% the communication between Nurses and Nursing managers, and 24% the communication between Nurses and Hospital administration. There are statistically significant differences across the 5 countries with respect to all the communication items (p&lt;0.001)</w:t>
      </w:r>
    </w:p>
    <w:p w14:paraId="5E7F1C5E" w14:textId="77777777" w:rsidR="007914EF" w:rsidRDefault="007914EF">
      <w:pPr>
        <w:pStyle w:val="BodyText"/>
      </w:pPr>
    </w:p>
    <w:p w14:paraId="5E7F1C5F" w14:textId="77777777" w:rsidR="007914EF" w:rsidRDefault="00000000">
      <w:pPr>
        <w:pStyle w:val="TableCaption"/>
        <w:jc w:val="center"/>
      </w:pPr>
      <w:r>
        <w:t>How would you rate the quality of communication in your unit among the      following?  Combined proportion of: Excellent/ Good</w:t>
      </w:r>
    </w:p>
    <w:tbl>
      <w:tblPr>
        <w:tblStyle w:val="Table"/>
        <w:tblW w:w="0" w:type="pct"/>
        <w:jc w:val="center"/>
        <w:tblLook w:val="0420" w:firstRow="1" w:lastRow="0" w:firstColumn="0" w:lastColumn="0" w:noHBand="0" w:noVBand="1"/>
      </w:tblPr>
      <w:tblGrid>
        <w:gridCol w:w="2015"/>
        <w:gridCol w:w="1080"/>
        <w:gridCol w:w="1079"/>
        <w:gridCol w:w="920"/>
        <w:gridCol w:w="1079"/>
        <w:gridCol w:w="1046"/>
        <w:gridCol w:w="1250"/>
        <w:gridCol w:w="891"/>
      </w:tblGrid>
      <w:tr w:rsidR="007914EF" w14:paraId="5E7F1C68"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C60"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C61"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0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C62"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194</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C63"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232</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C64"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5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C65"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C66"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C67"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1C71"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6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unication between Nurse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6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16 (6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6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6 (8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6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9 (8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6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4 (4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6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 (6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6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8 (7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7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C7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7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unication between nurses and Physici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7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7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7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1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7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7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4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7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7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9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7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C8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7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unication between Nurses and unit Nursing Manag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7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3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7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4 (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7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7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1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8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8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0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8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C8C"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C8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unication between Nurses and Hospital Administratio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C8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4 (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C8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 (2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C8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 (7.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C8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 (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C8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1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C8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6 (4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C8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C8E"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C8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7914EF" w14:paraId="5E7F1C90"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C8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5E7F1C91" w14:textId="77777777" w:rsidR="007914EF" w:rsidRDefault="00000000">
      <w:pPr>
        <w:pStyle w:val="Heading3"/>
      </w:pPr>
      <w:bookmarkStart w:id="11" w:name="collaboration"/>
      <w:bookmarkEnd w:id="10"/>
      <w:r>
        <w:t>Collaboration</w:t>
      </w:r>
    </w:p>
    <w:p w14:paraId="5E7F1C92" w14:textId="77777777" w:rsidR="007914EF" w:rsidRDefault="007914EF">
      <w:pPr>
        <w:pStyle w:val="FirstParagraph"/>
      </w:pPr>
    </w:p>
    <w:p w14:paraId="5E7F1C93" w14:textId="77777777" w:rsidR="007914EF" w:rsidRDefault="00000000">
      <w:pPr>
        <w:pStyle w:val="Compact"/>
        <w:numPr>
          <w:ilvl w:val="0"/>
          <w:numId w:val="8"/>
        </w:numPr>
      </w:pPr>
      <w:r>
        <w:t>Distribution of responses</w:t>
      </w:r>
    </w:p>
    <w:p w14:paraId="5E7F1C94" w14:textId="77777777" w:rsidR="007914EF" w:rsidRDefault="00000000">
      <w:pPr>
        <w:pStyle w:val="FirstParagraph"/>
      </w:pPr>
      <w:r>
        <w:t>The table shows the distribution of responses across the four collaboration items [Nurses, Physicians, Nursing managers, and Hospital administration].</w:t>
      </w:r>
    </w:p>
    <w:p w14:paraId="5E7F1C95" w14:textId="77777777" w:rsidR="007914EF" w:rsidRDefault="007914EF">
      <w:pPr>
        <w:pStyle w:val="BodyText"/>
      </w:pPr>
    </w:p>
    <w:p w14:paraId="5E7F1C96" w14:textId="77777777" w:rsidR="007914EF" w:rsidRDefault="00000000">
      <w:pPr>
        <w:pStyle w:val="TableCaption"/>
        <w:jc w:val="center"/>
      </w:pPr>
      <w:r>
        <w:t>How would you rate the quality of collaboration in your unit among the following?</w:t>
      </w:r>
    </w:p>
    <w:tbl>
      <w:tblPr>
        <w:tblStyle w:val="Table"/>
        <w:tblW w:w="0" w:type="pct"/>
        <w:jc w:val="center"/>
        <w:tblLook w:val="0420" w:firstRow="1" w:lastRow="0" w:firstColumn="0" w:lastColumn="0" w:noHBand="0" w:noVBand="1"/>
      </w:tblPr>
      <w:tblGrid>
        <w:gridCol w:w="1934"/>
        <w:gridCol w:w="1095"/>
        <w:gridCol w:w="1092"/>
        <w:gridCol w:w="933"/>
        <w:gridCol w:w="1092"/>
        <w:gridCol w:w="1058"/>
        <w:gridCol w:w="1263"/>
        <w:gridCol w:w="893"/>
      </w:tblGrid>
      <w:tr w:rsidR="007914EF" w14:paraId="5E7F1C9F"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C97"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C98"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0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C99"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194</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C9A"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232</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C9B"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5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C9C"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C9D"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C9E"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1CA8"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A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laboration between Nurse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A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A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A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A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A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A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A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CB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A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A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6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A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A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A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A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A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1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B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CB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B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B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0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B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5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B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0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B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B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B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6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B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CC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B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B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0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B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B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B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C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C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C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CC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C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C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C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C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C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C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C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C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CD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C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laboration between nurses and Physici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C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C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D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D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D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D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D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CD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D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D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 (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D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D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D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D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D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D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CE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D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E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8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E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8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E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E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E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E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2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E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CF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E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E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6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E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E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8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E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2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E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E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E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CF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F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F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 (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F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F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F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F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F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F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D0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F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laboration between Nurses and unit Nursing Manag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F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F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F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F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CF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0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0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D0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0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0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0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0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0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0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0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8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0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D1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0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0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6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0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9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0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1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1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1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2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1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D1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1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1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8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1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1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4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1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9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1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1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1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D2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1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1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8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2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2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2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2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2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2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D2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2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laboration between Nurses and Hospital Administr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2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2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2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2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2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2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2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D3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3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3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3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3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3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3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3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3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D4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3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3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9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3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3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3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3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3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4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D4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4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4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6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4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9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4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4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4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4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4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4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D53"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D4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D4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8 (3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D4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 (2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D4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2 (7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D4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9 (3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D5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5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D5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9 (2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D5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D55"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D5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7914EF" w14:paraId="5E7F1D57"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D5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5E7F1D58" w14:textId="77777777" w:rsidR="007914EF" w:rsidRDefault="007914EF">
      <w:pPr>
        <w:pStyle w:val="BodyText"/>
      </w:pPr>
    </w:p>
    <w:p w14:paraId="5E7F1D59" w14:textId="77777777" w:rsidR="007914EF" w:rsidRDefault="00000000">
      <w:pPr>
        <w:pStyle w:val="Compact"/>
        <w:numPr>
          <w:ilvl w:val="0"/>
          <w:numId w:val="9"/>
        </w:numPr>
      </w:pPr>
      <w:r>
        <w:t>Distribution of Combined Proportion - Excellent/Good</w:t>
      </w:r>
    </w:p>
    <w:p w14:paraId="5E7F1D5A" w14:textId="77777777" w:rsidR="007914EF" w:rsidRDefault="00000000">
      <w:pPr>
        <w:pStyle w:val="FirstParagraph"/>
      </w:pPr>
      <w:r>
        <w:t>The table shows the distribution of the combined response of Excellent/ Good across the four collaboration items [Nurses, Physicians, Nursing managers, and Hospital administration].</w:t>
      </w:r>
    </w:p>
    <w:p w14:paraId="5E7F1D5B" w14:textId="666C4663" w:rsidR="007914EF" w:rsidRDefault="00000000">
      <w:pPr>
        <w:pStyle w:val="BodyText"/>
      </w:pPr>
      <w:r>
        <w:t xml:space="preserve">Overall, 74% of the respondents rate the quality of collaboration between Nurses, as </w:t>
      </w:r>
      <w:r>
        <w:rPr>
          <w:b/>
          <w:bCs/>
        </w:rPr>
        <w:t>Excellent or Good</w:t>
      </w:r>
      <w:r>
        <w:t>, 57% the collaboration between Nurses and Physicians, 53% the collaboration between Nurses and Nursing managers, and 2</w:t>
      </w:r>
      <w:r w:rsidR="00473131">
        <w:t>6</w:t>
      </w:r>
      <w:r>
        <w:t>% the collaboration between Nurses and Hospital administration. There are statistically significant differences across the 5 countries with respect to all the collaboration items (p&lt;0.001)</w:t>
      </w:r>
    </w:p>
    <w:p w14:paraId="5E7F1D5C" w14:textId="77777777" w:rsidR="007914EF" w:rsidRDefault="007914EF">
      <w:pPr>
        <w:pStyle w:val="BodyText"/>
      </w:pPr>
    </w:p>
    <w:p w14:paraId="5E7F1D5D" w14:textId="77777777" w:rsidR="007914EF" w:rsidRDefault="00000000">
      <w:pPr>
        <w:pStyle w:val="TableCaption"/>
        <w:jc w:val="center"/>
      </w:pPr>
      <w:r>
        <w:t>How would you rate the quality of collaboration in your unit among the      following?  Combined proportion of: Excellent/ Good</w:t>
      </w:r>
    </w:p>
    <w:tbl>
      <w:tblPr>
        <w:tblStyle w:val="Table"/>
        <w:tblW w:w="0" w:type="pct"/>
        <w:jc w:val="center"/>
        <w:tblLook w:val="0420" w:firstRow="1" w:lastRow="0" w:firstColumn="0" w:lastColumn="0" w:noHBand="0" w:noVBand="1"/>
      </w:tblPr>
      <w:tblGrid>
        <w:gridCol w:w="1934"/>
        <w:gridCol w:w="1095"/>
        <w:gridCol w:w="1092"/>
        <w:gridCol w:w="933"/>
        <w:gridCol w:w="1092"/>
        <w:gridCol w:w="1058"/>
        <w:gridCol w:w="1263"/>
        <w:gridCol w:w="893"/>
      </w:tblGrid>
      <w:tr w:rsidR="007914EF" w14:paraId="5E7F1D66"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D5E"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D5F"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0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D60"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194</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D61"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232</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D62"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5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D63"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D64"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D65"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1D6F"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6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laboration between Nurse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6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6 (7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6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2 (8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6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0 (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6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2 (5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6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 (7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6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7 (7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6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D7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7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laboration between nurses and Physici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7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7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7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7 (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7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9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7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7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7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6 (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7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D8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7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laboration between Nurses and unit Nursing Manag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7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7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7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7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1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7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4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7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7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0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8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D8A"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D8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ollaboration between Nurses and Hospital Administratio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D8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9 (2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D8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 (3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D8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 (7.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D8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 (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D8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9.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D8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6 (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D8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D8C"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D8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7914EF" w14:paraId="5E7F1D8E"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D8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5E7F1D8F" w14:textId="77777777" w:rsidR="007914EF" w:rsidRDefault="00000000">
      <w:pPr>
        <w:pStyle w:val="Heading3"/>
      </w:pPr>
      <w:bookmarkStart w:id="12" w:name="respect-for-nurses"/>
      <w:bookmarkEnd w:id="11"/>
      <w:r>
        <w:t>Respect for nurses</w:t>
      </w:r>
    </w:p>
    <w:p w14:paraId="5E7F1D90" w14:textId="77777777" w:rsidR="007914EF" w:rsidRDefault="007914EF">
      <w:pPr>
        <w:pStyle w:val="FirstParagraph"/>
      </w:pPr>
    </w:p>
    <w:p w14:paraId="5E7F1D91" w14:textId="77777777" w:rsidR="007914EF" w:rsidRDefault="00000000">
      <w:pPr>
        <w:pStyle w:val="Compact"/>
        <w:numPr>
          <w:ilvl w:val="0"/>
          <w:numId w:val="10"/>
        </w:numPr>
      </w:pPr>
      <w:r>
        <w:t>Distribution of responses</w:t>
      </w:r>
    </w:p>
    <w:p w14:paraId="5E7F1D92" w14:textId="77777777" w:rsidR="007914EF" w:rsidRDefault="00000000">
      <w:pPr>
        <w:pStyle w:val="FirstParagraph"/>
      </w:pPr>
      <w:r>
        <w:t>The table shows the distribution of responses for the perceived responses from ‘Other Nurses’ , ‘Physicians’, ‘Other Health Care colleagues’, ‘Unit Nursing Managers’ and ‘Hospital Administration’.</w:t>
      </w:r>
    </w:p>
    <w:p w14:paraId="5E7F1D93" w14:textId="77777777" w:rsidR="007914EF" w:rsidRDefault="007914EF">
      <w:pPr>
        <w:pStyle w:val="BodyText"/>
      </w:pPr>
    </w:p>
    <w:p w14:paraId="5E7F1D94" w14:textId="77777777" w:rsidR="007914EF" w:rsidRDefault="00000000">
      <w:pPr>
        <w:pStyle w:val="TableCaption"/>
        <w:jc w:val="center"/>
      </w:pPr>
      <w:r>
        <w:t>In your unit how would you rate the respect for nurses by each of the following?</w:t>
      </w:r>
    </w:p>
    <w:tbl>
      <w:tblPr>
        <w:tblStyle w:val="Table"/>
        <w:tblW w:w="0" w:type="pct"/>
        <w:jc w:val="center"/>
        <w:tblLook w:val="0420" w:firstRow="1" w:lastRow="0" w:firstColumn="0" w:lastColumn="0" w:noHBand="0" w:noVBand="1"/>
      </w:tblPr>
      <w:tblGrid>
        <w:gridCol w:w="1760"/>
        <w:gridCol w:w="1128"/>
        <w:gridCol w:w="1120"/>
        <w:gridCol w:w="961"/>
        <w:gridCol w:w="1120"/>
        <w:gridCol w:w="1082"/>
        <w:gridCol w:w="1291"/>
        <w:gridCol w:w="898"/>
      </w:tblGrid>
      <w:tr w:rsidR="007914EF" w14:paraId="5E7F1D9D"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D95"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D96"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0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D97"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194</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D98"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232</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D99"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5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D9A"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D9B"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D9C"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1DA6"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9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ther Nurse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9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A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A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A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A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A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A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DA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A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A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0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A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A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A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A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A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A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DB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B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B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9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B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4 (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B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1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B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B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 (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B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6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B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DC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B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B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7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B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B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B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2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B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B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C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DC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C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C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C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C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C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 (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C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C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C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DD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C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ysici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C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C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C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C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D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D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D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DD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D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D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D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D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D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D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D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D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DE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D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D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4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D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4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E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9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E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8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E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E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9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E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DE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E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E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3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E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E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8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E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6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E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E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E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DF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E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F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6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F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F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F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F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F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F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E0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F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ther Health Care colleagu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F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F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F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F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F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F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DF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E0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0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0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0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0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0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0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0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0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E1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0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0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5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0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4 (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0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9 (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0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4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0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1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2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1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E1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1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1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2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1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1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1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0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1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1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1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E2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1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1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 (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1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1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2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2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2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 (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2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E2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2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 Nursing Manag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2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2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2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2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2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2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2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E3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2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2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1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3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3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3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3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3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5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3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E3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3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3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4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3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8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3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4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3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3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3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2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3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E4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4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4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2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4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4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4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2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4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4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4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E5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4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4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6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4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4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4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4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4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 (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5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E5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5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spital Administr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5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5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5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5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5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5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5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E6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5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5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 (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5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5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5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6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6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6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E6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6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6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0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6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6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6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6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6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9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6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E7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6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6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5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6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7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8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7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1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7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7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7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E7E"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7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7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303 </w:t>
            </w:r>
            <w:r>
              <w:rPr>
                <w:rFonts w:ascii="Arial" w:eastAsia="Arial" w:hAnsi="Arial" w:cs="Arial"/>
                <w:color w:val="000000"/>
                <w:sz w:val="22"/>
                <w:szCs w:val="22"/>
              </w:rPr>
              <w:lastRenderedPageBreak/>
              <w:t>(2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7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45 (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7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104 </w:t>
            </w:r>
            <w:r>
              <w:rPr>
                <w:rFonts w:ascii="Arial" w:eastAsia="Arial" w:hAnsi="Arial" w:cs="Arial"/>
                <w:color w:val="000000"/>
                <w:sz w:val="22"/>
                <w:szCs w:val="22"/>
              </w:rPr>
              <w:lastRenderedPageBreak/>
              <w:t>(4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7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70 (2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7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29 </w:t>
            </w:r>
            <w:r>
              <w:rPr>
                <w:rFonts w:ascii="Arial" w:eastAsia="Arial" w:hAnsi="Arial" w:cs="Arial"/>
                <w:color w:val="000000"/>
                <w:sz w:val="22"/>
                <w:szCs w:val="22"/>
              </w:rPr>
              <w:lastRenderedPageBreak/>
              <w:t>(3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7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55 (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7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E80"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E7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7914EF" w14:paraId="5E7F1E82"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E8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5E7F1E83" w14:textId="77777777" w:rsidR="007914EF" w:rsidRDefault="007914EF">
      <w:pPr>
        <w:pStyle w:val="BodyText"/>
      </w:pPr>
    </w:p>
    <w:p w14:paraId="5E7F1E84" w14:textId="77777777" w:rsidR="007914EF" w:rsidRDefault="00000000">
      <w:pPr>
        <w:pStyle w:val="Compact"/>
        <w:numPr>
          <w:ilvl w:val="0"/>
          <w:numId w:val="11"/>
        </w:numPr>
      </w:pPr>
      <w:r>
        <w:t>Distribution of Combined Proportion - Excellent/Good</w:t>
      </w:r>
    </w:p>
    <w:p w14:paraId="5E7F1E85" w14:textId="77777777" w:rsidR="007914EF" w:rsidRDefault="00000000">
      <w:pPr>
        <w:pStyle w:val="FirstParagraph"/>
      </w:pPr>
      <w:r>
        <w:t>The table shows the distribution of the combined response of Excellent/ Good.</w:t>
      </w:r>
    </w:p>
    <w:p w14:paraId="5E7F1E86" w14:textId="620BBF6C" w:rsidR="007914EF" w:rsidRDefault="00000000">
      <w:pPr>
        <w:pStyle w:val="BodyText"/>
      </w:pPr>
      <w:r>
        <w:t>Overall, 7</w:t>
      </w:r>
      <w:r w:rsidR="00473131">
        <w:t>3</w:t>
      </w:r>
      <w:r>
        <w:t xml:space="preserve">% of the respondents rate the respect by Other Nurses as </w:t>
      </w:r>
      <w:r>
        <w:rPr>
          <w:b/>
          <w:bCs/>
        </w:rPr>
        <w:t>Excellent or Good</w:t>
      </w:r>
      <w:r>
        <w:t>, 56% by Physicians, 65% by Other health care colleagues, 6</w:t>
      </w:r>
      <w:r w:rsidR="00C435F8">
        <w:t>0</w:t>
      </w:r>
      <w:r>
        <w:t>% by Unit nursing managers, and 3</w:t>
      </w:r>
      <w:r w:rsidR="00C435F8">
        <w:t>2</w:t>
      </w:r>
      <w:r>
        <w:t>% by the Hospital administration. There are statistically significant differences across the 5 countries with respect to all the collaboration items (p&lt;0.001)</w:t>
      </w:r>
    </w:p>
    <w:p w14:paraId="5E7F1E87" w14:textId="77777777" w:rsidR="007914EF" w:rsidRDefault="007914EF">
      <w:pPr>
        <w:pStyle w:val="BodyText"/>
      </w:pPr>
    </w:p>
    <w:p w14:paraId="5E7F1E88" w14:textId="77777777" w:rsidR="007914EF" w:rsidRDefault="00000000">
      <w:pPr>
        <w:pStyle w:val="TableCaption"/>
        <w:jc w:val="center"/>
      </w:pPr>
      <w:r>
        <w:t>In your unit how would you rate the respect for nurses by each of the following?  Combined proportion of: Excellent/ Good</w:t>
      </w:r>
    </w:p>
    <w:tbl>
      <w:tblPr>
        <w:tblStyle w:val="Table"/>
        <w:tblW w:w="0" w:type="pct"/>
        <w:jc w:val="center"/>
        <w:tblLook w:val="0420" w:firstRow="1" w:lastRow="0" w:firstColumn="0" w:lastColumn="0" w:noHBand="0" w:noVBand="1"/>
      </w:tblPr>
      <w:tblGrid>
        <w:gridCol w:w="1760"/>
        <w:gridCol w:w="1128"/>
        <w:gridCol w:w="1120"/>
        <w:gridCol w:w="961"/>
        <w:gridCol w:w="1120"/>
        <w:gridCol w:w="1082"/>
        <w:gridCol w:w="1291"/>
        <w:gridCol w:w="898"/>
      </w:tblGrid>
      <w:tr w:rsidR="007914EF" w14:paraId="5E7F1E91"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E89"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E8A"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0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E8B"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194</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E8C"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232</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E8D"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5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E8E"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E8F"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E90"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1E9A"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9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ther Nurse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9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9 (7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9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8 (8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9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9 (8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9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5 (4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9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 (7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9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8 (7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9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EA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9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ysici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9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4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9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9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6 (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9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6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A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A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9 (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A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EA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A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ther Health Care colleagu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A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0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A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9 (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A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5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A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3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A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A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3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A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EB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A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 Nursing Manag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A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5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A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3 (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B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8 (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B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B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B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7 (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B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EBE"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B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spital Administratio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B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5 (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B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9 (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B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 (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B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 (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B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B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5 (5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B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EC0"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EB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7914EF" w14:paraId="5E7F1EC2"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EC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5E7F1EC3" w14:textId="77777777" w:rsidR="007914EF" w:rsidRDefault="00000000">
      <w:pPr>
        <w:pStyle w:val="Heading3"/>
      </w:pPr>
      <w:bookmarkStart w:id="13" w:name="moral-distress"/>
      <w:bookmarkEnd w:id="12"/>
      <w:r>
        <w:lastRenderedPageBreak/>
        <w:t>Moral distress</w:t>
      </w:r>
    </w:p>
    <w:p w14:paraId="5E7F1EC4" w14:textId="77777777" w:rsidR="007914EF" w:rsidRDefault="00000000">
      <w:pPr>
        <w:pStyle w:val="FirstParagraph"/>
      </w:pPr>
      <w:r>
        <w:rPr>
          <w:b/>
          <w:bCs/>
        </w:rPr>
        <w:t>Moral distress has been defined as occurring when you know the appropriate action to take, but you are unable to act upon it and/or you act in a manner contrary to your personal and professional values, which undermines your integrity and authenticity.</w:t>
      </w:r>
    </w:p>
    <w:p w14:paraId="5E7F1EC5" w14:textId="77777777" w:rsidR="007914EF" w:rsidRDefault="007914EF">
      <w:pPr>
        <w:pStyle w:val="BodyText"/>
      </w:pPr>
    </w:p>
    <w:p w14:paraId="5E7F1EC6" w14:textId="77777777" w:rsidR="007914EF" w:rsidRDefault="00000000">
      <w:pPr>
        <w:pStyle w:val="Compact"/>
        <w:numPr>
          <w:ilvl w:val="0"/>
          <w:numId w:val="12"/>
        </w:numPr>
      </w:pPr>
      <w:r>
        <w:t>“To what extent, in your work as a nurse do you experience moral distress?”</w:t>
      </w:r>
    </w:p>
    <w:p w14:paraId="5E7F1EC7" w14:textId="77777777" w:rsidR="007914EF" w:rsidRDefault="00000000">
      <w:pPr>
        <w:pStyle w:val="FirstParagraph"/>
      </w:pPr>
      <w:r>
        <w:t>The table shows the distribution of responses to the question “To what extent, in your work as a nurse do you experience moral distress?”.</w:t>
      </w:r>
    </w:p>
    <w:p w14:paraId="5E7F1EC8" w14:textId="77777777" w:rsidR="007914EF" w:rsidRDefault="007914EF">
      <w:pPr>
        <w:pStyle w:val="BodyText"/>
      </w:pPr>
    </w:p>
    <w:p w14:paraId="5E7F1EC9" w14:textId="77777777" w:rsidR="007914EF" w:rsidRDefault="00000000">
      <w:pPr>
        <w:pStyle w:val="TableCaption"/>
        <w:jc w:val="center"/>
      </w:pPr>
      <w:r>
        <w:t>To what extent, in your work as a nurse do you experience moral distress?</w:t>
      </w:r>
    </w:p>
    <w:tbl>
      <w:tblPr>
        <w:tblStyle w:val="Table"/>
        <w:tblW w:w="0" w:type="pct"/>
        <w:jc w:val="center"/>
        <w:tblLook w:val="0420" w:firstRow="1" w:lastRow="0" w:firstColumn="0" w:lastColumn="0" w:noHBand="0" w:noVBand="1"/>
      </w:tblPr>
      <w:tblGrid>
        <w:gridCol w:w="2018"/>
        <w:gridCol w:w="1077"/>
        <w:gridCol w:w="1079"/>
        <w:gridCol w:w="920"/>
        <w:gridCol w:w="1079"/>
        <w:gridCol w:w="1046"/>
        <w:gridCol w:w="1250"/>
        <w:gridCol w:w="891"/>
      </w:tblGrid>
      <w:tr w:rsidR="007914EF" w14:paraId="5E7F1ED2"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ECA"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ECB"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0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ECC"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194</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ECD"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232</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ECE"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5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ECF"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ED0"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ED1"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1EDB"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D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 what extent, in your work as a nurse do you experience moral distres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D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D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D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D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D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D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D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EE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D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Very Frequent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D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D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D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E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E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E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E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EE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E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requent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E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5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E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8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E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E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1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E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E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E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EF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E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ccasional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E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7 (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F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F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9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F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3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F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F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3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EF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EFF"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F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Very Rarely</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F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8 (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F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9.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F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 (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F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F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F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 (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EF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F01"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F0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7914EF" w14:paraId="5E7F1F03"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F0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5E7F1F04" w14:textId="77777777" w:rsidR="007914EF" w:rsidRDefault="00000000">
      <w:pPr>
        <w:pStyle w:val="Compact"/>
        <w:numPr>
          <w:ilvl w:val="0"/>
          <w:numId w:val="13"/>
        </w:numPr>
      </w:pPr>
      <w:r>
        <w:t>Distribution of Combined Proportion - Very Frequently/ Frequently</w:t>
      </w:r>
    </w:p>
    <w:p w14:paraId="5E7F1F05" w14:textId="77777777" w:rsidR="007914EF" w:rsidRDefault="00000000">
      <w:pPr>
        <w:pStyle w:val="FirstParagraph"/>
      </w:pPr>
      <w:r>
        <w:t>The table shows the distribution of the combined response of Very Frequently/ Frequently.</w:t>
      </w:r>
    </w:p>
    <w:p w14:paraId="5E7F1F06" w14:textId="6EE539D3" w:rsidR="007914EF" w:rsidRDefault="00000000">
      <w:pPr>
        <w:pStyle w:val="BodyText"/>
      </w:pPr>
      <w:r>
        <w:t>Overall, 3</w:t>
      </w:r>
      <w:r w:rsidR="00C435F8">
        <w:t>7</w:t>
      </w:r>
      <w:r>
        <w:t>% of the respondents experience moral distress, Very Frequently or frequently. There are statistically significant differences across the 5 countries (p&lt;0.001)</w:t>
      </w:r>
    </w:p>
    <w:p w14:paraId="5E7F1F07" w14:textId="77777777" w:rsidR="007914EF" w:rsidRDefault="007914EF">
      <w:pPr>
        <w:pStyle w:val="BodyText"/>
      </w:pPr>
    </w:p>
    <w:p w14:paraId="5E7F1F08" w14:textId="77777777" w:rsidR="007914EF" w:rsidRDefault="00000000">
      <w:pPr>
        <w:pStyle w:val="TableCaption"/>
        <w:jc w:val="center"/>
      </w:pPr>
      <w:r>
        <w:lastRenderedPageBreak/>
        <w:t>To what extent, in your work as a nurse do you experience moral distress?  Combined proportion of: Very frequently, Frequently</w:t>
      </w:r>
    </w:p>
    <w:tbl>
      <w:tblPr>
        <w:tblStyle w:val="Table"/>
        <w:tblW w:w="0" w:type="pct"/>
        <w:jc w:val="center"/>
        <w:tblLook w:val="0420" w:firstRow="1" w:lastRow="0" w:firstColumn="0" w:lastColumn="0" w:noHBand="0" w:noVBand="1"/>
      </w:tblPr>
      <w:tblGrid>
        <w:gridCol w:w="1853"/>
        <w:gridCol w:w="1110"/>
        <w:gridCol w:w="1105"/>
        <w:gridCol w:w="946"/>
        <w:gridCol w:w="1105"/>
        <w:gridCol w:w="1069"/>
        <w:gridCol w:w="1276"/>
        <w:gridCol w:w="896"/>
      </w:tblGrid>
      <w:tr w:rsidR="007914EF" w14:paraId="5E7F1F11"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09"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0A"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0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0B"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194</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0C"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232</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0D"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5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0E"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0F"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10"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1F1A" w14:textId="77777777" w:rsidTr="007914EF">
        <w:trP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F1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 what extent, in your work as a nurse do you experience moral distres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F1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8 (37%)</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F1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3 (58%)</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F1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 (29%)</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F1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 (39%)</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F1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43%)</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F1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 (24%)</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F1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F1C"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F1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7914EF" w14:paraId="5E7F1F1E"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F1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5E7F1F1F" w14:textId="77777777" w:rsidR="007914EF" w:rsidRDefault="00000000">
      <w:pPr>
        <w:pStyle w:val="Heading3"/>
      </w:pPr>
      <w:bookmarkStart w:id="14" w:name="staffing-for-the-unit"/>
      <w:bookmarkEnd w:id="13"/>
      <w:r>
        <w:t>Staffing for the unit</w:t>
      </w:r>
    </w:p>
    <w:p w14:paraId="5E7F1F20" w14:textId="77777777" w:rsidR="007914EF" w:rsidRDefault="007914EF">
      <w:pPr>
        <w:pStyle w:val="FirstParagraph"/>
      </w:pPr>
    </w:p>
    <w:p w14:paraId="5E7F1F21" w14:textId="77777777" w:rsidR="007914EF" w:rsidRDefault="00000000">
      <w:pPr>
        <w:pStyle w:val="Compact"/>
        <w:numPr>
          <w:ilvl w:val="0"/>
          <w:numId w:val="14"/>
        </w:numPr>
      </w:pPr>
      <w:r>
        <w:rPr>
          <w:b/>
          <w:bCs/>
        </w:rPr>
        <w:t>With regard to staffing for your unit how often do you have the right number of registered nurses with the right knowledge and skills?</w:t>
      </w:r>
    </w:p>
    <w:p w14:paraId="5E7F1F22" w14:textId="4DC3154C" w:rsidR="007914EF" w:rsidRDefault="00000000">
      <w:pPr>
        <w:pStyle w:val="FirstParagraph"/>
      </w:pPr>
      <w:r>
        <w:t xml:space="preserve">Overall, </w:t>
      </w:r>
      <w:r w:rsidR="009A7905">
        <w:t>20.1</w:t>
      </w:r>
      <w:r>
        <w:t>% of the respondents indicate that more than 75% of the time or all of the time, the staffing in their unit has the right number of RNs. There are significant differences across the countries, where Poland has the highest proportion [</w:t>
      </w:r>
      <w:r w:rsidR="009A7905">
        <w:t>40</w:t>
      </w:r>
      <w:r>
        <w:t>%] where the staffing is right 75% of the time or all the time, compared to Cyprus [1</w:t>
      </w:r>
      <w:r w:rsidR="00CE6B51">
        <w:t>1.9</w:t>
      </w:r>
      <w:r>
        <w:t>%] or Croati</w:t>
      </w:r>
      <w:r w:rsidR="00CE6B51">
        <w:t>a</w:t>
      </w:r>
      <w:r>
        <w:t xml:space="preserve"> [13.2%]</w:t>
      </w:r>
    </w:p>
    <w:p w14:paraId="5E7F1F23" w14:textId="77777777" w:rsidR="007914EF" w:rsidRDefault="007914EF">
      <w:pPr>
        <w:pStyle w:val="BodyText"/>
      </w:pPr>
    </w:p>
    <w:p w14:paraId="5E7F1F24" w14:textId="77777777" w:rsidR="007914EF" w:rsidRDefault="00000000">
      <w:pPr>
        <w:pStyle w:val="TableCaption"/>
        <w:jc w:val="center"/>
      </w:pPr>
      <w:r>
        <w:t>With regard to staffing for your unit how often do you have the right number of registered nurses with the right knowledge and skills?</w:t>
      </w:r>
    </w:p>
    <w:tbl>
      <w:tblPr>
        <w:tblStyle w:val="Table"/>
        <w:tblW w:w="0" w:type="pct"/>
        <w:jc w:val="center"/>
        <w:tblLook w:val="0420" w:firstRow="1" w:lastRow="0" w:firstColumn="0" w:lastColumn="0" w:noHBand="0" w:noVBand="1"/>
      </w:tblPr>
      <w:tblGrid>
        <w:gridCol w:w="2016"/>
        <w:gridCol w:w="1079"/>
        <w:gridCol w:w="1079"/>
        <w:gridCol w:w="920"/>
        <w:gridCol w:w="1079"/>
        <w:gridCol w:w="1046"/>
        <w:gridCol w:w="1250"/>
        <w:gridCol w:w="891"/>
      </w:tblGrid>
      <w:tr w:rsidR="007914EF" w14:paraId="5E7F1F2D"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25"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26"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0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27"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194</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28"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232</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29"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5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2A"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2B"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2C"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1F36"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2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ith regard to staffing for your unit how often do you have the right number of registered nurses with the right knowledge and skill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2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3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3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3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3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3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3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1F3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3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Less than 25% of the ti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3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3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3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3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3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3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3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6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3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F4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4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etween 25-</w:t>
            </w:r>
            <w:r>
              <w:rPr>
                <w:rFonts w:ascii="Arial" w:eastAsia="Arial" w:hAnsi="Arial" w:cs="Arial"/>
                <w:color w:val="000000"/>
                <w:sz w:val="22"/>
                <w:szCs w:val="22"/>
              </w:rPr>
              <w:lastRenderedPageBreak/>
              <w:t>49% of the ti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4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 xml:space="preserve">308 </w:t>
            </w:r>
            <w:r>
              <w:rPr>
                <w:rFonts w:ascii="Arial" w:eastAsia="Arial" w:hAnsi="Arial" w:cs="Arial"/>
                <w:color w:val="000000"/>
                <w:sz w:val="22"/>
                <w:szCs w:val="22"/>
              </w:rPr>
              <w:lastRenderedPageBreak/>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4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 xml:space="preserve">78 </w:t>
            </w:r>
            <w:r>
              <w:rPr>
                <w:rFonts w:ascii="Arial" w:eastAsia="Arial" w:hAnsi="Arial" w:cs="Arial"/>
                <w:color w:val="000000"/>
                <w:sz w:val="22"/>
                <w:szCs w:val="22"/>
              </w:rPr>
              <w:lastRenderedPageBreak/>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4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 xml:space="preserve">73 </w:t>
            </w:r>
            <w:r>
              <w:rPr>
                <w:rFonts w:ascii="Arial" w:eastAsia="Arial" w:hAnsi="Arial" w:cs="Arial"/>
                <w:color w:val="000000"/>
                <w:sz w:val="22"/>
                <w:szCs w:val="22"/>
              </w:rPr>
              <w:lastRenderedPageBreak/>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4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 xml:space="preserve">103 </w:t>
            </w:r>
            <w:r>
              <w:rPr>
                <w:rFonts w:ascii="Arial" w:eastAsia="Arial" w:hAnsi="Arial" w:cs="Arial"/>
                <w:color w:val="000000"/>
                <w:sz w:val="22"/>
                <w:szCs w:val="22"/>
              </w:rPr>
              <w:lastRenderedPageBreak/>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4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 xml:space="preserve">15 </w:t>
            </w:r>
            <w:r>
              <w:rPr>
                <w:rFonts w:ascii="Arial" w:eastAsia="Arial" w:hAnsi="Arial" w:cs="Arial"/>
                <w:color w:val="000000"/>
                <w:sz w:val="22"/>
                <w:szCs w:val="22"/>
              </w:rPr>
              <w:lastRenderedPageBreak/>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4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39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4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F5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4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0-75% of the ti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4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8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4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4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5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4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4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4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9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5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F5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5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ore than 75% of the ti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5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1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5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5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5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5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5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5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F63"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F5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ll the tim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F5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 (5.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F5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F5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 (4.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F5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 (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F6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8.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F6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8.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1F6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1F65"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F6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7914EF" w14:paraId="5E7F1F67"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1F6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5E7F1F68" w14:textId="77777777" w:rsidR="007914EF" w:rsidRDefault="00000000">
      <w:pPr>
        <w:pStyle w:val="Heading3"/>
      </w:pPr>
      <w:bookmarkStart w:id="15" w:name="skills-of-units-nursing-managers"/>
      <w:bookmarkEnd w:id="14"/>
      <w:r>
        <w:t>Skills of unit’s nursing managers</w:t>
      </w:r>
    </w:p>
    <w:p w14:paraId="5E7F1F69" w14:textId="77777777" w:rsidR="007914EF" w:rsidRDefault="007914EF">
      <w:pPr>
        <w:pStyle w:val="FirstParagraph"/>
      </w:pPr>
    </w:p>
    <w:p w14:paraId="5E7F1F6A" w14:textId="77777777" w:rsidR="007914EF" w:rsidRDefault="00000000">
      <w:pPr>
        <w:pStyle w:val="Compact"/>
        <w:numPr>
          <w:ilvl w:val="0"/>
          <w:numId w:val="15"/>
        </w:numPr>
      </w:pPr>
      <w:r>
        <w:t>Distribution of responses</w:t>
      </w:r>
    </w:p>
    <w:p w14:paraId="5E7F1F6B" w14:textId="77777777" w:rsidR="007914EF" w:rsidRDefault="00000000">
      <w:pPr>
        <w:pStyle w:val="FirstParagraph"/>
      </w:pPr>
      <w:r>
        <w:t xml:space="preserve">The table shows the distribution of responses for the question </w:t>
      </w:r>
      <w:r>
        <w:rPr>
          <w:b/>
          <w:bCs/>
        </w:rPr>
        <w:t>Please rate the skill of your unit Nursing managers in the following areas</w:t>
      </w:r>
      <w:r>
        <w:t>.</w:t>
      </w:r>
    </w:p>
    <w:p w14:paraId="5E7F1F6C" w14:textId="77777777" w:rsidR="007914EF" w:rsidRDefault="007914EF">
      <w:pPr>
        <w:pStyle w:val="BodyText"/>
      </w:pPr>
    </w:p>
    <w:p w14:paraId="5E7F1F6D" w14:textId="77777777" w:rsidR="007914EF" w:rsidRDefault="00000000">
      <w:pPr>
        <w:pStyle w:val="TableCaption"/>
        <w:jc w:val="center"/>
      </w:pPr>
      <w:r>
        <w:t>Please rate the skill of your unit Nursing managers in the following areas</w:t>
      </w:r>
    </w:p>
    <w:tbl>
      <w:tblPr>
        <w:tblStyle w:val="Table"/>
        <w:tblW w:w="0" w:type="pct"/>
        <w:jc w:val="center"/>
        <w:tblLook w:val="0420" w:firstRow="1" w:lastRow="0" w:firstColumn="0" w:lastColumn="0" w:noHBand="0" w:noVBand="1"/>
      </w:tblPr>
      <w:tblGrid>
        <w:gridCol w:w="2179"/>
        <w:gridCol w:w="1072"/>
        <w:gridCol w:w="1059"/>
        <w:gridCol w:w="915"/>
        <w:gridCol w:w="1059"/>
        <w:gridCol w:w="1022"/>
        <w:gridCol w:w="1215"/>
        <w:gridCol w:w="839"/>
      </w:tblGrid>
      <w:tr w:rsidR="007914EF" w:rsidRPr="007727F8" w14:paraId="5E7F1F76"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6E" w14:textId="77777777" w:rsidR="007914EF" w:rsidRPr="007727F8" w:rsidRDefault="00000000">
            <w:pPr>
              <w:pBdr>
                <w:top w:val="none" w:sz="0" w:space="0" w:color="000000"/>
                <w:left w:val="none" w:sz="0" w:space="0" w:color="000000"/>
                <w:bottom w:val="none" w:sz="0" w:space="0" w:color="000000"/>
                <w:right w:val="none" w:sz="0" w:space="0" w:color="000000"/>
              </w:pBdr>
              <w:spacing w:before="40" w:after="40"/>
              <w:ind w:left="100" w:right="100"/>
              <w:rPr>
                <w:sz w:val="20"/>
                <w:szCs w:val="20"/>
              </w:rPr>
            </w:pPr>
            <w:r w:rsidRPr="007727F8">
              <w:rPr>
                <w:rFonts w:ascii="Arial" w:eastAsia="Arial" w:hAnsi="Arial" w:cs="Arial"/>
                <w:color w:val="000000"/>
                <w:sz w:val="20"/>
                <w:szCs w:val="20"/>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6F" w14:textId="77777777" w:rsidR="007914EF" w:rsidRPr="007727F8"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7727F8">
              <w:rPr>
                <w:rFonts w:ascii="Arial" w:eastAsia="Arial" w:hAnsi="Arial" w:cs="Arial"/>
                <w:b/>
                <w:color w:val="000000"/>
                <w:sz w:val="20"/>
                <w:szCs w:val="20"/>
              </w:rPr>
              <w:t>Overall</w:t>
            </w:r>
            <w:r w:rsidRPr="007727F8">
              <w:rPr>
                <w:rFonts w:ascii="Arial" w:eastAsia="Arial" w:hAnsi="Arial" w:cs="Arial"/>
                <w:color w:val="000000"/>
                <w:sz w:val="20"/>
                <w:szCs w:val="20"/>
              </w:rPr>
              <w:t>, N = 1,033</w:t>
            </w:r>
            <w:r w:rsidRPr="007727F8">
              <w:rPr>
                <w:rFonts w:ascii="Arial" w:eastAsia="Arial" w:hAnsi="Arial" w:cs="Arial"/>
                <w:color w:val="000000"/>
                <w:sz w:val="20"/>
                <w:szCs w:val="20"/>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70" w14:textId="77777777" w:rsidR="007914EF" w:rsidRPr="007727F8"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7727F8">
              <w:rPr>
                <w:rFonts w:ascii="Arial" w:eastAsia="Arial" w:hAnsi="Arial" w:cs="Arial"/>
                <w:b/>
                <w:color w:val="000000"/>
                <w:sz w:val="20"/>
                <w:szCs w:val="20"/>
              </w:rPr>
              <w:t>Cyprus</w:t>
            </w:r>
            <w:r w:rsidRPr="007727F8">
              <w:rPr>
                <w:rFonts w:ascii="Arial" w:eastAsia="Arial" w:hAnsi="Arial" w:cs="Arial"/>
                <w:color w:val="000000"/>
                <w:sz w:val="20"/>
                <w:szCs w:val="20"/>
              </w:rPr>
              <w:t>, N = 194</w:t>
            </w:r>
            <w:r w:rsidRPr="007727F8">
              <w:rPr>
                <w:rFonts w:ascii="Arial" w:eastAsia="Arial" w:hAnsi="Arial" w:cs="Arial"/>
                <w:color w:val="000000"/>
                <w:sz w:val="20"/>
                <w:szCs w:val="20"/>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71" w14:textId="77777777" w:rsidR="007914EF" w:rsidRPr="007727F8"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7727F8">
              <w:rPr>
                <w:rFonts w:ascii="Arial" w:eastAsia="Arial" w:hAnsi="Arial" w:cs="Arial"/>
                <w:b/>
                <w:color w:val="000000"/>
                <w:sz w:val="20"/>
                <w:szCs w:val="20"/>
              </w:rPr>
              <w:t>Spain</w:t>
            </w:r>
            <w:r w:rsidRPr="007727F8">
              <w:rPr>
                <w:rFonts w:ascii="Arial" w:eastAsia="Arial" w:hAnsi="Arial" w:cs="Arial"/>
                <w:color w:val="000000"/>
                <w:sz w:val="20"/>
                <w:szCs w:val="20"/>
              </w:rPr>
              <w:t>, N = 232</w:t>
            </w:r>
            <w:r w:rsidRPr="007727F8">
              <w:rPr>
                <w:rFonts w:ascii="Arial" w:eastAsia="Arial" w:hAnsi="Arial" w:cs="Arial"/>
                <w:color w:val="000000"/>
                <w:sz w:val="20"/>
                <w:szCs w:val="20"/>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72" w14:textId="77777777" w:rsidR="007914EF" w:rsidRPr="007727F8"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7727F8">
              <w:rPr>
                <w:rFonts w:ascii="Arial" w:eastAsia="Arial" w:hAnsi="Arial" w:cs="Arial"/>
                <w:b/>
                <w:color w:val="000000"/>
                <w:sz w:val="20"/>
                <w:szCs w:val="20"/>
              </w:rPr>
              <w:t>Croatia</w:t>
            </w:r>
            <w:r w:rsidRPr="007727F8">
              <w:rPr>
                <w:rFonts w:ascii="Arial" w:eastAsia="Arial" w:hAnsi="Arial" w:cs="Arial"/>
                <w:color w:val="000000"/>
                <w:sz w:val="20"/>
                <w:szCs w:val="20"/>
              </w:rPr>
              <w:t>, N = 257</w:t>
            </w:r>
            <w:r w:rsidRPr="007727F8">
              <w:rPr>
                <w:rFonts w:ascii="Arial" w:eastAsia="Arial" w:hAnsi="Arial" w:cs="Arial"/>
                <w:color w:val="000000"/>
                <w:sz w:val="20"/>
                <w:szCs w:val="20"/>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73" w14:textId="77777777" w:rsidR="007914EF" w:rsidRPr="007727F8"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7727F8">
              <w:rPr>
                <w:rFonts w:ascii="Arial" w:eastAsia="Arial" w:hAnsi="Arial" w:cs="Arial"/>
                <w:b/>
                <w:color w:val="000000"/>
                <w:sz w:val="20"/>
                <w:szCs w:val="20"/>
              </w:rPr>
              <w:t>Poland</w:t>
            </w:r>
            <w:r w:rsidRPr="007727F8">
              <w:rPr>
                <w:rFonts w:ascii="Arial" w:eastAsia="Arial" w:hAnsi="Arial" w:cs="Arial"/>
                <w:color w:val="000000"/>
                <w:sz w:val="20"/>
                <w:szCs w:val="20"/>
              </w:rPr>
              <w:t>, N = 75</w:t>
            </w:r>
            <w:r w:rsidRPr="007727F8">
              <w:rPr>
                <w:rFonts w:ascii="Arial" w:eastAsia="Arial" w:hAnsi="Arial" w:cs="Arial"/>
                <w:color w:val="000000"/>
                <w:sz w:val="20"/>
                <w:szCs w:val="20"/>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74" w14:textId="77777777" w:rsidR="007914EF" w:rsidRPr="007727F8"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7727F8">
              <w:rPr>
                <w:rFonts w:ascii="Arial" w:eastAsia="Arial" w:hAnsi="Arial" w:cs="Arial"/>
                <w:b/>
                <w:color w:val="000000"/>
                <w:sz w:val="20"/>
                <w:szCs w:val="20"/>
              </w:rPr>
              <w:t>Romania</w:t>
            </w:r>
            <w:r w:rsidRPr="007727F8">
              <w:rPr>
                <w:rFonts w:ascii="Arial" w:eastAsia="Arial" w:hAnsi="Arial" w:cs="Arial"/>
                <w:color w:val="000000"/>
                <w:sz w:val="20"/>
                <w:szCs w:val="20"/>
              </w:rPr>
              <w:t>, N = 275</w:t>
            </w:r>
            <w:r w:rsidRPr="007727F8">
              <w:rPr>
                <w:rFonts w:ascii="Arial" w:eastAsia="Arial" w:hAnsi="Arial" w:cs="Arial"/>
                <w:color w:val="000000"/>
                <w:sz w:val="20"/>
                <w:szCs w:val="20"/>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1F75" w14:textId="77777777" w:rsidR="007914EF" w:rsidRPr="007727F8"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7727F8">
              <w:rPr>
                <w:rFonts w:ascii="Arial" w:eastAsia="Arial" w:hAnsi="Arial" w:cs="Arial"/>
                <w:b/>
                <w:color w:val="000000"/>
                <w:sz w:val="20"/>
                <w:szCs w:val="20"/>
              </w:rPr>
              <w:t>p-value</w:t>
            </w:r>
            <w:r w:rsidRPr="007727F8">
              <w:rPr>
                <w:rFonts w:ascii="Arial" w:eastAsia="Arial" w:hAnsi="Arial" w:cs="Arial"/>
                <w:color w:val="000000"/>
                <w:sz w:val="20"/>
                <w:szCs w:val="20"/>
                <w:vertAlign w:val="superscript"/>
              </w:rPr>
              <w:t>2</w:t>
            </w:r>
          </w:p>
        </w:tc>
      </w:tr>
      <w:tr w:rsidR="007914EF" w:rsidRPr="007727F8" w14:paraId="5E7F1F7F"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77"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7727F8">
              <w:rPr>
                <w:rFonts w:ascii="Arial" w:eastAsia="Arial" w:hAnsi="Arial" w:cs="Arial"/>
                <w:color w:val="000000"/>
                <w:sz w:val="20"/>
                <w:szCs w:val="20"/>
              </w:rPr>
              <w:t>Communica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78"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79"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7A"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7B"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7C"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7D"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7E"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lt;0.001</w:t>
            </w:r>
          </w:p>
        </w:tc>
      </w:tr>
      <w:tr w:rsidR="007914EF" w:rsidRPr="007727F8" w14:paraId="5E7F1F8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80"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81"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71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82"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7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83"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7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84"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4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85"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86"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29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87"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1F9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8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8A"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72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8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87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8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88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8D"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70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8E"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9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8F"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8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90"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1F9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92"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93"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66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94"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2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95"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73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96"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87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97"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5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98"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9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99"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1FA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9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9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24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9D"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8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9E"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4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9F"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6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A0"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7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A1"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9 (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A2"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1FA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A4"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7727F8">
              <w:rPr>
                <w:rFonts w:ascii="Arial" w:eastAsia="Arial" w:hAnsi="Arial" w:cs="Arial"/>
                <w:color w:val="000000"/>
                <w:sz w:val="20"/>
                <w:szCs w:val="20"/>
              </w:rPr>
              <w:t>Collabor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A5"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A6"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A7"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A8"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A9"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AA"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A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lt;0.001</w:t>
            </w:r>
          </w:p>
        </w:tc>
      </w:tr>
      <w:tr w:rsidR="007914EF" w:rsidRPr="007727F8" w14:paraId="5E7F1FB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AD"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AE"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80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AF"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7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B0"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4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B1"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4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B2"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B3"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26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B4"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1FB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B6"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B7"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 xml:space="preserve">399 </w:t>
            </w:r>
            <w:r w:rsidRPr="007727F8">
              <w:rPr>
                <w:rFonts w:ascii="Arial" w:eastAsia="Arial" w:hAnsi="Arial" w:cs="Arial"/>
                <w:color w:val="000000"/>
                <w:sz w:val="20"/>
                <w:szCs w:val="20"/>
              </w:rPr>
              <w:lastRenderedPageBreak/>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B8"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lastRenderedPageBreak/>
              <w:t>91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B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 xml:space="preserve">86 </w:t>
            </w:r>
            <w:r w:rsidRPr="007727F8">
              <w:rPr>
                <w:rFonts w:ascii="Arial" w:eastAsia="Arial" w:hAnsi="Arial" w:cs="Arial"/>
                <w:color w:val="000000"/>
                <w:sz w:val="20"/>
                <w:szCs w:val="20"/>
              </w:rPr>
              <w:lastRenderedPageBreak/>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BA"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lastRenderedPageBreak/>
              <w:t>89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B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2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B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01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BD"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1FC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BF"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C0"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47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C1"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8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C2"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70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C3"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82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C4"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0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C5"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7 (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C6"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1FD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C8"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C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07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CA"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8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C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2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C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2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CD"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4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CE"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1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CF"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1FD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D1"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7727F8">
              <w:rPr>
                <w:rFonts w:ascii="Arial" w:eastAsia="Arial" w:hAnsi="Arial" w:cs="Arial"/>
                <w:color w:val="000000"/>
                <w:sz w:val="20"/>
                <w:szCs w:val="20"/>
              </w:rPr>
              <w:t>Proving Staff resour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D2"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D3"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D4"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D5"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D6"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D7"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D8"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lt;0.001</w:t>
            </w:r>
          </w:p>
        </w:tc>
      </w:tr>
      <w:tr w:rsidR="007914EF" w:rsidRPr="007727F8" w14:paraId="5E7F1FE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DA"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D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73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D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5 (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DD"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3 (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DE"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8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DF"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E0"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4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E1"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1FE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E3"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E4"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21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E5"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64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E6"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65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E7"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8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E8"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7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E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07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EA"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1FF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E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ED"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58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EE"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78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EF"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04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F0"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2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F1"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3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F2"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1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F3"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1FF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F5"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F6"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81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F7"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7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F8"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0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F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69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FA"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2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F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3 (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FC"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0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FE"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7727F8">
              <w:rPr>
                <w:rFonts w:ascii="Arial" w:eastAsia="Arial" w:hAnsi="Arial" w:cs="Arial"/>
                <w:color w:val="000000"/>
                <w:sz w:val="20"/>
                <w:szCs w:val="20"/>
              </w:rPr>
              <w:t>Providing Supplies, Equipment, and other non-human resour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1FFF"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00"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01"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02"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03"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04"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05"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lt;0.001</w:t>
            </w:r>
          </w:p>
        </w:tc>
      </w:tr>
      <w:tr w:rsidR="007914EF" w:rsidRPr="007727F8" w14:paraId="5E7F200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07"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08"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81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0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3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0A"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5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0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71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0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9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0D"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13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0E"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1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10"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11"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81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12"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04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13"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32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14"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85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15"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8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16"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22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17"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2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1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1A"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05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1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0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1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5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1D"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80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1E"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5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1F"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5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20"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2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22"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23"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66 (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24"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7 (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25"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0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26"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1 (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27"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28"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5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29"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3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2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7727F8">
              <w:rPr>
                <w:rFonts w:ascii="Arial" w:eastAsia="Arial" w:hAnsi="Arial" w:cs="Arial"/>
                <w:color w:val="000000"/>
                <w:sz w:val="20"/>
                <w:szCs w:val="20"/>
              </w:rPr>
              <w:t>Effective decision mak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2C"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2D"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2E"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2F"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30"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31"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32"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lt;0.001</w:t>
            </w:r>
          </w:p>
        </w:tc>
      </w:tr>
      <w:tr w:rsidR="007914EF" w:rsidRPr="007727F8" w14:paraId="5E7F203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34"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35"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37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36"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5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37"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2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38"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2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3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7 (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3A"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21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3B"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4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3D"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3E"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02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3F"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4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40"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6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41"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83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42"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7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43"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02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44"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4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46"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47"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74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48"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5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4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80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4A"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80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4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7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4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2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4D"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5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4F"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50"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20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51"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0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52"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4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53"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2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54"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4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55"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0 (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56"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6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58"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7727F8">
              <w:rPr>
                <w:rFonts w:ascii="Arial" w:eastAsia="Arial" w:hAnsi="Arial" w:cs="Arial"/>
                <w:color w:val="000000"/>
                <w:sz w:val="20"/>
                <w:szCs w:val="20"/>
              </w:rPr>
              <w:lastRenderedPageBreak/>
              <w:t>Recognition of others contrib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59"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5A"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5B"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5C"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5D"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5E"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5F"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lt;0.001</w:t>
            </w:r>
          </w:p>
        </w:tc>
      </w:tr>
      <w:tr w:rsidR="007914EF" w:rsidRPr="007727F8" w14:paraId="5E7F206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61"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62"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34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63"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6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64"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8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65"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0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66"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67"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05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68"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7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6A"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6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29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6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83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6D"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71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6E"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9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6F"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2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70"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4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71"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7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73"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74"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94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75"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7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76"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74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77"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2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78"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6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7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5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7A"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8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7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7D"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76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7E"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8 (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7F"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9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80"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6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81"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2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82"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1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83"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8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85"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7727F8">
              <w:rPr>
                <w:rFonts w:ascii="Arial" w:eastAsia="Arial" w:hAnsi="Arial" w:cs="Arial"/>
                <w:color w:val="000000"/>
                <w:sz w:val="20"/>
                <w:szCs w:val="20"/>
              </w:rPr>
              <w:t>Leadershi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86"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87"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88"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89"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8A"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8B"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8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lt;0.001</w:t>
            </w:r>
          </w:p>
        </w:tc>
      </w:tr>
      <w:tr w:rsidR="007914EF" w:rsidRPr="007727F8" w14:paraId="5E7F209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8E"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8F"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45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90"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5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91"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4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92"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2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93"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94"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19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95"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9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97"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98"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85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9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5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9A"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85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9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83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9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0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9D"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2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9E"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A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A0"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A1"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46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A2"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4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A3"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74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A4"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64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A5"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2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A6"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2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A7"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B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A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AA"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57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A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0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A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9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AD"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8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AE"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8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AF"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2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B0"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B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B2"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7727F8">
              <w:rPr>
                <w:rFonts w:ascii="Arial" w:eastAsia="Arial" w:hAnsi="Arial" w:cs="Arial"/>
                <w:color w:val="000000"/>
                <w:sz w:val="20"/>
                <w:szCs w:val="20"/>
              </w:rPr>
              <w:t>Ensuring the provision of high quality patient c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B3"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B4"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B5"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B6"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B7"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B8"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B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lt;0.001</w:t>
            </w:r>
          </w:p>
        </w:tc>
      </w:tr>
      <w:tr w:rsidR="007914EF" w:rsidRPr="007727F8" w14:paraId="5E7F20C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B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B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84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BD"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9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BE"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5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BF"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72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C0"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C1"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39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C2"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C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C4"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C5"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23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C6"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01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C7"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6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C8"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2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C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9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CA"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5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CB"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D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CD"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CE"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48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CF"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2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D0"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69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D1"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81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D2"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6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D3"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0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D4"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D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D6"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D7"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78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D8"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2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D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2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DA"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2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D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1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D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1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DD"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E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DF"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7727F8">
              <w:rPr>
                <w:rFonts w:ascii="Arial" w:eastAsia="Arial" w:hAnsi="Arial" w:cs="Arial"/>
                <w:color w:val="000000"/>
                <w:sz w:val="20"/>
                <w:szCs w:val="20"/>
              </w:rPr>
              <w:t>Promoting a professional practice environ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E0"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E1"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E2"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E3"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E4"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E5"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E6"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lt;0.001</w:t>
            </w:r>
          </w:p>
        </w:tc>
      </w:tr>
      <w:tr w:rsidR="007914EF" w:rsidRPr="007727F8" w14:paraId="5E7F20F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E8"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E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55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EA"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9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E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4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E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4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ED"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8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EE"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30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EF"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0F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F1"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F2"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91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F3"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4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F4"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2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F5"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75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F6"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2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F7"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8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F8"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10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FA"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lastRenderedPageBreak/>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F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46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F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5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FD"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69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FE"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81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0FF"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5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00"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6 (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01"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10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03"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04"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41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05"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6 (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06"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7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07"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7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08"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0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0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1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0A"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11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0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7727F8">
              <w:rPr>
                <w:rFonts w:ascii="Arial" w:eastAsia="Arial" w:hAnsi="Arial" w:cs="Arial"/>
                <w:color w:val="000000"/>
                <w:sz w:val="20"/>
                <w:szCs w:val="20"/>
              </w:rPr>
              <w:t>Overall effective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0D"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0E"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0F"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10"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11"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12"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13"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lt;0.001</w:t>
            </w:r>
          </w:p>
        </w:tc>
      </w:tr>
      <w:tr w:rsidR="007914EF" w:rsidRPr="007727F8" w14:paraId="5E7F211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15"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16"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49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17"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8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18"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5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1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8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1A"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1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25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1C"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12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1E"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1F"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417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20"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00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21"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9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22"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82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23"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3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24"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03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25"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12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27"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28"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71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2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50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2A"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70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2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1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2C"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9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2D"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31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2E"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138"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130"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300" w:right="100"/>
              <w:rPr>
                <w:sz w:val="20"/>
                <w:szCs w:val="20"/>
              </w:rPr>
            </w:pPr>
            <w:r w:rsidRPr="007727F8">
              <w:rPr>
                <w:rFonts w:ascii="Arial" w:eastAsia="Arial" w:hAnsi="Arial" w:cs="Arial"/>
                <w:color w:val="000000"/>
                <w:sz w:val="20"/>
                <w:szCs w:val="20"/>
              </w:rPr>
              <w:t>Poor</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131"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96 (9.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132"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6 (8.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133"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8 (1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134"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26 (1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135"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0 (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136"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7727F8">
              <w:rPr>
                <w:rFonts w:ascii="Arial" w:eastAsia="Arial" w:hAnsi="Arial" w:cs="Arial"/>
                <w:color w:val="000000"/>
                <w:sz w:val="20"/>
                <w:szCs w:val="20"/>
              </w:rPr>
              <w:t>16 (5.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137" w14:textId="77777777" w:rsidR="007914EF" w:rsidRPr="007727F8"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p>
        </w:tc>
      </w:tr>
      <w:tr w:rsidR="007914EF" w:rsidRPr="007727F8" w14:paraId="5E7F213A"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139"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7727F8">
              <w:rPr>
                <w:rFonts w:ascii="Arial" w:eastAsia="Arial" w:hAnsi="Arial" w:cs="Arial"/>
                <w:color w:val="000000"/>
                <w:sz w:val="20"/>
                <w:szCs w:val="20"/>
                <w:vertAlign w:val="superscript"/>
              </w:rPr>
              <w:t>1</w:t>
            </w:r>
            <w:r w:rsidRPr="007727F8">
              <w:rPr>
                <w:rFonts w:ascii="Arial" w:eastAsia="Arial" w:hAnsi="Arial" w:cs="Arial"/>
                <w:color w:val="000000"/>
                <w:sz w:val="20"/>
                <w:szCs w:val="20"/>
              </w:rPr>
              <w:t>n (%)</w:t>
            </w:r>
          </w:p>
        </w:tc>
      </w:tr>
      <w:tr w:rsidR="007914EF" w:rsidRPr="007727F8" w14:paraId="5E7F213C"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13B" w14:textId="77777777" w:rsidR="007914EF" w:rsidRPr="007727F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7727F8">
              <w:rPr>
                <w:rFonts w:ascii="Arial" w:eastAsia="Arial" w:hAnsi="Arial" w:cs="Arial"/>
                <w:color w:val="000000"/>
                <w:sz w:val="20"/>
                <w:szCs w:val="20"/>
                <w:vertAlign w:val="superscript"/>
              </w:rPr>
              <w:t>2</w:t>
            </w:r>
            <w:r w:rsidRPr="007727F8">
              <w:rPr>
                <w:rFonts w:ascii="Arial" w:eastAsia="Arial" w:hAnsi="Arial" w:cs="Arial"/>
                <w:color w:val="000000"/>
                <w:sz w:val="20"/>
                <w:szCs w:val="20"/>
              </w:rPr>
              <w:t>Pearson's Chi-squared test</w:t>
            </w:r>
          </w:p>
        </w:tc>
      </w:tr>
    </w:tbl>
    <w:p w14:paraId="5E7F213D" w14:textId="77777777" w:rsidR="007914EF" w:rsidRDefault="007914EF">
      <w:pPr>
        <w:pStyle w:val="BodyText"/>
      </w:pPr>
    </w:p>
    <w:p w14:paraId="5E7F213E" w14:textId="77777777" w:rsidR="007914EF" w:rsidRDefault="00000000">
      <w:pPr>
        <w:pStyle w:val="Compact"/>
        <w:numPr>
          <w:ilvl w:val="0"/>
          <w:numId w:val="16"/>
        </w:numPr>
      </w:pPr>
      <w:r>
        <w:t>Distribution of Combined Proportion - Excellent/Good</w:t>
      </w:r>
    </w:p>
    <w:p w14:paraId="5E7F213F" w14:textId="77777777" w:rsidR="007914EF" w:rsidRDefault="007914EF">
      <w:pPr>
        <w:pStyle w:val="FirstParagraph"/>
      </w:pPr>
    </w:p>
    <w:p w14:paraId="5E7F2140" w14:textId="77777777" w:rsidR="007914EF" w:rsidRDefault="00000000">
      <w:pPr>
        <w:pStyle w:val="BodyText"/>
      </w:pPr>
      <w:r>
        <w:t>The table shows the distribution of the combined response of Excellent/ Good.</w:t>
      </w:r>
    </w:p>
    <w:p w14:paraId="5E7F2141" w14:textId="77777777" w:rsidR="007914EF" w:rsidRDefault="00000000">
      <w:pPr>
        <w:pStyle w:val="BodyText"/>
      </w:pPr>
      <w:r>
        <w:t xml:space="preserve">Overall, the respondents rate the skills of the unit managers with </w:t>
      </w:r>
      <w:r>
        <w:rPr>
          <w:b/>
          <w:bCs/>
        </w:rPr>
        <w:t>Excellent or Good</w:t>
      </w:r>
      <w:r>
        <w:t xml:space="preserve"> as follows Communication-62%, Collaboration-66%, Proving Staff resources-48%, Providing Supplies, Equipment, and other non-human resources-74%, Effective decision making-62%, Recognition of others contribution-55%, Leadership-61%, Ensuring the provision of high quality patient care-68%, Promoting a professional practice environment-63% and Overall effectiveness-64%.</w:t>
      </w:r>
      <w:r>
        <w:br/>
        <w:t>There are statistrically significant differences across the countries.</w:t>
      </w:r>
    </w:p>
    <w:p w14:paraId="5E7F2142" w14:textId="77777777" w:rsidR="007914EF" w:rsidRDefault="007914EF">
      <w:pPr>
        <w:pStyle w:val="BodyText"/>
      </w:pPr>
    </w:p>
    <w:p w14:paraId="5E7F2143" w14:textId="77777777" w:rsidR="007914EF" w:rsidRDefault="00000000">
      <w:pPr>
        <w:pStyle w:val="TableCaption"/>
        <w:jc w:val="center"/>
      </w:pPr>
      <w:r>
        <w:t>Please rate the skill of your unit Nursing managers in the following areas  Combined proportion of: Excellent/ Good</w:t>
      </w:r>
    </w:p>
    <w:tbl>
      <w:tblPr>
        <w:tblStyle w:val="Table"/>
        <w:tblW w:w="0" w:type="pct"/>
        <w:jc w:val="center"/>
        <w:tblLook w:val="0420" w:firstRow="1" w:lastRow="0" w:firstColumn="0" w:lastColumn="0" w:noHBand="0" w:noVBand="1"/>
      </w:tblPr>
      <w:tblGrid>
        <w:gridCol w:w="2179"/>
        <w:gridCol w:w="1072"/>
        <w:gridCol w:w="1059"/>
        <w:gridCol w:w="915"/>
        <w:gridCol w:w="1059"/>
        <w:gridCol w:w="1022"/>
        <w:gridCol w:w="1215"/>
        <w:gridCol w:w="839"/>
      </w:tblGrid>
      <w:tr w:rsidR="007914EF" w:rsidRPr="006D63C2" w14:paraId="5E7F214C"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144" w14:textId="77777777" w:rsidR="007914EF" w:rsidRPr="006D63C2" w:rsidRDefault="00000000">
            <w:pPr>
              <w:pBdr>
                <w:top w:val="none" w:sz="0" w:space="0" w:color="000000"/>
                <w:left w:val="none" w:sz="0" w:space="0" w:color="000000"/>
                <w:bottom w:val="none" w:sz="0" w:space="0" w:color="000000"/>
                <w:right w:val="none" w:sz="0" w:space="0" w:color="000000"/>
              </w:pBdr>
              <w:spacing w:before="40" w:after="40"/>
              <w:ind w:left="100" w:right="100"/>
              <w:rPr>
                <w:sz w:val="20"/>
                <w:szCs w:val="20"/>
              </w:rPr>
            </w:pPr>
            <w:r w:rsidRPr="006D63C2">
              <w:rPr>
                <w:rFonts w:ascii="Arial" w:eastAsia="Arial" w:hAnsi="Arial" w:cs="Arial"/>
                <w:color w:val="000000"/>
                <w:sz w:val="20"/>
                <w:szCs w:val="20"/>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145" w14:textId="77777777" w:rsidR="007914EF" w:rsidRPr="006D63C2"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6D63C2">
              <w:rPr>
                <w:rFonts w:ascii="Arial" w:eastAsia="Arial" w:hAnsi="Arial" w:cs="Arial"/>
                <w:b/>
                <w:color w:val="000000"/>
                <w:sz w:val="20"/>
                <w:szCs w:val="20"/>
              </w:rPr>
              <w:t>Overall</w:t>
            </w:r>
            <w:r w:rsidRPr="006D63C2">
              <w:rPr>
                <w:rFonts w:ascii="Arial" w:eastAsia="Arial" w:hAnsi="Arial" w:cs="Arial"/>
                <w:color w:val="000000"/>
                <w:sz w:val="20"/>
                <w:szCs w:val="20"/>
              </w:rPr>
              <w:t>, N = 1,033</w:t>
            </w:r>
            <w:r w:rsidRPr="006D63C2">
              <w:rPr>
                <w:rFonts w:ascii="Arial" w:eastAsia="Arial" w:hAnsi="Arial" w:cs="Arial"/>
                <w:color w:val="000000"/>
                <w:sz w:val="20"/>
                <w:szCs w:val="20"/>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146" w14:textId="77777777" w:rsidR="007914EF" w:rsidRPr="006D63C2"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6D63C2">
              <w:rPr>
                <w:rFonts w:ascii="Arial" w:eastAsia="Arial" w:hAnsi="Arial" w:cs="Arial"/>
                <w:b/>
                <w:color w:val="000000"/>
                <w:sz w:val="20"/>
                <w:szCs w:val="20"/>
              </w:rPr>
              <w:t>Cyprus</w:t>
            </w:r>
            <w:r w:rsidRPr="006D63C2">
              <w:rPr>
                <w:rFonts w:ascii="Arial" w:eastAsia="Arial" w:hAnsi="Arial" w:cs="Arial"/>
                <w:color w:val="000000"/>
                <w:sz w:val="20"/>
                <w:szCs w:val="20"/>
              </w:rPr>
              <w:t>, N = 194</w:t>
            </w:r>
            <w:r w:rsidRPr="006D63C2">
              <w:rPr>
                <w:rFonts w:ascii="Arial" w:eastAsia="Arial" w:hAnsi="Arial" w:cs="Arial"/>
                <w:color w:val="000000"/>
                <w:sz w:val="20"/>
                <w:szCs w:val="20"/>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147" w14:textId="77777777" w:rsidR="007914EF" w:rsidRPr="006D63C2"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6D63C2">
              <w:rPr>
                <w:rFonts w:ascii="Arial" w:eastAsia="Arial" w:hAnsi="Arial" w:cs="Arial"/>
                <w:b/>
                <w:color w:val="000000"/>
                <w:sz w:val="20"/>
                <w:szCs w:val="20"/>
              </w:rPr>
              <w:t>Spain</w:t>
            </w:r>
            <w:r w:rsidRPr="006D63C2">
              <w:rPr>
                <w:rFonts w:ascii="Arial" w:eastAsia="Arial" w:hAnsi="Arial" w:cs="Arial"/>
                <w:color w:val="000000"/>
                <w:sz w:val="20"/>
                <w:szCs w:val="20"/>
              </w:rPr>
              <w:t>, N = 232</w:t>
            </w:r>
            <w:r w:rsidRPr="006D63C2">
              <w:rPr>
                <w:rFonts w:ascii="Arial" w:eastAsia="Arial" w:hAnsi="Arial" w:cs="Arial"/>
                <w:color w:val="000000"/>
                <w:sz w:val="20"/>
                <w:szCs w:val="20"/>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148" w14:textId="77777777" w:rsidR="007914EF" w:rsidRPr="006D63C2"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6D63C2">
              <w:rPr>
                <w:rFonts w:ascii="Arial" w:eastAsia="Arial" w:hAnsi="Arial" w:cs="Arial"/>
                <w:b/>
                <w:color w:val="000000"/>
                <w:sz w:val="20"/>
                <w:szCs w:val="20"/>
              </w:rPr>
              <w:t>Croatia</w:t>
            </w:r>
            <w:r w:rsidRPr="006D63C2">
              <w:rPr>
                <w:rFonts w:ascii="Arial" w:eastAsia="Arial" w:hAnsi="Arial" w:cs="Arial"/>
                <w:color w:val="000000"/>
                <w:sz w:val="20"/>
                <w:szCs w:val="20"/>
              </w:rPr>
              <w:t>, N = 257</w:t>
            </w:r>
            <w:r w:rsidRPr="006D63C2">
              <w:rPr>
                <w:rFonts w:ascii="Arial" w:eastAsia="Arial" w:hAnsi="Arial" w:cs="Arial"/>
                <w:color w:val="000000"/>
                <w:sz w:val="20"/>
                <w:szCs w:val="20"/>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149" w14:textId="77777777" w:rsidR="007914EF" w:rsidRPr="006D63C2"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6D63C2">
              <w:rPr>
                <w:rFonts w:ascii="Arial" w:eastAsia="Arial" w:hAnsi="Arial" w:cs="Arial"/>
                <w:b/>
                <w:color w:val="000000"/>
                <w:sz w:val="20"/>
                <w:szCs w:val="20"/>
              </w:rPr>
              <w:t>Poland</w:t>
            </w:r>
            <w:r w:rsidRPr="006D63C2">
              <w:rPr>
                <w:rFonts w:ascii="Arial" w:eastAsia="Arial" w:hAnsi="Arial" w:cs="Arial"/>
                <w:color w:val="000000"/>
                <w:sz w:val="20"/>
                <w:szCs w:val="20"/>
              </w:rPr>
              <w:t>, N = 75</w:t>
            </w:r>
            <w:r w:rsidRPr="006D63C2">
              <w:rPr>
                <w:rFonts w:ascii="Arial" w:eastAsia="Arial" w:hAnsi="Arial" w:cs="Arial"/>
                <w:color w:val="000000"/>
                <w:sz w:val="20"/>
                <w:szCs w:val="20"/>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14A" w14:textId="77777777" w:rsidR="007914EF" w:rsidRPr="006D63C2"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6D63C2">
              <w:rPr>
                <w:rFonts w:ascii="Arial" w:eastAsia="Arial" w:hAnsi="Arial" w:cs="Arial"/>
                <w:b/>
                <w:color w:val="000000"/>
                <w:sz w:val="20"/>
                <w:szCs w:val="20"/>
              </w:rPr>
              <w:t>Romania</w:t>
            </w:r>
            <w:r w:rsidRPr="006D63C2">
              <w:rPr>
                <w:rFonts w:ascii="Arial" w:eastAsia="Arial" w:hAnsi="Arial" w:cs="Arial"/>
                <w:color w:val="000000"/>
                <w:sz w:val="20"/>
                <w:szCs w:val="20"/>
              </w:rPr>
              <w:t>, N = 275</w:t>
            </w:r>
            <w:r w:rsidRPr="006D63C2">
              <w:rPr>
                <w:rFonts w:ascii="Arial" w:eastAsia="Arial" w:hAnsi="Arial" w:cs="Arial"/>
                <w:color w:val="000000"/>
                <w:sz w:val="20"/>
                <w:szCs w:val="20"/>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14B" w14:textId="77777777" w:rsidR="007914EF" w:rsidRPr="006D63C2"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6D63C2">
              <w:rPr>
                <w:rFonts w:ascii="Arial" w:eastAsia="Arial" w:hAnsi="Arial" w:cs="Arial"/>
                <w:b/>
                <w:color w:val="000000"/>
                <w:sz w:val="20"/>
                <w:szCs w:val="20"/>
              </w:rPr>
              <w:t>p-value</w:t>
            </w:r>
            <w:r w:rsidRPr="006D63C2">
              <w:rPr>
                <w:rFonts w:ascii="Arial" w:eastAsia="Arial" w:hAnsi="Arial" w:cs="Arial"/>
                <w:color w:val="000000"/>
                <w:sz w:val="20"/>
                <w:szCs w:val="20"/>
                <w:vertAlign w:val="superscript"/>
              </w:rPr>
              <w:t>2</w:t>
            </w:r>
          </w:p>
        </w:tc>
      </w:tr>
      <w:tr w:rsidR="007914EF" w:rsidRPr="006D63C2" w14:paraId="5E7F2155"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4D"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6D63C2">
              <w:rPr>
                <w:rFonts w:ascii="Arial" w:eastAsia="Arial" w:hAnsi="Arial" w:cs="Arial"/>
                <w:color w:val="000000"/>
                <w:sz w:val="20"/>
                <w:szCs w:val="20"/>
              </w:rPr>
              <w:t>Communica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4E"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643 (6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4F"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34 (6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50"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25 (5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51"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24 (4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52"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33 (4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53"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227 (8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54"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lt;0.001</w:t>
            </w:r>
          </w:p>
        </w:tc>
      </w:tr>
      <w:tr w:rsidR="007914EF" w:rsidRPr="006D63C2" w14:paraId="5E7F215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56"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6D63C2">
              <w:rPr>
                <w:rFonts w:ascii="Arial" w:eastAsia="Arial" w:hAnsi="Arial" w:cs="Arial"/>
                <w:color w:val="000000"/>
                <w:sz w:val="20"/>
                <w:szCs w:val="20"/>
              </w:rPr>
              <w:lastRenderedPageBreak/>
              <w:t>Collabor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57"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679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58"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38 (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59"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30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5A"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43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5B"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41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5C"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227 (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5D"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lt;0.001</w:t>
            </w:r>
          </w:p>
        </w:tc>
      </w:tr>
      <w:tr w:rsidR="007914EF" w:rsidRPr="006D63C2" w14:paraId="5E7F216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5F"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6D63C2">
              <w:rPr>
                <w:rFonts w:ascii="Arial" w:eastAsia="Arial" w:hAnsi="Arial" w:cs="Arial"/>
                <w:color w:val="000000"/>
                <w:sz w:val="20"/>
                <w:szCs w:val="20"/>
              </w:rPr>
              <w:t>Proving Staff resour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60"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494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61"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79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62"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88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63"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96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64"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30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65"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201 (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66"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lt;0.001</w:t>
            </w:r>
          </w:p>
        </w:tc>
      </w:tr>
      <w:tr w:rsidR="007914EF" w:rsidRPr="006D63C2" w14:paraId="5E7F217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68"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6D63C2">
              <w:rPr>
                <w:rFonts w:ascii="Arial" w:eastAsia="Arial" w:hAnsi="Arial" w:cs="Arial"/>
                <w:color w:val="000000"/>
                <w:sz w:val="20"/>
                <w:szCs w:val="20"/>
              </w:rPr>
              <w:t>Providing Supplies, Equipment, and other non-human resour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69"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762 (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6A"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37 (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6B"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77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6C"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56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6D"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57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6E"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235 (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6F"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lt;0.001</w:t>
            </w:r>
          </w:p>
        </w:tc>
      </w:tr>
      <w:tr w:rsidR="007914EF" w:rsidRPr="006D63C2" w14:paraId="5E7F217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71"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6D63C2">
              <w:rPr>
                <w:rFonts w:ascii="Arial" w:eastAsia="Arial" w:hAnsi="Arial" w:cs="Arial"/>
                <w:color w:val="000000"/>
                <w:sz w:val="20"/>
                <w:szCs w:val="20"/>
              </w:rPr>
              <w:t>Effective decision mak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72"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639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73"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19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74"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28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75"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35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76"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34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77"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223 (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78"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lt;0.001</w:t>
            </w:r>
          </w:p>
        </w:tc>
      </w:tr>
      <w:tr w:rsidR="007914EF" w:rsidRPr="006D63C2" w14:paraId="5E7F218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7A"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6D63C2">
              <w:rPr>
                <w:rFonts w:ascii="Arial" w:eastAsia="Arial" w:hAnsi="Arial" w:cs="Arial"/>
                <w:color w:val="000000"/>
                <w:sz w:val="20"/>
                <w:szCs w:val="20"/>
              </w:rPr>
              <w:t>Recognition of others contrib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7B"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563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7C"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19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7D"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09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7E"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09 (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7F"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27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80"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99 (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81"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lt;0.001</w:t>
            </w:r>
          </w:p>
        </w:tc>
      </w:tr>
      <w:tr w:rsidR="007914EF" w:rsidRPr="006D63C2" w14:paraId="5E7F218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83"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6D63C2">
              <w:rPr>
                <w:rFonts w:ascii="Arial" w:eastAsia="Arial" w:hAnsi="Arial" w:cs="Arial"/>
                <w:color w:val="000000"/>
                <w:sz w:val="20"/>
                <w:szCs w:val="20"/>
              </w:rPr>
              <w:t>Leadershi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84"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630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85"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30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86"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19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87"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35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88"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35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89"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211 (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8A"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lt;0.001</w:t>
            </w:r>
          </w:p>
        </w:tc>
      </w:tr>
      <w:tr w:rsidR="007914EF" w:rsidRPr="006D63C2" w14:paraId="5E7F219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8C"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6D63C2">
              <w:rPr>
                <w:rFonts w:ascii="Arial" w:eastAsia="Arial" w:hAnsi="Arial" w:cs="Arial"/>
                <w:color w:val="000000"/>
                <w:sz w:val="20"/>
                <w:szCs w:val="20"/>
              </w:rPr>
              <w:t>Ensuring the provision of high quality patient c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8D"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707 (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8E"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30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8F"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31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90"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64 (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91"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48 (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92"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234 (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93"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lt;0.001</w:t>
            </w:r>
          </w:p>
        </w:tc>
      </w:tr>
      <w:tr w:rsidR="007914EF" w:rsidRPr="006D63C2" w14:paraId="5E7F219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95"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6D63C2">
              <w:rPr>
                <w:rFonts w:ascii="Arial" w:eastAsia="Arial" w:hAnsi="Arial" w:cs="Arial"/>
                <w:color w:val="000000"/>
                <w:sz w:val="20"/>
                <w:szCs w:val="20"/>
              </w:rPr>
              <w:t>Promoting a professional practice environ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96"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646 (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97"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23 (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98"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26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99"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29 (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9A"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40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9B"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228 (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9C"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lt;0.001</w:t>
            </w:r>
          </w:p>
        </w:tc>
      </w:tr>
      <w:tr w:rsidR="007914EF" w:rsidRPr="006D63C2" w14:paraId="5E7F21A6"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19E"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6D63C2">
              <w:rPr>
                <w:rFonts w:ascii="Arial" w:eastAsia="Arial" w:hAnsi="Arial" w:cs="Arial"/>
                <w:color w:val="000000"/>
                <w:sz w:val="20"/>
                <w:szCs w:val="20"/>
              </w:rPr>
              <w:t>Overall effectiveness</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19F"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666 (6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1A0"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28 (6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1A1"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34 (5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1A2"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140 (5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1A3"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36 (4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1A4"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228 (8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1A5"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6D63C2">
              <w:rPr>
                <w:rFonts w:ascii="Arial" w:eastAsia="Arial" w:hAnsi="Arial" w:cs="Arial"/>
                <w:color w:val="000000"/>
                <w:sz w:val="20"/>
                <w:szCs w:val="20"/>
              </w:rPr>
              <w:t>&lt;0.001</w:t>
            </w:r>
          </w:p>
        </w:tc>
      </w:tr>
      <w:tr w:rsidR="007914EF" w:rsidRPr="006D63C2" w14:paraId="5E7F21A8"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1A7"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6D63C2">
              <w:rPr>
                <w:rFonts w:ascii="Arial" w:eastAsia="Arial" w:hAnsi="Arial" w:cs="Arial"/>
                <w:color w:val="000000"/>
                <w:sz w:val="20"/>
                <w:szCs w:val="20"/>
                <w:vertAlign w:val="superscript"/>
              </w:rPr>
              <w:t>1</w:t>
            </w:r>
            <w:r w:rsidRPr="006D63C2">
              <w:rPr>
                <w:rFonts w:ascii="Arial" w:eastAsia="Arial" w:hAnsi="Arial" w:cs="Arial"/>
                <w:color w:val="000000"/>
                <w:sz w:val="20"/>
                <w:szCs w:val="20"/>
              </w:rPr>
              <w:t>n (%)</w:t>
            </w:r>
          </w:p>
        </w:tc>
      </w:tr>
      <w:tr w:rsidR="007914EF" w:rsidRPr="006D63C2" w14:paraId="5E7F21AA"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1A9" w14:textId="77777777" w:rsidR="007914EF" w:rsidRPr="006D63C2"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6D63C2">
              <w:rPr>
                <w:rFonts w:ascii="Arial" w:eastAsia="Arial" w:hAnsi="Arial" w:cs="Arial"/>
                <w:color w:val="000000"/>
                <w:sz w:val="20"/>
                <w:szCs w:val="20"/>
                <w:vertAlign w:val="superscript"/>
              </w:rPr>
              <w:t>2</w:t>
            </w:r>
            <w:r w:rsidRPr="006D63C2">
              <w:rPr>
                <w:rFonts w:ascii="Arial" w:eastAsia="Arial" w:hAnsi="Arial" w:cs="Arial"/>
                <w:color w:val="000000"/>
                <w:sz w:val="20"/>
                <w:szCs w:val="20"/>
              </w:rPr>
              <w:t>Pearson's Chi-squared test</w:t>
            </w:r>
          </w:p>
        </w:tc>
      </w:tr>
    </w:tbl>
    <w:p w14:paraId="5E7F21AB" w14:textId="77777777" w:rsidR="007914EF" w:rsidRDefault="00000000">
      <w:pPr>
        <w:pStyle w:val="Heading3"/>
      </w:pPr>
      <w:bookmarkStart w:id="16" w:name="skills-of-units-nursing-administrators"/>
      <w:bookmarkEnd w:id="15"/>
      <w:r>
        <w:t>Skills of unit’s nursing administrators</w:t>
      </w:r>
    </w:p>
    <w:p w14:paraId="5E7F21AC" w14:textId="77777777" w:rsidR="007914EF" w:rsidRDefault="007914EF">
      <w:pPr>
        <w:pStyle w:val="FirstParagraph"/>
      </w:pPr>
    </w:p>
    <w:p w14:paraId="5E7F21AD" w14:textId="77777777" w:rsidR="007914EF" w:rsidRDefault="00000000">
      <w:pPr>
        <w:pStyle w:val="Compact"/>
        <w:numPr>
          <w:ilvl w:val="0"/>
          <w:numId w:val="17"/>
        </w:numPr>
      </w:pPr>
      <w:r>
        <w:t>Distribution of responses</w:t>
      </w:r>
    </w:p>
    <w:p w14:paraId="5E7F21AE" w14:textId="77777777" w:rsidR="007914EF" w:rsidRDefault="00000000">
      <w:pPr>
        <w:pStyle w:val="FirstParagraph"/>
      </w:pPr>
      <w:r>
        <w:t xml:space="preserve">The table shows the distribution of responses for the question </w:t>
      </w:r>
      <w:r>
        <w:rPr>
          <w:b/>
          <w:bCs/>
        </w:rPr>
        <w:t>Please rate the skill of your unit Nursing administrators in the following areas</w:t>
      </w:r>
      <w:r>
        <w:t>.</w:t>
      </w:r>
    </w:p>
    <w:p w14:paraId="5E7F21AF" w14:textId="77777777" w:rsidR="007914EF" w:rsidRDefault="007914EF">
      <w:pPr>
        <w:pStyle w:val="BodyText"/>
      </w:pPr>
    </w:p>
    <w:p w14:paraId="5E7F21B0" w14:textId="77777777" w:rsidR="007914EF" w:rsidRDefault="00000000">
      <w:pPr>
        <w:pStyle w:val="TableCaption"/>
        <w:jc w:val="center"/>
      </w:pPr>
      <w:r>
        <w:t>Please rate the skill of your unit Nursing administrators in the following areas</w:t>
      </w:r>
    </w:p>
    <w:tbl>
      <w:tblPr>
        <w:tblStyle w:val="Table"/>
        <w:tblW w:w="0" w:type="pct"/>
        <w:jc w:val="center"/>
        <w:tblLook w:val="0420" w:firstRow="1" w:lastRow="0" w:firstColumn="0" w:lastColumn="0" w:noHBand="0" w:noVBand="1"/>
      </w:tblPr>
      <w:tblGrid>
        <w:gridCol w:w="2027"/>
        <w:gridCol w:w="1077"/>
        <w:gridCol w:w="1077"/>
        <w:gridCol w:w="918"/>
        <w:gridCol w:w="1077"/>
        <w:gridCol w:w="1045"/>
        <w:gridCol w:w="1248"/>
        <w:gridCol w:w="891"/>
      </w:tblGrid>
      <w:tr w:rsidR="007914EF" w14:paraId="5E7F21B9"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1B1"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1B2"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0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1B3"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194</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1B4"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232</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1B5"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5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1B6"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1B7"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1B8"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21C2"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B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unica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B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B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B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B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B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C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C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1C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C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C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 (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C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C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C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C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C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C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1D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C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C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3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C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C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D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D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D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8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D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1D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D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D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6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D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8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D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2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D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3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D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D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D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1E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D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D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8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E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E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2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E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E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E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E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1E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E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labor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E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E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E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E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E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E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E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1F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F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F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F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F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F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F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F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F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0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F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F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6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F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F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F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F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1F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9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0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0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0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0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6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0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1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0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1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0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9 (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0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0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0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1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0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0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4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0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0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0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1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1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1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1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1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ving Staff resour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1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1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1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1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1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1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1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22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1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1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1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2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2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2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2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2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2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2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2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2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2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2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2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2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2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2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2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3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2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3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0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3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3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7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3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6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3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3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9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3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4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3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3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0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3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3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 (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3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3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3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3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4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4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viding Supplies, Equipment, and other non-human resour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4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4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4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4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4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4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4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25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4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4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4 (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4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4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4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 (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4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5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5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5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5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5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1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5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5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1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5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5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5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9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5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6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5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5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4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5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4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5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6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7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6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6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6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6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6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6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4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6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6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6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6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6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6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7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6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ffective decision mak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6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7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7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7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7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7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7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27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7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7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7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7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7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7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7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7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8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8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8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6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8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8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8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8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8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5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8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9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8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8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0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8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8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0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8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4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8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8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9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9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9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9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0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9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9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5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9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9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9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9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A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9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gnition of others contrib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9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9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9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9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A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A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A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2A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A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A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A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A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A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A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A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A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B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A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A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0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A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B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B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B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B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B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B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B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B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2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B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B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B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3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B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B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B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C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B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C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7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C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C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3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C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5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C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C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9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C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D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C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adershi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C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C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C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C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C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C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C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2D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D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D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D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D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D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D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D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D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E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D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D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8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D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D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D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D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E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4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E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E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E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E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0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E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7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E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4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E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1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E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E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4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E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F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E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E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1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E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E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0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F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1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F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F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F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2F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F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nsuring the provision of high quality patient c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F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F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F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F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F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F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F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30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F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2F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2 (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0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0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0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0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0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0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30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0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0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4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0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0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0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0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0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8 (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0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31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1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1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1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1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1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1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1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1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1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1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1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32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1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1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6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1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1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1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1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1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2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32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2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moting a professional practice environ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2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2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2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2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2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2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2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33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2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2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2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2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2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2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3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3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3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33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3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3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6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3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3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3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3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3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6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3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34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3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3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3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3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4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7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4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2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4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4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9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4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34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4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4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2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4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4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4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1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4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4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4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35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4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effective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5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5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5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5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5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5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5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36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5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5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 (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5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5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5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5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5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5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36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6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6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2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6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6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6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6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6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3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6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37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6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6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1 (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6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8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6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3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6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4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6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7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7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37B"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37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Poor</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37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0 (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37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37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8 (3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37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 (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37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37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 (1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37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37D"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37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7914EF" w14:paraId="5E7F237F"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37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5E7F2380" w14:textId="77777777" w:rsidR="007914EF" w:rsidRDefault="007914EF">
      <w:pPr>
        <w:pStyle w:val="BodyText"/>
      </w:pPr>
    </w:p>
    <w:p w14:paraId="5E7F2381" w14:textId="77777777" w:rsidR="007914EF" w:rsidRDefault="00000000">
      <w:pPr>
        <w:pStyle w:val="Compact"/>
        <w:numPr>
          <w:ilvl w:val="0"/>
          <w:numId w:val="18"/>
        </w:numPr>
      </w:pPr>
      <w:r>
        <w:t>Distribution of Combined Proportion - Excellent/Good</w:t>
      </w:r>
    </w:p>
    <w:p w14:paraId="5E7F2383" w14:textId="77777777" w:rsidR="007914EF" w:rsidRDefault="007914EF">
      <w:pPr>
        <w:pStyle w:val="BodyText"/>
      </w:pPr>
    </w:p>
    <w:p w14:paraId="5E7F2384" w14:textId="77777777" w:rsidR="007914EF" w:rsidRDefault="00000000">
      <w:pPr>
        <w:pStyle w:val="BodyText"/>
      </w:pPr>
      <w:r>
        <w:t>The table shows the distribution of the combined response of Excellent/ Good.</w:t>
      </w:r>
    </w:p>
    <w:p w14:paraId="5E7F2385" w14:textId="77777777" w:rsidR="007914EF" w:rsidRDefault="00000000">
      <w:pPr>
        <w:pStyle w:val="BodyText"/>
      </w:pPr>
      <w:r>
        <w:t xml:space="preserve">Overall, the respondents rate the skills of the unit nursing administration with </w:t>
      </w:r>
      <w:r>
        <w:rPr>
          <w:b/>
          <w:bCs/>
        </w:rPr>
        <w:t>Excellent or Good</w:t>
      </w:r>
      <w:r>
        <w:t xml:space="preserve"> as follows Communication-34%, Collaboration-33%, Proving Staff resources-30%, Providing Supplies, Equipment, and other non-human resources-48%, Effective decision making-35%, Recognition of others contribution-30%, Leadership-35%, Ensuring the provision of high quality patient care-41%, Promoting a professional practice environment-36% and Overall effectiveness-36%.</w:t>
      </w:r>
    </w:p>
    <w:p w14:paraId="5E7F2386" w14:textId="77777777" w:rsidR="007914EF" w:rsidRDefault="00000000">
      <w:pPr>
        <w:pStyle w:val="BodyText"/>
      </w:pPr>
      <w:r>
        <w:t>There are statistically significant differences across the countries.</w:t>
      </w:r>
    </w:p>
    <w:p w14:paraId="5E7F2387" w14:textId="77777777" w:rsidR="007914EF" w:rsidRDefault="007914EF">
      <w:pPr>
        <w:pStyle w:val="BodyText"/>
      </w:pPr>
    </w:p>
    <w:p w14:paraId="5E7F2388" w14:textId="77777777" w:rsidR="007914EF" w:rsidRDefault="00000000">
      <w:pPr>
        <w:pStyle w:val="TableCaption"/>
        <w:jc w:val="center"/>
      </w:pPr>
      <w:r>
        <w:t>Please rate the skill of your unit Nursing administrators in the following areas  Combined proportion of: Excellent/ Good</w:t>
      </w:r>
    </w:p>
    <w:tbl>
      <w:tblPr>
        <w:tblStyle w:val="Table"/>
        <w:tblW w:w="0" w:type="pct"/>
        <w:jc w:val="center"/>
        <w:tblLook w:val="0420" w:firstRow="1" w:lastRow="0" w:firstColumn="0" w:lastColumn="0" w:noHBand="0" w:noVBand="1"/>
      </w:tblPr>
      <w:tblGrid>
        <w:gridCol w:w="2179"/>
        <w:gridCol w:w="1072"/>
        <w:gridCol w:w="1059"/>
        <w:gridCol w:w="915"/>
        <w:gridCol w:w="1059"/>
        <w:gridCol w:w="1022"/>
        <w:gridCol w:w="1215"/>
        <w:gridCol w:w="839"/>
      </w:tblGrid>
      <w:tr w:rsidR="007914EF" w:rsidRPr="00A50114" w14:paraId="5E7F2391"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389" w14:textId="77777777" w:rsidR="007914EF" w:rsidRPr="00A50114" w:rsidRDefault="00000000">
            <w:pPr>
              <w:pBdr>
                <w:top w:val="none" w:sz="0" w:space="0" w:color="000000"/>
                <w:left w:val="none" w:sz="0" w:space="0" w:color="000000"/>
                <w:bottom w:val="none" w:sz="0" w:space="0" w:color="000000"/>
                <w:right w:val="none" w:sz="0" w:space="0" w:color="000000"/>
              </w:pBdr>
              <w:spacing w:before="40" w:after="40"/>
              <w:ind w:left="100" w:right="100"/>
              <w:rPr>
                <w:sz w:val="20"/>
                <w:szCs w:val="20"/>
              </w:rPr>
            </w:pPr>
            <w:r w:rsidRPr="00A50114">
              <w:rPr>
                <w:rFonts w:ascii="Arial" w:eastAsia="Arial" w:hAnsi="Arial" w:cs="Arial"/>
                <w:color w:val="000000"/>
                <w:sz w:val="20"/>
                <w:szCs w:val="20"/>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38A" w14:textId="77777777" w:rsidR="007914EF" w:rsidRPr="00A50114"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A50114">
              <w:rPr>
                <w:rFonts w:ascii="Arial" w:eastAsia="Arial" w:hAnsi="Arial" w:cs="Arial"/>
                <w:b/>
                <w:color w:val="000000"/>
                <w:sz w:val="20"/>
                <w:szCs w:val="20"/>
              </w:rPr>
              <w:t>Overall</w:t>
            </w:r>
            <w:r w:rsidRPr="00A50114">
              <w:rPr>
                <w:rFonts w:ascii="Arial" w:eastAsia="Arial" w:hAnsi="Arial" w:cs="Arial"/>
                <w:color w:val="000000"/>
                <w:sz w:val="20"/>
                <w:szCs w:val="20"/>
              </w:rPr>
              <w:t>, N = 1,033</w:t>
            </w:r>
            <w:r w:rsidRPr="00A50114">
              <w:rPr>
                <w:rFonts w:ascii="Arial" w:eastAsia="Arial" w:hAnsi="Arial" w:cs="Arial"/>
                <w:color w:val="000000"/>
                <w:sz w:val="20"/>
                <w:szCs w:val="20"/>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38B" w14:textId="77777777" w:rsidR="007914EF" w:rsidRPr="00A50114"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A50114">
              <w:rPr>
                <w:rFonts w:ascii="Arial" w:eastAsia="Arial" w:hAnsi="Arial" w:cs="Arial"/>
                <w:b/>
                <w:color w:val="000000"/>
                <w:sz w:val="20"/>
                <w:szCs w:val="20"/>
              </w:rPr>
              <w:t>Cyprus</w:t>
            </w:r>
            <w:r w:rsidRPr="00A50114">
              <w:rPr>
                <w:rFonts w:ascii="Arial" w:eastAsia="Arial" w:hAnsi="Arial" w:cs="Arial"/>
                <w:color w:val="000000"/>
                <w:sz w:val="20"/>
                <w:szCs w:val="20"/>
              </w:rPr>
              <w:t>, N = 194</w:t>
            </w:r>
            <w:r w:rsidRPr="00A50114">
              <w:rPr>
                <w:rFonts w:ascii="Arial" w:eastAsia="Arial" w:hAnsi="Arial" w:cs="Arial"/>
                <w:color w:val="000000"/>
                <w:sz w:val="20"/>
                <w:szCs w:val="20"/>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38C" w14:textId="77777777" w:rsidR="007914EF" w:rsidRPr="00A50114"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A50114">
              <w:rPr>
                <w:rFonts w:ascii="Arial" w:eastAsia="Arial" w:hAnsi="Arial" w:cs="Arial"/>
                <w:b/>
                <w:color w:val="000000"/>
                <w:sz w:val="20"/>
                <w:szCs w:val="20"/>
              </w:rPr>
              <w:t>Spain</w:t>
            </w:r>
            <w:r w:rsidRPr="00A50114">
              <w:rPr>
                <w:rFonts w:ascii="Arial" w:eastAsia="Arial" w:hAnsi="Arial" w:cs="Arial"/>
                <w:color w:val="000000"/>
                <w:sz w:val="20"/>
                <w:szCs w:val="20"/>
              </w:rPr>
              <w:t>, N = 232</w:t>
            </w:r>
            <w:r w:rsidRPr="00A50114">
              <w:rPr>
                <w:rFonts w:ascii="Arial" w:eastAsia="Arial" w:hAnsi="Arial" w:cs="Arial"/>
                <w:color w:val="000000"/>
                <w:sz w:val="20"/>
                <w:szCs w:val="20"/>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38D" w14:textId="77777777" w:rsidR="007914EF" w:rsidRPr="00A50114"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A50114">
              <w:rPr>
                <w:rFonts w:ascii="Arial" w:eastAsia="Arial" w:hAnsi="Arial" w:cs="Arial"/>
                <w:b/>
                <w:color w:val="000000"/>
                <w:sz w:val="20"/>
                <w:szCs w:val="20"/>
              </w:rPr>
              <w:t>Croatia</w:t>
            </w:r>
            <w:r w:rsidRPr="00A50114">
              <w:rPr>
                <w:rFonts w:ascii="Arial" w:eastAsia="Arial" w:hAnsi="Arial" w:cs="Arial"/>
                <w:color w:val="000000"/>
                <w:sz w:val="20"/>
                <w:szCs w:val="20"/>
              </w:rPr>
              <w:t>, N = 257</w:t>
            </w:r>
            <w:r w:rsidRPr="00A50114">
              <w:rPr>
                <w:rFonts w:ascii="Arial" w:eastAsia="Arial" w:hAnsi="Arial" w:cs="Arial"/>
                <w:color w:val="000000"/>
                <w:sz w:val="20"/>
                <w:szCs w:val="20"/>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38E" w14:textId="77777777" w:rsidR="007914EF" w:rsidRPr="00A50114"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A50114">
              <w:rPr>
                <w:rFonts w:ascii="Arial" w:eastAsia="Arial" w:hAnsi="Arial" w:cs="Arial"/>
                <w:b/>
                <w:color w:val="000000"/>
                <w:sz w:val="20"/>
                <w:szCs w:val="20"/>
              </w:rPr>
              <w:t>Poland</w:t>
            </w:r>
            <w:r w:rsidRPr="00A50114">
              <w:rPr>
                <w:rFonts w:ascii="Arial" w:eastAsia="Arial" w:hAnsi="Arial" w:cs="Arial"/>
                <w:color w:val="000000"/>
                <w:sz w:val="20"/>
                <w:szCs w:val="20"/>
              </w:rPr>
              <w:t>, N = 75</w:t>
            </w:r>
            <w:r w:rsidRPr="00A50114">
              <w:rPr>
                <w:rFonts w:ascii="Arial" w:eastAsia="Arial" w:hAnsi="Arial" w:cs="Arial"/>
                <w:color w:val="000000"/>
                <w:sz w:val="20"/>
                <w:szCs w:val="20"/>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38F" w14:textId="77777777" w:rsidR="007914EF" w:rsidRPr="00A50114"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A50114">
              <w:rPr>
                <w:rFonts w:ascii="Arial" w:eastAsia="Arial" w:hAnsi="Arial" w:cs="Arial"/>
                <w:b/>
                <w:color w:val="000000"/>
                <w:sz w:val="20"/>
                <w:szCs w:val="20"/>
              </w:rPr>
              <w:t>Romania</w:t>
            </w:r>
            <w:r w:rsidRPr="00A50114">
              <w:rPr>
                <w:rFonts w:ascii="Arial" w:eastAsia="Arial" w:hAnsi="Arial" w:cs="Arial"/>
                <w:color w:val="000000"/>
                <w:sz w:val="20"/>
                <w:szCs w:val="20"/>
              </w:rPr>
              <w:t>, N = 275</w:t>
            </w:r>
            <w:r w:rsidRPr="00A50114">
              <w:rPr>
                <w:rFonts w:ascii="Arial" w:eastAsia="Arial" w:hAnsi="Arial" w:cs="Arial"/>
                <w:color w:val="000000"/>
                <w:sz w:val="20"/>
                <w:szCs w:val="20"/>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390" w14:textId="77777777" w:rsidR="007914EF" w:rsidRPr="00A50114"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20"/>
                <w:szCs w:val="20"/>
              </w:rPr>
            </w:pPr>
            <w:r w:rsidRPr="00A50114">
              <w:rPr>
                <w:rFonts w:ascii="Arial" w:eastAsia="Arial" w:hAnsi="Arial" w:cs="Arial"/>
                <w:b/>
                <w:color w:val="000000"/>
                <w:sz w:val="20"/>
                <w:szCs w:val="20"/>
              </w:rPr>
              <w:t>p-value</w:t>
            </w:r>
            <w:r w:rsidRPr="00A50114">
              <w:rPr>
                <w:rFonts w:ascii="Arial" w:eastAsia="Arial" w:hAnsi="Arial" w:cs="Arial"/>
                <w:color w:val="000000"/>
                <w:sz w:val="20"/>
                <w:szCs w:val="20"/>
                <w:vertAlign w:val="superscript"/>
              </w:rPr>
              <w:t>2</w:t>
            </w:r>
          </w:p>
        </w:tc>
      </w:tr>
      <w:tr w:rsidR="007914EF" w:rsidRPr="00A50114" w14:paraId="5E7F239A"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92"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A50114">
              <w:rPr>
                <w:rFonts w:ascii="Arial" w:eastAsia="Arial" w:hAnsi="Arial" w:cs="Arial"/>
                <w:color w:val="000000"/>
                <w:sz w:val="20"/>
                <w:szCs w:val="20"/>
              </w:rPr>
              <w:t>Communica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93"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349 (3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94"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69 (3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95"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38 (1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96"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65 (2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97"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17 (2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98"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160 (5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99"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lt;0.001</w:t>
            </w:r>
          </w:p>
        </w:tc>
      </w:tr>
      <w:tr w:rsidR="007914EF" w:rsidRPr="00A50114" w14:paraId="5E7F23A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9B"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A50114">
              <w:rPr>
                <w:rFonts w:ascii="Arial" w:eastAsia="Arial" w:hAnsi="Arial" w:cs="Arial"/>
                <w:color w:val="000000"/>
                <w:sz w:val="20"/>
                <w:szCs w:val="20"/>
              </w:rPr>
              <w:t>Collabor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9C"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343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9D"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72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9E"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41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9F"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68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A0"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17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A1"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145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A2"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lt;0.001</w:t>
            </w:r>
          </w:p>
        </w:tc>
      </w:tr>
      <w:tr w:rsidR="007914EF" w:rsidRPr="00A50114" w14:paraId="5E7F23A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A4"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A50114">
              <w:rPr>
                <w:rFonts w:ascii="Arial" w:eastAsia="Arial" w:hAnsi="Arial" w:cs="Arial"/>
                <w:color w:val="000000"/>
                <w:sz w:val="20"/>
                <w:szCs w:val="20"/>
              </w:rPr>
              <w:t>Proving Staff resour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A5"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313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A6"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52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A7"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40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A8"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56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A9"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14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AA"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151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AB"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lt;0.001</w:t>
            </w:r>
          </w:p>
        </w:tc>
      </w:tr>
      <w:tr w:rsidR="007914EF" w:rsidRPr="00A50114" w14:paraId="5E7F23B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AD"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A50114">
              <w:rPr>
                <w:rFonts w:ascii="Arial" w:eastAsia="Arial" w:hAnsi="Arial" w:cs="Arial"/>
                <w:color w:val="000000"/>
                <w:sz w:val="20"/>
                <w:szCs w:val="20"/>
              </w:rPr>
              <w:t>Providing Supplies, Equipment, and other non-human resour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AE"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495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AF"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85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B0"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100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B1"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95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B2"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35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B3"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180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B4"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lt;0.001</w:t>
            </w:r>
          </w:p>
        </w:tc>
      </w:tr>
      <w:tr w:rsidR="007914EF" w:rsidRPr="00A50114" w14:paraId="5E7F23B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B6"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A50114">
              <w:rPr>
                <w:rFonts w:ascii="Arial" w:eastAsia="Arial" w:hAnsi="Arial" w:cs="Arial"/>
                <w:color w:val="000000"/>
                <w:sz w:val="20"/>
                <w:szCs w:val="20"/>
              </w:rPr>
              <w:t>Effective decision mak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B7"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363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B8"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57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B9"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57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BA"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67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BB"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25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BC"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157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BD"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lt;0.001</w:t>
            </w:r>
          </w:p>
        </w:tc>
      </w:tr>
      <w:tr w:rsidR="007914EF" w:rsidRPr="00A50114" w14:paraId="5E7F23C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BF"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A50114">
              <w:rPr>
                <w:rFonts w:ascii="Arial" w:eastAsia="Arial" w:hAnsi="Arial" w:cs="Arial"/>
                <w:color w:val="000000"/>
                <w:sz w:val="20"/>
                <w:szCs w:val="20"/>
              </w:rPr>
              <w:t xml:space="preserve">Recognition of others </w:t>
            </w:r>
            <w:r w:rsidRPr="00A50114">
              <w:rPr>
                <w:rFonts w:ascii="Arial" w:eastAsia="Arial" w:hAnsi="Arial" w:cs="Arial"/>
                <w:color w:val="000000"/>
                <w:sz w:val="20"/>
                <w:szCs w:val="20"/>
              </w:rPr>
              <w:lastRenderedPageBreak/>
              <w:t>contrib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C0"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lastRenderedPageBreak/>
              <w:t xml:space="preserve">314 </w:t>
            </w:r>
            <w:r w:rsidRPr="00A50114">
              <w:rPr>
                <w:rFonts w:ascii="Arial" w:eastAsia="Arial" w:hAnsi="Arial" w:cs="Arial"/>
                <w:color w:val="000000"/>
                <w:sz w:val="20"/>
                <w:szCs w:val="20"/>
              </w:rPr>
              <w:lastRenderedPageBreak/>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C1"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lastRenderedPageBreak/>
              <w:t>57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C2"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 xml:space="preserve">46 </w:t>
            </w:r>
            <w:r w:rsidRPr="00A50114">
              <w:rPr>
                <w:rFonts w:ascii="Arial" w:eastAsia="Arial" w:hAnsi="Arial" w:cs="Arial"/>
                <w:color w:val="000000"/>
                <w:sz w:val="20"/>
                <w:szCs w:val="20"/>
              </w:rPr>
              <w:lastRenderedPageBreak/>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C3"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lastRenderedPageBreak/>
              <w:t>59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C4"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12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C5"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140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C6"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lt;0.001</w:t>
            </w:r>
          </w:p>
        </w:tc>
      </w:tr>
      <w:tr w:rsidR="007914EF" w:rsidRPr="00A50114" w14:paraId="5E7F23D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C8"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A50114">
              <w:rPr>
                <w:rFonts w:ascii="Arial" w:eastAsia="Arial" w:hAnsi="Arial" w:cs="Arial"/>
                <w:color w:val="000000"/>
                <w:sz w:val="20"/>
                <w:szCs w:val="20"/>
              </w:rPr>
              <w:t>Leadershi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C9"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362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CA"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67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CB"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58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CC"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65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CD"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23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CE"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149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CF"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lt;0.001</w:t>
            </w:r>
          </w:p>
        </w:tc>
      </w:tr>
      <w:tr w:rsidR="007914EF" w:rsidRPr="00A50114" w14:paraId="5E7F23D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D1"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A50114">
              <w:rPr>
                <w:rFonts w:ascii="Arial" w:eastAsia="Arial" w:hAnsi="Arial" w:cs="Arial"/>
                <w:color w:val="000000"/>
                <w:sz w:val="20"/>
                <w:szCs w:val="20"/>
              </w:rPr>
              <w:t>Ensuring the provision of high quality patient c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D2"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426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D3"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71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D4"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61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D5"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85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D6"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25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D7"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184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D8"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lt;0.001</w:t>
            </w:r>
          </w:p>
        </w:tc>
      </w:tr>
      <w:tr w:rsidR="007914EF" w:rsidRPr="00A50114" w14:paraId="5E7F23E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DA"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A50114">
              <w:rPr>
                <w:rFonts w:ascii="Arial" w:eastAsia="Arial" w:hAnsi="Arial" w:cs="Arial"/>
                <w:color w:val="000000"/>
                <w:sz w:val="20"/>
                <w:szCs w:val="20"/>
              </w:rPr>
              <w:t>Promoting a professional practice environ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DB"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368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DC"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64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DD"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55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DE"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64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DF"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20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E0"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165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3E1"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lt;0.001</w:t>
            </w:r>
          </w:p>
        </w:tc>
      </w:tr>
      <w:tr w:rsidR="007914EF" w:rsidRPr="00A50114" w14:paraId="5E7F23EB"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3E3"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A50114">
              <w:rPr>
                <w:rFonts w:ascii="Arial" w:eastAsia="Arial" w:hAnsi="Arial" w:cs="Arial"/>
                <w:color w:val="000000"/>
                <w:sz w:val="20"/>
                <w:szCs w:val="20"/>
              </w:rPr>
              <w:t>Overall effectiveness</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3E4"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372 (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3E5"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68 (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3E6"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51 (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3E7"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70 (2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3E8"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27 (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3E9"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156 (5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3EA"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A50114">
              <w:rPr>
                <w:rFonts w:ascii="Arial" w:eastAsia="Arial" w:hAnsi="Arial" w:cs="Arial"/>
                <w:color w:val="000000"/>
                <w:sz w:val="20"/>
                <w:szCs w:val="20"/>
              </w:rPr>
              <w:t>&lt;0.001</w:t>
            </w:r>
          </w:p>
        </w:tc>
      </w:tr>
      <w:tr w:rsidR="007914EF" w:rsidRPr="00A50114" w14:paraId="5E7F23ED"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3EC"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A50114">
              <w:rPr>
                <w:rFonts w:ascii="Arial" w:eastAsia="Arial" w:hAnsi="Arial" w:cs="Arial"/>
                <w:color w:val="000000"/>
                <w:sz w:val="20"/>
                <w:szCs w:val="20"/>
                <w:vertAlign w:val="superscript"/>
              </w:rPr>
              <w:t>1</w:t>
            </w:r>
            <w:r w:rsidRPr="00A50114">
              <w:rPr>
                <w:rFonts w:ascii="Arial" w:eastAsia="Arial" w:hAnsi="Arial" w:cs="Arial"/>
                <w:color w:val="000000"/>
                <w:sz w:val="20"/>
                <w:szCs w:val="20"/>
              </w:rPr>
              <w:t>n (%)</w:t>
            </w:r>
          </w:p>
        </w:tc>
      </w:tr>
      <w:tr w:rsidR="007914EF" w:rsidRPr="00A50114" w14:paraId="5E7F23EF"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3EE" w14:textId="77777777" w:rsidR="007914EF" w:rsidRPr="00A50114"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A50114">
              <w:rPr>
                <w:rFonts w:ascii="Arial" w:eastAsia="Arial" w:hAnsi="Arial" w:cs="Arial"/>
                <w:color w:val="000000"/>
                <w:sz w:val="20"/>
                <w:szCs w:val="20"/>
                <w:vertAlign w:val="superscript"/>
              </w:rPr>
              <w:t>2</w:t>
            </w:r>
            <w:r w:rsidRPr="00A50114">
              <w:rPr>
                <w:rFonts w:ascii="Arial" w:eastAsia="Arial" w:hAnsi="Arial" w:cs="Arial"/>
                <w:color w:val="000000"/>
                <w:sz w:val="20"/>
                <w:szCs w:val="20"/>
              </w:rPr>
              <w:t>Pearson's Chi-squared test</w:t>
            </w:r>
          </w:p>
        </w:tc>
      </w:tr>
    </w:tbl>
    <w:p w14:paraId="5E7F23F0" w14:textId="77777777" w:rsidR="007914EF" w:rsidRDefault="00000000">
      <w:pPr>
        <w:pStyle w:val="Heading3"/>
      </w:pPr>
      <w:bookmarkStart w:id="17" w:name="X6e7ff5a68e8b560eb1087da86ff268f1962e264"/>
      <w:bookmarkEnd w:id="16"/>
      <w:r>
        <w:t>Main factors that keep RNs working in their current organization</w:t>
      </w:r>
    </w:p>
    <w:p w14:paraId="5E7F23F1" w14:textId="77777777" w:rsidR="007914EF" w:rsidRDefault="007914EF">
      <w:pPr>
        <w:pStyle w:val="FirstParagraph"/>
      </w:pPr>
    </w:p>
    <w:p w14:paraId="5E7F23F2" w14:textId="77777777" w:rsidR="007914EF" w:rsidRDefault="00000000">
      <w:pPr>
        <w:pStyle w:val="Compact"/>
        <w:numPr>
          <w:ilvl w:val="0"/>
          <w:numId w:val="19"/>
        </w:numPr>
      </w:pPr>
      <w:r>
        <w:rPr>
          <w:b/>
          <w:bCs/>
        </w:rPr>
        <w:t>What are the main factors that keep you working in your current organization?</w:t>
      </w:r>
    </w:p>
    <w:p w14:paraId="5E7F23F3" w14:textId="77777777" w:rsidR="007914EF" w:rsidRDefault="007914EF">
      <w:pPr>
        <w:pStyle w:val="FirstParagraph"/>
      </w:pPr>
    </w:p>
    <w:p w14:paraId="5E7F23F4" w14:textId="77777777" w:rsidR="007914EF" w:rsidRDefault="00000000">
      <w:pPr>
        <w:pStyle w:val="BodyText"/>
      </w:pPr>
      <w:r>
        <w:t>The main factor indicated by the RNs is the ‘Salary and Benefits’[45%] followed by ‘People I work with’ [41%]. Less impact is the ‘Patients I care for’ [26%] and ‘Location’[18%].</w:t>
      </w:r>
    </w:p>
    <w:p w14:paraId="5E7F23F5" w14:textId="77777777" w:rsidR="007914EF" w:rsidRDefault="00000000">
      <w:pPr>
        <w:pStyle w:val="BodyText"/>
      </w:pPr>
      <w:r>
        <w:t xml:space="preserve">The </w:t>
      </w:r>
      <w:r>
        <w:rPr>
          <w:b/>
          <w:bCs/>
        </w:rPr>
        <w:t>Salary and benefits</w:t>
      </w:r>
      <w:r>
        <w:t xml:space="preserve"> is the main factor for Cyprus RNs [56%] and Croatia [64%].</w:t>
      </w:r>
    </w:p>
    <w:p w14:paraId="5E7F23F6" w14:textId="77777777" w:rsidR="007914EF" w:rsidRDefault="00000000">
      <w:pPr>
        <w:pStyle w:val="BodyText"/>
      </w:pPr>
      <w:r>
        <w:t xml:space="preserve">The </w:t>
      </w:r>
      <w:r>
        <w:rPr>
          <w:b/>
          <w:bCs/>
        </w:rPr>
        <w:t>People I work with</w:t>
      </w:r>
      <w:r>
        <w:t xml:space="preserve"> is the main factor for Spain [41%] and Romania [52%].</w:t>
      </w:r>
    </w:p>
    <w:p w14:paraId="5E7F23F7" w14:textId="77777777" w:rsidR="007914EF" w:rsidRDefault="007914EF">
      <w:pPr>
        <w:pStyle w:val="BodyText"/>
      </w:pPr>
    </w:p>
    <w:p w14:paraId="5E7F23F8" w14:textId="77777777" w:rsidR="007914EF" w:rsidRDefault="00000000">
      <w:pPr>
        <w:pStyle w:val="TableCaption"/>
        <w:jc w:val="center"/>
      </w:pPr>
      <w:r>
        <w:t>What are the main factors that keep you working in your current organization?</w:t>
      </w:r>
    </w:p>
    <w:tbl>
      <w:tblPr>
        <w:tblStyle w:val="Table"/>
        <w:tblW w:w="0" w:type="pct"/>
        <w:jc w:val="center"/>
        <w:tblLook w:val="0420" w:firstRow="1" w:lastRow="0" w:firstColumn="0" w:lastColumn="0" w:noHBand="0" w:noVBand="1"/>
      </w:tblPr>
      <w:tblGrid>
        <w:gridCol w:w="1810"/>
        <w:gridCol w:w="1118"/>
        <w:gridCol w:w="1112"/>
        <w:gridCol w:w="953"/>
        <w:gridCol w:w="1112"/>
        <w:gridCol w:w="1075"/>
        <w:gridCol w:w="1283"/>
        <w:gridCol w:w="897"/>
      </w:tblGrid>
      <w:tr w:rsidR="007914EF" w14:paraId="5E7F2401"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3F9"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3FA"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0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3FB"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194</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3FC"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232</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3FD"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5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3FE"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3FF"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400"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240A"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0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lary and benefit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0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6 (4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0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9 (5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0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1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0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4 (6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0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3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0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2 (4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0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41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0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ople I work wi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0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9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0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0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4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0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7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1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1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4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1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41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1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atients I care </w:t>
            </w:r>
            <w:r>
              <w:rPr>
                <w:rFonts w:ascii="Arial" w:eastAsia="Arial" w:hAnsi="Arial" w:cs="Arial"/>
                <w:color w:val="000000"/>
                <w:sz w:val="22"/>
                <w:szCs w:val="22"/>
              </w:rPr>
              <w:lastRenderedPageBreak/>
              <w:t>f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1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 xml:space="preserve">270 </w:t>
            </w:r>
            <w:r>
              <w:rPr>
                <w:rFonts w:ascii="Arial" w:eastAsia="Arial" w:hAnsi="Arial" w:cs="Arial"/>
                <w:color w:val="000000"/>
                <w:sz w:val="22"/>
                <w:szCs w:val="22"/>
              </w:rPr>
              <w:lastRenderedPageBreak/>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1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49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1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89 </w:t>
            </w:r>
            <w:r>
              <w:rPr>
                <w:rFonts w:ascii="Arial" w:eastAsia="Arial" w:hAnsi="Arial" w:cs="Arial"/>
                <w:color w:val="000000"/>
                <w:sz w:val="22"/>
                <w:szCs w:val="22"/>
              </w:rPr>
              <w:lastRenderedPageBreak/>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1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51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1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 xml:space="preserve">24 </w:t>
            </w:r>
            <w:r>
              <w:rPr>
                <w:rFonts w:ascii="Arial" w:eastAsia="Arial" w:hAnsi="Arial" w:cs="Arial"/>
                <w:color w:val="000000"/>
                <w:sz w:val="22"/>
                <w:szCs w:val="22"/>
              </w:rPr>
              <w:lastRenderedPageBreak/>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1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57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1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42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1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1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6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1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2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9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2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2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2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2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42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2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portunities for professional develop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2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8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2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2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2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2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2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2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66</w:t>
            </w:r>
          </w:p>
        </w:tc>
      </w:tr>
      <w:tr w:rsidR="007914EF" w14:paraId="5E7F243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2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ork sched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3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0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3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 (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3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3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3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3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3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15</w:t>
            </w:r>
          </w:p>
        </w:tc>
      </w:tr>
      <w:tr w:rsidR="007914EF" w14:paraId="5E7F244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3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ork environ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3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 (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3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3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3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3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3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3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21</w:t>
            </w:r>
          </w:p>
        </w:tc>
      </w:tr>
      <w:tr w:rsidR="007914EF" w14:paraId="5E7F244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4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ager of my work un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4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4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4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4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4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4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4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45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4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portunities for advance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4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4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 (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4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4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 (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4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5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5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45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5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putation of the organ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5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5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5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5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5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5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5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2</w:t>
            </w:r>
          </w:p>
        </w:tc>
      </w:tr>
      <w:tr w:rsidR="007914EF" w14:paraId="5E7F246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5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ther (please specif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5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5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5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6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6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6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6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46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6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ingful recogn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6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6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6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6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6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6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6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7</w:t>
            </w:r>
          </w:p>
        </w:tc>
      </w:tr>
      <w:tr w:rsidR="007914EF" w14:paraId="5E7F247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6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pport for nur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6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7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7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7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7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7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47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2</w:t>
            </w:r>
          </w:p>
        </w:tc>
      </w:tr>
      <w:tr w:rsidR="007914EF" w14:paraId="5E7F247F"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47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vel of staffing</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47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 (1.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47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47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47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47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4.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47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47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75</w:t>
            </w:r>
          </w:p>
        </w:tc>
      </w:tr>
      <w:tr w:rsidR="007914EF" w14:paraId="5E7F2481"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48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7914EF" w14:paraId="5E7F2483"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48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5E7F2484" w14:textId="77777777" w:rsidR="007914EF" w:rsidRDefault="00000000">
      <w:pPr>
        <w:pStyle w:val="Compact"/>
        <w:numPr>
          <w:ilvl w:val="0"/>
          <w:numId w:val="20"/>
        </w:numPr>
      </w:pPr>
      <w:r>
        <w:t>_Other Please specify__</w:t>
      </w:r>
    </w:p>
    <w:p w14:paraId="5E7F2485" w14:textId="77777777" w:rsidR="007914EF" w:rsidRDefault="00000000">
      <w:pPr>
        <w:pStyle w:val="TableCaption"/>
        <w:jc w:val="center"/>
      </w:pPr>
      <w:r>
        <w:t xml:space="preserve">   What are the main factors that keep you working in your current organization? - Other (please specify)</w:t>
      </w:r>
    </w:p>
    <w:tbl>
      <w:tblPr>
        <w:tblStyle w:val="Table"/>
        <w:tblW w:w="0" w:type="pct"/>
        <w:jc w:val="center"/>
        <w:tblLook w:val="0420" w:firstRow="1" w:lastRow="0" w:firstColumn="0" w:lastColumn="0" w:noHBand="0" w:noVBand="1"/>
      </w:tblPr>
      <w:tblGrid>
        <w:gridCol w:w="1101"/>
        <w:gridCol w:w="8279"/>
      </w:tblGrid>
      <w:tr w:rsidR="007914EF" w14:paraId="5E7F2488"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8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count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8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What are the main factors that keep you working in your current organization?</w:t>
            </w:r>
          </w:p>
        </w:tc>
      </w:tr>
      <w:tr w:rsidR="007914EF" w:rsidRPr="001B58E0" w14:paraId="5E7F248B" w14:textId="77777777" w:rsidTr="007914EF">
        <w:trPr>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8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8A"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rPr>
                <w:lang w:val="el-GR"/>
              </w:rPr>
            </w:pPr>
            <w:r w:rsidRPr="001B58E0">
              <w:rPr>
                <w:rFonts w:ascii="Arial" w:eastAsia="Arial" w:hAnsi="Arial" w:cs="Arial"/>
                <w:color w:val="000000"/>
                <w:sz w:val="22"/>
                <w:szCs w:val="22"/>
                <w:lang w:val="el-GR"/>
              </w:rPr>
              <w:t>Αλτρουισμός και ανιδιοτέλεια για τον συνάνθρωπο</w:t>
            </w:r>
          </w:p>
        </w:tc>
      </w:tr>
      <w:tr w:rsidR="007914EF" w:rsidRPr="001B58E0" w14:paraId="5E7F248E"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8C" w14:textId="77777777" w:rsidR="007914EF" w:rsidRPr="001B58E0" w:rsidRDefault="007914EF">
            <w:pPr>
              <w:pBdr>
                <w:top w:val="none" w:sz="0" w:space="0" w:color="000000"/>
                <w:left w:val="none" w:sz="0" w:space="0" w:color="000000"/>
                <w:bottom w:val="none" w:sz="0" w:space="0" w:color="000000"/>
                <w:right w:val="none" w:sz="0" w:space="0" w:color="000000"/>
              </w:pBdr>
              <w:spacing w:before="100" w:after="100"/>
              <w:ind w:left="100" w:right="100"/>
              <w:rPr>
                <w:lang w:val="el-GR"/>
              </w:rPr>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8D" w14:textId="77777777" w:rsidR="007914EF" w:rsidRPr="001B58E0" w:rsidRDefault="00000000">
            <w:pPr>
              <w:pBdr>
                <w:top w:val="none" w:sz="0" w:space="0" w:color="000000"/>
                <w:left w:val="none" w:sz="0" w:space="0" w:color="000000"/>
                <w:bottom w:val="none" w:sz="0" w:space="0" w:color="000000"/>
                <w:right w:val="none" w:sz="0" w:space="0" w:color="000000"/>
              </w:pBdr>
              <w:spacing w:before="100" w:after="100"/>
              <w:ind w:left="100" w:right="100"/>
              <w:rPr>
                <w:lang w:val="el-GR"/>
              </w:rPr>
            </w:pPr>
            <w:r w:rsidRPr="001B58E0">
              <w:rPr>
                <w:rFonts w:ascii="Arial" w:eastAsia="Arial" w:hAnsi="Arial" w:cs="Arial"/>
                <w:color w:val="000000"/>
                <w:sz w:val="22"/>
                <w:szCs w:val="22"/>
                <w:lang w:val="el-GR"/>
              </w:rPr>
              <w:t>Για τα εσοδα! να μην βρεθω στο δρομο</w:t>
            </w:r>
            <w:r>
              <w:rPr>
                <w:rFonts w:ascii="Arial" w:eastAsia="Arial" w:hAnsi="Arial" w:cs="Arial"/>
                <w:color w:val="000000"/>
                <w:sz w:val="22"/>
                <w:szCs w:val="22"/>
              </w:rPr>
              <w:t>😂</w:t>
            </w:r>
          </w:p>
        </w:tc>
      </w:tr>
      <w:tr w:rsidR="007914EF" w14:paraId="5E7F2491" w14:textId="77777777" w:rsidTr="007914EF">
        <w:trPr>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8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9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 gusta el trabajo con los pacientes críticos</w:t>
            </w:r>
          </w:p>
        </w:tc>
      </w:tr>
      <w:tr w:rsidR="007914EF" w14:paraId="5E7F2494"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9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9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 gusta mi profesión, me siento orgullosa de ser enfermera.</w:t>
            </w:r>
          </w:p>
        </w:tc>
      </w:tr>
      <w:tr w:rsidR="007914EF" w14:paraId="5E7F2497"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9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9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 tengo otras alternativas aceptables</w:t>
            </w:r>
          </w:p>
        </w:tc>
      </w:tr>
      <w:tr w:rsidR="007914EF" w14:paraId="5E7F249A"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9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9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contrato</w:t>
            </w:r>
          </w:p>
        </w:tc>
      </w:tr>
      <w:tr w:rsidR="007914EF" w14:paraId="5E7F249D"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9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9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levo más de 15 años trabajando alli</w:t>
            </w:r>
          </w:p>
        </w:tc>
      </w:tr>
      <w:tr w:rsidR="007914EF" w14:paraId="5E7F24A0"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9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9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 gusta mi trabajo y mis compañeros</w:t>
            </w:r>
          </w:p>
        </w:tc>
      </w:tr>
      <w:tr w:rsidR="007914EF" w14:paraId="5E7F24A3"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A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A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 volver a enpezar de cero</w:t>
            </w:r>
          </w:p>
        </w:tc>
      </w:tr>
      <w:tr w:rsidR="007914EF" w14:paraId="5E7F24A6"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A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A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 mi primer contrato</w:t>
            </w:r>
          </w:p>
        </w:tc>
      </w:tr>
      <w:tr w:rsidR="007914EF" w14:paraId="5E7F24A9"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A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A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 GUSTA MUCHO MI  TRABAJO</w:t>
            </w:r>
          </w:p>
        </w:tc>
      </w:tr>
      <w:tr w:rsidR="007914EF" w14:paraId="5E7F24AC"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A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A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olver a empezar de cero en otra institución</w:t>
            </w:r>
          </w:p>
        </w:tc>
      </w:tr>
      <w:tr w:rsidR="007914EF" w14:paraId="5E7F24AF"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A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A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laza fija en esa institución</w:t>
            </w:r>
          </w:p>
        </w:tc>
      </w:tr>
      <w:tr w:rsidR="007914EF" w14:paraId="5E7F24B2"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B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B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gusto por cuidar de pacientes críticos</w:t>
            </w:r>
          </w:p>
        </w:tc>
      </w:tr>
      <w:tr w:rsidR="007914EF" w14:paraId="5E7F24B5"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B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B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 estabilidad, el trabajo fijo</w:t>
            </w:r>
          </w:p>
        </w:tc>
      </w:tr>
      <w:tr w:rsidR="007914EF" w14:paraId="5E7F24B8"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B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B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 estabilidad</w:t>
            </w:r>
          </w:p>
        </w:tc>
      </w:tr>
      <w:tr w:rsidR="007914EF" w14:paraId="5E7F24BB"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B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B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inaje</w:t>
            </w:r>
          </w:p>
        </w:tc>
      </w:tr>
      <w:tr w:rsidR="007914EF" w14:paraId="5E7F24BE" w14:textId="77777777" w:rsidTr="007914EF">
        <w:trPr>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B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B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o plaća</w:t>
            </w:r>
          </w:p>
        </w:tc>
      </w:tr>
      <w:tr w:rsidR="007914EF" w14:paraId="5E7F24C1"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B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C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da da ću moći napredovati na intenzivnoj na kojoj se baziraju moji profesionalni interesi te daljnji razvoj, a ne da me se često mijenja po odjelima čime si usporavam vlastiti napredak</w:t>
            </w:r>
          </w:p>
        </w:tc>
      </w:tr>
      <w:tr w:rsidR="007914EF" w14:paraId="5E7F24C4"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C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C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vrsavanje vjestina</w:t>
            </w:r>
          </w:p>
        </w:tc>
      </w:tr>
      <w:tr w:rsidR="007914EF" w14:paraId="5E7F24C7"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C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C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mogućnost pronalaska fdrugog adekvatnog radnog mjesta</w:t>
            </w:r>
          </w:p>
        </w:tc>
      </w:tr>
      <w:tr w:rsidR="007914EF" w14:paraId="5E7F24CA" w14:textId="77777777" w:rsidTr="007914EF">
        <w:trPr>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C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C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nieczność dopracowania do emerytury</w:t>
            </w:r>
          </w:p>
        </w:tc>
      </w:tr>
      <w:tr w:rsidR="007914EF" w14:paraId="5E7F24CD"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C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C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mowa o pracę</w:t>
            </w:r>
          </w:p>
        </w:tc>
      </w:tr>
      <w:tr w:rsidR="007914EF" w14:paraId="5E7F24D0"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C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C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łasne zainteresowania, pasja</w:t>
            </w:r>
          </w:p>
        </w:tc>
      </w:tr>
      <w:tr w:rsidR="007914EF" w14:paraId="5E7F24D3"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D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D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rótki czas do emerytury</w:t>
            </w:r>
          </w:p>
        </w:tc>
      </w:tr>
      <w:tr w:rsidR="007914EF" w14:paraId="5E7F24D6"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D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D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zyzwyczajenie do miejsca i ludzi tam pracujących</w:t>
            </w:r>
          </w:p>
        </w:tc>
      </w:tr>
      <w:tr w:rsidR="007914EF" w14:paraId="5E7F24D9"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D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D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nagrodzenie jubileuszowe</w:t>
            </w:r>
          </w:p>
        </w:tc>
      </w:tr>
      <w:tr w:rsidR="007914EF" w14:paraId="5E7F24DC" w14:textId="77777777" w:rsidTr="007914EF">
        <w:trPr>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D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D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ar pacientii</w:t>
            </w:r>
          </w:p>
        </w:tc>
      </w:tr>
      <w:tr w:rsidR="007914EF" w14:paraId="5E7F24DF"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D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4D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MI PLACE CEEA CE FAC</w:t>
            </w:r>
          </w:p>
        </w:tc>
      </w:tr>
    </w:tbl>
    <w:p w14:paraId="5E7F24E0" w14:textId="77777777" w:rsidR="007914EF" w:rsidRDefault="00000000">
      <w:pPr>
        <w:pStyle w:val="Heading3"/>
      </w:pPr>
      <w:bookmarkStart w:id="18" w:name="abuse-incidents"/>
      <w:bookmarkEnd w:id="17"/>
      <w:r>
        <w:t>Abuse incidents</w:t>
      </w:r>
    </w:p>
    <w:p w14:paraId="5E7F24E1" w14:textId="77777777" w:rsidR="007914EF" w:rsidRDefault="00000000">
      <w:pPr>
        <w:pStyle w:val="FirstParagraph"/>
      </w:pPr>
      <w:r>
        <w:rPr>
          <w:b/>
          <w:bCs/>
        </w:rPr>
        <w:t>In the past year, in your work as a nurse, please indicate the number of times you personally experienced each of the following?</w:t>
      </w:r>
    </w:p>
    <w:p w14:paraId="5E7F24E2" w14:textId="77777777" w:rsidR="007914EF" w:rsidRDefault="007914EF">
      <w:pPr>
        <w:pStyle w:val="BodyText"/>
      </w:pPr>
    </w:p>
    <w:p w14:paraId="5E7F24E3" w14:textId="77777777" w:rsidR="007914EF" w:rsidRDefault="00000000">
      <w:pPr>
        <w:pStyle w:val="BodyText"/>
      </w:pPr>
      <w:r>
        <w:t>This question was answered by 1033 RNs.</w:t>
      </w:r>
    </w:p>
    <w:p w14:paraId="5E7F24E4" w14:textId="77777777" w:rsidR="007914EF" w:rsidRDefault="00000000">
      <w:pPr>
        <w:pStyle w:val="BodyText"/>
      </w:pPr>
      <w:r>
        <w:t>A total of 646 (62.5%) RNs reported at least 1 incident</w:t>
      </w:r>
    </w:p>
    <w:p w14:paraId="5E7F24E5" w14:textId="77777777" w:rsidR="007914EF" w:rsidRDefault="007914EF">
      <w:pPr>
        <w:pStyle w:val="BodyText"/>
      </w:pPr>
    </w:p>
    <w:p w14:paraId="5E7F24E6" w14:textId="77777777" w:rsidR="007914EF" w:rsidRDefault="00000000">
      <w:pPr>
        <w:pStyle w:val="TableCaption"/>
        <w:jc w:val="center"/>
      </w:pPr>
      <w:r>
        <w:t>Proportion of RNs reporting at least one incident of abuse in the past year</w:t>
      </w:r>
    </w:p>
    <w:tbl>
      <w:tblPr>
        <w:tblStyle w:val="Table"/>
        <w:tblW w:w="0" w:type="pct"/>
        <w:jc w:val="center"/>
        <w:tblLook w:val="0420" w:firstRow="1" w:lastRow="0" w:firstColumn="0" w:lastColumn="0" w:noHBand="0" w:noVBand="1"/>
      </w:tblPr>
      <w:tblGrid>
        <w:gridCol w:w="2488"/>
        <w:gridCol w:w="1162"/>
        <w:gridCol w:w="1148"/>
        <w:gridCol w:w="989"/>
        <w:gridCol w:w="1148"/>
        <w:gridCol w:w="1106"/>
        <w:gridCol w:w="1319"/>
      </w:tblGrid>
      <w:tr w:rsidR="007914EF" w14:paraId="5E7F24EE"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4E7"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4E8"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0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4E9"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194</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4EA"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232</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4EB"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5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4EC"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4ED"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75</w:t>
            </w:r>
            <w:r>
              <w:rPr>
                <w:rFonts w:ascii="Arial" w:eastAsia="Arial" w:hAnsi="Arial" w:cs="Arial"/>
                <w:color w:val="000000"/>
                <w:sz w:val="22"/>
                <w:szCs w:val="22"/>
                <w:vertAlign w:val="superscript"/>
              </w:rPr>
              <w:t>1</w:t>
            </w:r>
          </w:p>
        </w:tc>
      </w:tr>
      <w:tr w:rsidR="007914EF" w14:paraId="5E7F24F6" w14:textId="77777777" w:rsidTr="007914EF">
        <w:trP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4E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 least one incident (Harassment/ Discrimination/ Verbal or Physical Abus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4F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6 (63%)</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4F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3 (69%)</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4F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3 (57%)</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4F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5 (56%)</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4F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 (84%)</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4F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2 (63%)</w:t>
            </w:r>
          </w:p>
        </w:tc>
      </w:tr>
      <w:tr w:rsidR="007914EF" w14:paraId="5E7F24F8" w14:textId="77777777" w:rsidTr="007914EF">
        <w:trPr>
          <w:jc w:val="center"/>
        </w:trPr>
        <w:tc>
          <w:tcPr>
            <w:tcW w:w="0" w:type="auto"/>
            <w:gridSpan w:val="7"/>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4F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5E7F24F9" w14:textId="77777777" w:rsidR="007914EF" w:rsidRDefault="00000000">
      <w:pPr>
        <w:pStyle w:val="Compact"/>
        <w:numPr>
          <w:ilvl w:val="0"/>
          <w:numId w:val="21"/>
        </w:numPr>
      </w:pPr>
      <w:r>
        <w:rPr>
          <w:b/>
          <w:bCs/>
        </w:rPr>
        <w:t>Number of Incidents</w:t>
      </w:r>
    </w:p>
    <w:p w14:paraId="5E7F24FA" w14:textId="77777777" w:rsidR="007914EF" w:rsidRDefault="00000000">
      <w:pPr>
        <w:pStyle w:val="FirstParagraph"/>
      </w:pPr>
      <w:r>
        <w:t>Table show the total number of incidents of abuse in the past year, reported by RNs.</w:t>
      </w:r>
    </w:p>
    <w:p w14:paraId="5E7F24FB" w14:textId="51B8AA8C" w:rsidR="007914EF" w:rsidRDefault="00000000">
      <w:pPr>
        <w:pStyle w:val="BodyText"/>
      </w:pPr>
      <w:r>
        <w:t>The highest amount of incidents is coming form the Patients (2,46</w:t>
      </w:r>
      <w:r w:rsidR="00426D00">
        <w:t>6</w:t>
      </w:r>
      <w:r>
        <w:t>), followed by Another Nurse (1,97</w:t>
      </w:r>
      <w:r w:rsidR="00426D00">
        <w:t>6</w:t>
      </w:r>
      <w:r>
        <w:t>) and Physicians (1,8</w:t>
      </w:r>
      <w:r w:rsidR="009B186E">
        <w:t>18</w:t>
      </w:r>
      <w:r>
        <w:t>).</w:t>
      </w:r>
    </w:p>
    <w:p w14:paraId="5E7F24FC" w14:textId="77777777" w:rsidR="007914EF" w:rsidRDefault="00000000">
      <w:pPr>
        <w:pStyle w:val="TableCaption"/>
        <w:jc w:val="center"/>
      </w:pPr>
      <w:r>
        <w:t>Number of incidents of abuse in the past year - by Type and Perpeprator - All Countries</w:t>
      </w:r>
    </w:p>
    <w:tbl>
      <w:tblPr>
        <w:tblStyle w:val="Table"/>
        <w:tblW w:w="0" w:type="pct"/>
        <w:jc w:val="center"/>
        <w:tblLook w:val="0420" w:firstRow="1" w:lastRow="0" w:firstColumn="0" w:lastColumn="0" w:noHBand="0" w:noVBand="1"/>
      </w:tblPr>
      <w:tblGrid>
        <w:gridCol w:w="2684"/>
        <w:gridCol w:w="1582"/>
        <w:gridCol w:w="1386"/>
        <w:gridCol w:w="1570"/>
        <w:gridCol w:w="1387"/>
        <w:gridCol w:w="751"/>
      </w:tblGrid>
      <w:tr w:rsidR="007914EF" w14:paraId="5E7F2503"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4F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pepretor</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4F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iscriminatio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4F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arassmen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0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hysical abus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0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erbal abus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0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otal</w:t>
            </w:r>
          </w:p>
        </w:tc>
      </w:tr>
      <w:tr w:rsidR="007914EF" w14:paraId="5E7F250A" w14:textId="77777777" w:rsidTr="007914EF">
        <w:trPr>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0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tients</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0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0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0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4</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0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0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66</w:t>
            </w:r>
          </w:p>
        </w:tc>
      </w:tr>
      <w:tr w:rsidR="007914EF" w14:paraId="5E7F251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0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other nur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0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0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0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0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1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6</w:t>
            </w:r>
          </w:p>
        </w:tc>
      </w:tr>
      <w:tr w:rsidR="007914EF" w14:paraId="5E7F251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1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 physici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1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1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1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1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1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8</w:t>
            </w:r>
          </w:p>
        </w:tc>
      </w:tr>
      <w:tr w:rsidR="007914EF" w14:paraId="5E7F251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1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 nurse manag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1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1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1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1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1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2</w:t>
            </w:r>
          </w:p>
        </w:tc>
      </w:tr>
      <w:tr w:rsidR="007914EF" w14:paraId="5E7F252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2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tients' famil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2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2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2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2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2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1</w:t>
            </w:r>
          </w:p>
        </w:tc>
      </w:tr>
      <w:tr w:rsidR="007914EF" w14:paraId="5E7F252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2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ther health care personn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2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2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2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2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2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r>
      <w:tr w:rsidR="007914EF" w14:paraId="5E7F2534" w14:textId="77777777" w:rsidTr="007914EF">
        <w:trPr>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2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 administrator</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2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3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3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3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3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2</w:t>
            </w:r>
          </w:p>
        </w:tc>
      </w:tr>
    </w:tbl>
    <w:p w14:paraId="5E7F2535" w14:textId="77777777" w:rsidR="007914EF" w:rsidRDefault="00000000">
      <w:pPr>
        <w:numPr>
          <w:ilvl w:val="0"/>
          <w:numId w:val="22"/>
        </w:numPr>
      </w:pPr>
      <w:r>
        <w:t>By Country</w:t>
      </w:r>
    </w:p>
    <w:p w14:paraId="5E7F2536" w14:textId="77777777" w:rsidR="007914EF" w:rsidRDefault="00000000">
      <w:pPr>
        <w:numPr>
          <w:ilvl w:val="0"/>
          <w:numId w:val="22"/>
        </w:numPr>
      </w:pPr>
      <w:r>
        <w:t>Cyprus</w:t>
      </w:r>
    </w:p>
    <w:p w14:paraId="5E7F2537" w14:textId="77777777" w:rsidR="007914EF" w:rsidRDefault="00000000">
      <w:pPr>
        <w:pStyle w:val="TableCaption"/>
        <w:jc w:val="center"/>
      </w:pPr>
      <w:r>
        <w:t>Number of incidents of abuse in the past year - by Type and Perpeprator - Cyprus</w:t>
      </w:r>
    </w:p>
    <w:tbl>
      <w:tblPr>
        <w:tblStyle w:val="Table"/>
        <w:tblW w:w="0" w:type="pct"/>
        <w:jc w:val="center"/>
        <w:tblLook w:val="0420" w:firstRow="1" w:lastRow="0" w:firstColumn="0" w:lastColumn="0" w:noHBand="0" w:noVBand="1"/>
      </w:tblPr>
      <w:tblGrid>
        <w:gridCol w:w="2717"/>
        <w:gridCol w:w="1582"/>
        <w:gridCol w:w="1386"/>
        <w:gridCol w:w="1584"/>
        <w:gridCol w:w="1401"/>
        <w:gridCol w:w="690"/>
      </w:tblGrid>
      <w:tr w:rsidR="007914EF" w14:paraId="5E7F253E"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3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pepretor</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3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iscriminatio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3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arassmen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3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hysical abus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3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erbal abus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3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otal</w:t>
            </w:r>
          </w:p>
        </w:tc>
      </w:tr>
      <w:tr w:rsidR="007914EF" w14:paraId="5E7F2545" w14:textId="77777777" w:rsidTr="007914EF">
        <w:trPr>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3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 physician</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4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4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4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4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4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3</w:t>
            </w:r>
          </w:p>
        </w:tc>
      </w:tr>
      <w:tr w:rsidR="007914EF" w14:paraId="5E7F254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4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tien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4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4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4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4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4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r>
      <w:tr w:rsidR="007914EF" w14:paraId="5E7F255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4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tients' famil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4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4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5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5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5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r>
      <w:tr w:rsidR="007914EF" w14:paraId="5E7F255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5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other nur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5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5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5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5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5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w:t>
            </w:r>
          </w:p>
        </w:tc>
      </w:tr>
      <w:tr w:rsidR="007914EF" w14:paraId="5E7F256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5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 administra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5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5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5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5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6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6</w:t>
            </w:r>
          </w:p>
        </w:tc>
      </w:tr>
      <w:tr w:rsidR="007914EF" w14:paraId="5E7F256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6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 nurse manag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6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6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6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6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6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r>
      <w:tr w:rsidR="007914EF" w14:paraId="5E7F256F" w14:textId="77777777" w:rsidTr="007914EF">
        <w:trPr>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6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ther health care personnel</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6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6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6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6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6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r>
    </w:tbl>
    <w:p w14:paraId="5E7F2570" w14:textId="77777777" w:rsidR="007914EF" w:rsidRDefault="007914EF">
      <w:pPr>
        <w:pStyle w:val="FirstParagraph"/>
      </w:pPr>
    </w:p>
    <w:p w14:paraId="5E7F2571" w14:textId="77777777" w:rsidR="007914EF" w:rsidRDefault="00000000">
      <w:pPr>
        <w:pStyle w:val="Compact"/>
        <w:numPr>
          <w:ilvl w:val="0"/>
          <w:numId w:val="23"/>
        </w:numPr>
      </w:pPr>
      <w:r>
        <w:t>Spain</w:t>
      </w:r>
    </w:p>
    <w:p w14:paraId="5E7F2572" w14:textId="77777777" w:rsidR="007914EF" w:rsidRDefault="00000000">
      <w:pPr>
        <w:pStyle w:val="TableCaption"/>
        <w:jc w:val="center"/>
      </w:pPr>
      <w:r>
        <w:t>Number of incidents of abuse in the past year - by Type and Perpeprator - Spain</w:t>
      </w:r>
    </w:p>
    <w:tbl>
      <w:tblPr>
        <w:tblStyle w:val="Table"/>
        <w:tblW w:w="0" w:type="pct"/>
        <w:jc w:val="center"/>
        <w:tblLook w:val="0420" w:firstRow="1" w:lastRow="0" w:firstColumn="0" w:lastColumn="0" w:noHBand="0" w:noVBand="1"/>
      </w:tblPr>
      <w:tblGrid>
        <w:gridCol w:w="2717"/>
        <w:gridCol w:w="1582"/>
        <w:gridCol w:w="1386"/>
        <w:gridCol w:w="1584"/>
        <w:gridCol w:w="1401"/>
        <w:gridCol w:w="690"/>
      </w:tblGrid>
      <w:tr w:rsidR="007914EF" w14:paraId="5E7F2579"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7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pepretor</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7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iscriminatio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7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arassmen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7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hysical abus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7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erbal abus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7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otal</w:t>
            </w:r>
          </w:p>
        </w:tc>
      </w:tr>
      <w:tr w:rsidR="007914EF" w14:paraId="5E7F2580" w14:textId="77777777" w:rsidTr="007914EF">
        <w:trPr>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7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tients</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7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7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7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7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7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r>
      <w:tr w:rsidR="007914EF" w14:paraId="5E7F258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8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other nur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8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8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8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8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8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r>
      <w:tr w:rsidR="007914EF" w14:paraId="5E7F258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8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 physici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8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8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8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8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8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r>
      <w:tr w:rsidR="007914EF" w14:paraId="5E7F259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8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tients' famil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9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9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9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9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9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r>
      <w:tr w:rsidR="007914EF" w14:paraId="5E7F259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9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n administra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9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9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9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9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9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r>
      <w:tr w:rsidR="007914EF" w14:paraId="5E7F25A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9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 nurse manag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9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9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A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A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A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r>
      <w:tr w:rsidR="007914EF" w14:paraId="5E7F25AA" w14:textId="77777777" w:rsidTr="007914EF">
        <w:trPr>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A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ther health care personnel</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A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A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A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A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A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bl>
    <w:p w14:paraId="5E7F25AB" w14:textId="77777777" w:rsidR="007914EF" w:rsidRDefault="007914EF">
      <w:pPr>
        <w:pStyle w:val="FirstParagraph"/>
      </w:pPr>
    </w:p>
    <w:p w14:paraId="5E7F25AC" w14:textId="77777777" w:rsidR="007914EF" w:rsidRDefault="00000000">
      <w:pPr>
        <w:pStyle w:val="Compact"/>
        <w:numPr>
          <w:ilvl w:val="0"/>
          <w:numId w:val="24"/>
        </w:numPr>
      </w:pPr>
      <w:r>
        <w:t>Croatia</w:t>
      </w:r>
    </w:p>
    <w:p w14:paraId="5E7F25AD" w14:textId="77777777" w:rsidR="007914EF" w:rsidRDefault="00000000">
      <w:pPr>
        <w:pStyle w:val="TableCaption"/>
        <w:jc w:val="center"/>
      </w:pPr>
      <w:r>
        <w:t>Number of incidents of abuse in the past year - by Type and Perpeprator - Croatia</w:t>
      </w:r>
    </w:p>
    <w:tbl>
      <w:tblPr>
        <w:tblStyle w:val="Table"/>
        <w:tblW w:w="0" w:type="pct"/>
        <w:jc w:val="center"/>
        <w:tblLook w:val="0420" w:firstRow="1" w:lastRow="0" w:firstColumn="0" w:lastColumn="0" w:noHBand="0" w:noVBand="1"/>
      </w:tblPr>
      <w:tblGrid>
        <w:gridCol w:w="2684"/>
        <w:gridCol w:w="1582"/>
        <w:gridCol w:w="1386"/>
        <w:gridCol w:w="1570"/>
        <w:gridCol w:w="1387"/>
        <w:gridCol w:w="751"/>
      </w:tblGrid>
      <w:tr w:rsidR="007914EF" w14:paraId="5E7F25B4"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A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pepretor</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A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iscriminatio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B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arassmen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B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hysical abus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B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erbal abus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B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otal</w:t>
            </w:r>
          </w:p>
        </w:tc>
      </w:tr>
      <w:tr w:rsidR="007914EF" w14:paraId="5E7F25BB" w14:textId="77777777" w:rsidTr="007914EF">
        <w:trPr>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B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 nurse manager</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B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B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B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B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B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2</w:t>
            </w:r>
          </w:p>
        </w:tc>
      </w:tr>
      <w:tr w:rsidR="007914EF" w14:paraId="5E7F25C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B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other nur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B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B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B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C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C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9</w:t>
            </w:r>
          </w:p>
        </w:tc>
      </w:tr>
      <w:tr w:rsidR="007914EF" w14:paraId="5E7F25C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C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tien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C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C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C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C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C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2</w:t>
            </w:r>
          </w:p>
        </w:tc>
      </w:tr>
      <w:tr w:rsidR="007914EF" w14:paraId="5E7F25D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C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 physici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C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C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C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C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C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9</w:t>
            </w:r>
          </w:p>
        </w:tc>
      </w:tr>
      <w:tr w:rsidR="007914EF" w14:paraId="5E7F25D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D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tients' famil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D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D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D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D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D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9</w:t>
            </w:r>
          </w:p>
        </w:tc>
      </w:tr>
      <w:tr w:rsidR="007914EF" w14:paraId="5E7F25D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D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ther health care personn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D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D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D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D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D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7</w:t>
            </w:r>
          </w:p>
        </w:tc>
      </w:tr>
      <w:tr w:rsidR="007914EF" w14:paraId="5E7F25E5" w14:textId="77777777" w:rsidTr="007914EF">
        <w:trPr>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D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 administrator</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E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E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E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E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E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bl>
    <w:p w14:paraId="5E7F25E6" w14:textId="77777777" w:rsidR="007914EF" w:rsidRDefault="007914EF">
      <w:pPr>
        <w:pStyle w:val="FirstParagraph"/>
      </w:pPr>
    </w:p>
    <w:p w14:paraId="5E7F25E7" w14:textId="77777777" w:rsidR="007914EF" w:rsidRDefault="00000000">
      <w:pPr>
        <w:pStyle w:val="Compact"/>
        <w:numPr>
          <w:ilvl w:val="0"/>
          <w:numId w:val="25"/>
        </w:numPr>
      </w:pPr>
      <w:r>
        <w:t>Poland</w:t>
      </w:r>
    </w:p>
    <w:p w14:paraId="5E7F25E8" w14:textId="77777777" w:rsidR="007914EF" w:rsidRDefault="00000000">
      <w:pPr>
        <w:pStyle w:val="TableCaption"/>
        <w:jc w:val="center"/>
      </w:pPr>
      <w:r>
        <w:t>Number of incidents of abuse in the past year - by Type and Perpeprator - Poland</w:t>
      </w:r>
    </w:p>
    <w:tbl>
      <w:tblPr>
        <w:tblStyle w:val="Table"/>
        <w:tblW w:w="0" w:type="pct"/>
        <w:jc w:val="center"/>
        <w:tblLook w:val="0420" w:firstRow="1" w:lastRow="0" w:firstColumn="0" w:lastColumn="0" w:noHBand="0" w:noVBand="1"/>
      </w:tblPr>
      <w:tblGrid>
        <w:gridCol w:w="2717"/>
        <w:gridCol w:w="1582"/>
        <w:gridCol w:w="1386"/>
        <w:gridCol w:w="1584"/>
        <w:gridCol w:w="1401"/>
        <w:gridCol w:w="690"/>
      </w:tblGrid>
      <w:tr w:rsidR="007914EF" w14:paraId="5E7F25EF"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E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pepretor</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E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iscriminatio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E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arassmen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E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hysical abus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E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erbal abus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5E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otal</w:t>
            </w:r>
          </w:p>
        </w:tc>
      </w:tr>
      <w:tr w:rsidR="007914EF" w14:paraId="5E7F25F6" w14:textId="77777777" w:rsidTr="007914EF">
        <w:trPr>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F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tients</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F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F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F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F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F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5</w:t>
            </w:r>
          </w:p>
        </w:tc>
      </w:tr>
      <w:tr w:rsidR="007914EF" w14:paraId="5E7F25F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F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 physici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F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F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F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F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F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4</w:t>
            </w:r>
          </w:p>
        </w:tc>
      </w:tr>
      <w:tr w:rsidR="007914EF" w14:paraId="5E7F260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F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tients' famil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5F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0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0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0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0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r>
      <w:tr w:rsidR="007914EF" w14:paraId="5E7F260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0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other nur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0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0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0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0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0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r>
      <w:tr w:rsidR="007914EF" w14:paraId="5E7F261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0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 nurse manag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0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0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0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1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1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r>
      <w:tr w:rsidR="007914EF" w14:paraId="5E7F261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1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 administra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1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1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1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1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1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r>
      <w:tr w:rsidR="007914EF" w14:paraId="5E7F2620" w14:textId="77777777" w:rsidTr="007914EF">
        <w:trPr>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61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Other health care personnel</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61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61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61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61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61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bl>
    <w:p w14:paraId="5E7F2621" w14:textId="77777777" w:rsidR="007914EF" w:rsidRDefault="007914EF">
      <w:pPr>
        <w:pStyle w:val="FirstParagraph"/>
      </w:pPr>
    </w:p>
    <w:p w14:paraId="5E7F2622" w14:textId="77777777" w:rsidR="007914EF" w:rsidRDefault="00000000">
      <w:pPr>
        <w:pStyle w:val="Compact"/>
        <w:numPr>
          <w:ilvl w:val="0"/>
          <w:numId w:val="26"/>
        </w:numPr>
      </w:pPr>
      <w:r>
        <w:t>Romania</w:t>
      </w:r>
    </w:p>
    <w:p w14:paraId="5E7F2623" w14:textId="77777777" w:rsidR="007914EF" w:rsidRDefault="00000000">
      <w:pPr>
        <w:pStyle w:val="TableCaption"/>
        <w:jc w:val="center"/>
      </w:pPr>
      <w:r>
        <w:t>Number of incidents of abuse in the past year - by Type and Perpeprator - Romania</w:t>
      </w:r>
    </w:p>
    <w:tbl>
      <w:tblPr>
        <w:tblStyle w:val="Table"/>
        <w:tblW w:w="0" w:type="pct"/>
        <w:jc w:val="center"/>
        <w:tblLook w:val="0420" w:firstRow="1" w:lastRow="0" w:firstColumn="0" w:lastColumn="0" w:noHBand="0" w:noVBand="1"/>
      </w:tblPr>
      <w:tblGrid>
        <w:gridCol w:w="2717"/>
        <w:gridCol w:w="1582"/>
        <w:gridCol w:w="1386"/>
        <w:gridCol w:w="1584"/>
        <w:gridCol w:w="1401"/>
        <w:gridCol w:w="690"/>
      </w:tblGrid>
      <w:tr w:rsidR="007914EF" w14:paraId="5E7F262A"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62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pepretor</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62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iscriminatio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62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arassmen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62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hysical abus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62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erbal abus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62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otal</w:t>
            </w:r>
          </w:p>
        </w:tc>
      </w:tr>
      <w:tr w:rsidR="007914EF" w14:paraId="5E7F2631" w14:textId="77777777" w:rsidTr="007914EF">
        <w:trPr>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2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tients</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2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2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2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2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3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6</w:t>
            </w:r>
          </w:p>
        </w:tc>
      </w:tr>
      <w:tr w:rsidR="007914EF" w14:paraId="5E7F263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3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other nur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3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3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3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3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3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r>
      <w:tr w:rsidR="007914EF" w14:paraId="5E7F263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3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 physici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3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3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3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3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3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r>
      <w:tr w:rsidR="007914EF" w14:paraId="5E7F264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4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tients' famil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4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4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4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4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4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7914EF" w14:paraId="5E7F264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4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 nurse manag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4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4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4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4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4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r>
      <w:tr w:rsidR="007914EF" w14:paraId="5E7F265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4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ther health care personn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4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5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5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5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265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7914EF" w14:paraId="5E7F265B" w14:textId="77777777" w:rsidTr="007914EF">
        <w:trPr>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65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 administrator</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65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65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65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65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F265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bl>
    <w:p w14:paraId="5E7F265C" w14:textId="77777777" w:rsidR="007914EF" w:rsidRDefault="007914EF">
      <w:pPr>
        <w:pStyle w:val="FirstParagraph"/>
      </w:pPr>
    </w:p>
    <w:p w14:paraId="5E7F265D" w14:textId="77777777" w:rsidR="007914EF" w:rsidRDefault="00000000">
      <w:pPr>
        <w:pStyle w:val="Heading3"/>
      </w:pPr>
      <w:bookmarkStart w:id="19" w:name="have-you-reported-the-incidents"/>
      <w:bookmarkEnd w:id="18"/>
      <w:r>
        <w:t>Have you reported the incidents?</w:t>
      </w:r>
    </w:p>
    <w:p w14:paraId="5E7F265E" w14:textId="4461DD95" w:rsidR="007914EF" w:rsidRDefault="00000000">
      <w:pPr>
        <w:numPr>
          <w:ilvl w:val="0"/>
          <w:numId w:val="27"/>
        </w:numPr>
      </w:pPr>
      <w:r>
        <w:t>Two hundred and ninety-f</w:t>
      </w:r>
      <w:r w:rsidR="009B186E">
        <w:t>our</w:t>
      </w:r>
      <w:r>
        <w:t xml:space="preserve"> (29</w:t>
      </w:r>
      <w:r w:rsidR="009B186E">
        <w:t>4</w:t>
      </w:r>
      <w:r>
        <w:t xml:space="preserve"> - 4</w:t>
      </w:r>
      <w:r w:rsidR="009B186E">
        <w:t>6</w:t>
      </w:r>
      <w:r>
        <w:t>%) did not report any of the incidents that occurred</w:t>
      </w:r>
    </w:p>
    <w:p w14:paraId="5E7F265F" w14:textId="68DCB8EE" w:rsidR="007914EF" w:rsidRDefault="00000000">
      <w:pPr>
        <w:numPr>
          <w:ilvl w:val="0"/>
          <w:numId w:val="27"/>
        </w:numPr>
      </w:pPr>
      <w:r>
        <w:t>Three hundred and fifty seven (35</w:t>
      </w:r>
      <w:r w:rsidR="00AF4207">
        <w:t>2</w:t>
      </w:r>
      <w:r>
        <w:t xml:space="preserve"> - 5</w:t>
      </w:r>
      <w:r w:rsidR="00AF4207">
        <w:t>4</w:t>
      </w:r>
      <w:r>
        <w:t>%) did report at least some of them.</w:t>
      </w:r>
    </w:p>
    <w:p w14:paraId="5E7F2660" w14:textId="77777777" w:rsidR="007914EF" w:rsidRDefault="00000000">
      <w:pPr>
        <w:pStyle w:val="TableCaption"/>
        <w:jc w:val="center"/>
      </w:pPr>
      <w:r>
        <w:t>Report of the incident</w:t>
      </w:r>
    </w:p>
    <w:tbl>
      <w:tblPr>
        <w:tblStyle w:val="Table"/>
        <w:tblW w:w="0" w:type="pct"/>
        <w:jc w:val="center"/>
        <w:tblLook w:val="0420" w:firstRow="1" w:lastRow="0" w:firstColumn="0" w:lastColumn="0" w:noHBand="0" w:noVBand="1"/>
      </w:tblPr>
      <w:tblGrid>
        <w:gridCol w:w="2115"/>
        <w:gridCol w:w="1204"/>
        <w:gridCol w:w="1216"/>
        <w:gridCol w:w="1057"/>
        <w:gridCol w:w="1216"/>
        <w:gridCol w:w="1165"/>
        <w:gridCol w:w="1387"/>
      </w:tblGrid>
      <w:tr w:rsidR="007914EF" w14:paraId="5E7F2668"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661"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662"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646</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663"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1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664"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1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665"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14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666"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6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667"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172</w:t>
            </w:r>
            <w:r>
              <w:rPr>
                <w:rFonts w:ascii="Arial" w:eastAsia="Arial" w:hAnsi="Arial" w:cs="Arial"/>
                <w:color w:val="000000"/>
                <w:sz w:val="22"/>
                <w:szCs w:val="22"/>
                <w:vertAlign w:val="superscript"/>
              </w:rPr>
              <w:t>1</w:t>
            </w:r>
          </w:p>
        </w:tc>
      </w:tr>
      <w:tr w:rsidR="007914EF" w14:paraId="5E7F2670"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6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d you report the incident(s) to your supervisor?</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6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6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6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6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6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6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67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7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 none of the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7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4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7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7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7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 (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7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7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 (35%)</w:t>
            </w:r>
          </w:p>
        </w:tc>
      </w:tr>
      <w:tr w:rsidR="007914EF" w14:paraId="5E7F268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7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but not all the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7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1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7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7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7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7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7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 (30%)</w:t>
            </w:r>
          </w:p>
        </w:tc>
      </w:tr>
      <w:tr w:rsidR="007914EF" w14:paraId="5E7F2688"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68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Yes, all of them</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68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1 (3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68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 (3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68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 (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68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1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68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68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 (35%)</w:t>
            </w:r>
          </w:p>
        </w:tc>
      </w:tr>
      <w:tr w:rsidR="007914EF" w14:paraId="5E7F268A" w14:textId="77777777" w:rsidTr="007914EF">
        <w:trPr>
          <w:jc w:val="center"/>
        </w:trPr>
        <w:tc>
          <w:tcPr>
            <w:tcW w:w="0" w:type="auto"/>
            <w:gridSpan w:val="7"/>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68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5E7F268B" w14:textId="77777777" w:rsidR="007914EF" w:rsidRDefault="00000000">
      <w:pPr>
        <w:pStyle w:val="Heading3"/>
      </w:pPr>
      <w:bookmarkStart w:id="20" w:name="after-the-report-of-the-incident"/>
      <w:bookmarkEnd w:id="19"/>
      <w:r>
        <w:t>After the report of the incident</w:t>
      </w:r>
    </w:p>
    <w:p w14:paraId="5E7F268C" w14:textId="77777777" w:rsidR="007914EF" w:rsidRDefault="00000000">
      <w:pPr>
        <w:pStyle w:val="FirstParagraph"/>
      </w:pPr>
      <w:r>
        <w:rPr>
          <w:b/>
          <w:bCs/>
        </w:rPr>
        <w:t>What happened when you reported the incident(s)?</w:t>
      </w:r>
    </w:p>
    <w:p w14:paraId="5E7F268D" w14:textId="77777777" w:rsidR="007914EF" w:rsidRDefault="007914EF">
      <w:pPr>
        <w:pStyle w:val="BodyText"/>
      </w:pPr>
    </w:p>
    <w:p w14:paraId="5E7F268E" w14:textId="77777777" w:rsidR="007914EF" w:rsidRDefault="00000000">
      <w:pPr>
        <w:pStyle w:val="BodyText"/>
      </w:pPr>
      <w:r>
        <w:t xml:space="preserve">Overall, 43% of the RNs reported that that </w:t>
      </w:r>
      <w:r>
        <w:rPr>
          <w:b/>
          <w:bCs/>
        </w:rPr>
        <w:t>there was some discussion, but nothing was done or there was no follow up</w:t>
      </w:r>
      <w:r>
        <w:t>.</w:t>
      </w:r>
    </w:p>
    <w:p w14:paraId="5E7F268F" w14:textId="056C2F9F" w:rsidR="007914EF" w:rsidRDefault="00000000">
      <w:pPr>
        <w:pStyle w:val="BodyText"/>
      </w:pPr>
      <w:r>
        <w:t>There are significant differences across the countries</w:t>
      </w:r>
      <w:r w:rsidR="000A7A0A">
        <w:t xml:space="preserve"> (p&lt;0.001)</w:t>
      </w:r>
      <w:r>
        <w:t>. In Cyprus (the highest), this type of response was indicate by 6</w:t>
      </w:r>
      <w:r w:rsidR="000A7A0A">
        <w:t>6</w:t>
      </w:r>
      <w:r>
        <w:t>% of the RNs, and in Spain (the lowest) the 33%.</w:t>
      </w:r>
    </w:p>
    <w:p w14:paraId="5E7F2690" w14:textId="77777777" w:rsidR="007914EF" w:rsidRDefault="007914EF">
      <w:pPr>
        <w:pStyle w:val="BodyText"/>
      </w:pPr>
    </w:p>
    <w:p w14:paraId="5E7F2691" w14:textId="77777777" w:rsidR="007914EF" w:rsidRDefault="00000000">
      <w:pPr>
        <w:pStyle w:val="TableCaption"/>
        <w:jc w:val="center"/>
      </w:pPr>
      <w:r>
        <w:t>What happened after you reported the incident</w:t>
      </w:r>
    </w:p>
    <w:tbl>
      <w:tblPr>
        <w:tblStyle w:val="Table"/>
        <w:tblW w:w="0" w:type="pct"/>
        <w:jc w:val="center"/>
        <w:tblLook w:val="0420" w:firstRow="1" w:lastRow="0" w:firstColumn="0" w:lastColumn="0" w:noHBand="0" w:noVBand="1"/>
      </w:tblPr>
      <w:tblGrid>
        <w:gridCol w:w="2527"/>
        <w:gridCol w:w="1143"/>
        <w:gridCol w:w="1137"/>
        <w:gridCol w:w="978"/>
        <w:gridCol w:w="1137"/>
        <w:gridCol w:w="1112"/>
        <w:gridCol w:w="1326"/>
      </w:tblGrid>
      <w:tr w:rsidR="007914EF" w14:paraId="5E7F2699"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692"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693"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352</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694"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9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695"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6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696"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4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697"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3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698"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112</w:t>
            </w:r>
            <w:r>
              <w:rPr>
                <w:rFonts w:ascii="Arial" w:eastAsia="Arial" w:hAnsi="Arial" w:cs="Arial"/>
                <w:color w:val="000000"/>
                <w:sz w:val="22"/>
                <w:szCs w:val="22"/>
                <w:vertAlign w:val="superscript"/>
              </w:rPr>
              <w:t>1</w:t>
            </w:r>
          </w:p>
        </w:tc>
      </w:tr>
      <w:tr w:rsidR="007914EF" w14:paraId="5E7F26A1"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9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at happened when you reported the incident(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9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9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9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9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9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A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6A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A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The problem was solved satisfactori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A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1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A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A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A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A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A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 (37%)</w:t>
            </w:r>
          </w:p>
        </w:tc>
      </w:tr>
      <w:tr w:rsidR="007914EF" w14:paraId="5E7F26B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A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The problem was somewhat resolv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A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8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A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A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A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A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B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25%)</w:t>
            </w:r>
          </w:p>
        </w:tc>
      </w:tr>
      <w:tr w:rsidR="007914EF" w14:paraId="5E7F26B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B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There was some discussion, but nothing was done or there was no follow u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B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1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B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B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B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B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B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32%)</w:t>
            </w:r>
          </w:p>
        </w:tc>
      </w:tr>
      <w:tr w:rsidR="007914EF" w14:paraId="5E7F26C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B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I was blamed for the incid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B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B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B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B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B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C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2.7%)</w:t>
            </w:r>
          </w:p>
        </w:tc>
      </w:tr>
      <w:tr w:rsidR="007914EF" w14:paraId="5E7F26C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C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ther (please specif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C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C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C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C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C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6C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3.6%)</w:t>
            </w:r>
          </w:p>
        </w:tc>
      </w:tr>
      <w:tr w:rsidR="007914EF" w14:paraId="5E7F26D1"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6C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6C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6C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6C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6C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6C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6D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r>
      <w:tr w:rsidR="007914EF" w14:paraId="5E7F26D3" w14:textId="77777777" w:rsidTr="007914EF">
        <w:trPr>
          <w:jc w:val="center"/>
        </w:trPr>
        <w:tc>
          <w:tcPr>
            <w:tcW w:w="0" w:type="auto"/>
            <w:gridSpan w:val="7"/>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6D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5E7F26D4" w14:textId="77777777" w:rsidR="007914EF" w:rsidRDefault="007914EF">
      <w:pPr>
        <w:pStyle w:val="BodyText"/>
      </w:pPr>
    </w:p>
    <w:p w14:paraId="5E7F26D5" w14:textId="77777777" w:rsidR="007914EF" w:rsidRDefault="00000000">
      <w:pPr>
        <w:pStyle w:val="Compact"/>
        <w:numPr>
          <w:ilvl w:val="0"/>
          <w:numId w:val="28"/>
        </w:numPr>
      </w:pPr>
      <w:r>
        <w:t>_Other Please specify__</w:t>
      </w:r>
    </w:p>
    <w:p w14:paraId="5E7F26D6" w14:textId="77777777" w:rsidR="007914EF" w:rsidRDefault="00000000">
      <w:pPr>
        <w:pStyle w:val="TableCaption"/>
        <w:jc w:val="center"/>
      </w:pPr>
      <w:r>
        <w:t xml:space="preserve">   What happened when you reported the incident(s)? - Other (please specify)</w:t>
      </w:r>
    </w:p>
    <w:tbl>
      <w:tblPr>
        <w:tblStyle w:val="Table"/>
        <w:tblW w:w="0" w:type="pct"/>
        <w:jc w:val="center"/>
        <w:tblLook w:val="0420" w:firstRow="1" w:lastRow="0" w:firstColumn="0" w:lastColumn="0" w:noHBand="0" w:noVBand="1"/>
      </w:tblPr>
      <w:tblGrid>
        <w:gridCol w:w="1101"/>
        <w:gridCol w:w="8279"/>
      </w:tblGrid>
      <w:tr w:rsidR="007914EF" w14:paraId="5E7F26D9"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D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count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D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What happened when you reported the incident(s)? - Other (please specify)</w:t>
            </w:r>
          </w:p>
        </w:tc>
      </w:tr>
      <w:tr w:rsidR="007914EF" w14:paraId="5E7F26DC" w14:textId="77777777" w:rsidTr="007914EF">
        <w:trPr>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D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D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ΤΙΠΟΤΑ</w:t>
            </w:r>
          </w:p>
        </w:tc>
      </w:tr>
      <w:tr w:rsidR="007914EF" w14:paraId="5E7F26DF"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D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D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Αδιαφορία</w:t>
            </w:r>
          </w:p>
        </w:tc>
      </w:tr>
      <w:tr w:rsidR="007914EF" w14:paraId="5E7F26E2"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E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E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Αδιαφορια</w:t>
            </w:r>
          </w:p>
        </w:tc>
      </w:tr>
      <w:tr w:rsidR="007914EF" w14:paraId="5E7F26E5" w14:textId="77777777" w:rsidTr="007914EF">
        <w:trPr>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E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E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presalias institucionales</w:t>
            </w:r>
          </w:p>
        </w:tc>
      </w:tr>
      <w:tr w:rsidR="007914EF" w14:paraId="5E7F26E8"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E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E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entes desorientados</w:t>
            </w:r>
          </w:p>
        </w:tc>
      </w:tr>
      <w:tr w:rsidR="007914EF" w14:paraId="5E7F26EB"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E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E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do siguió igual.</w:t>
            </w:r>
          </w:p>
        </w:tc>
      </w:tr>
      <w:tr w:rsidR="007914EF" w14:paraId="5E7F26EE"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E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E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 nos dice que hablarán con la persona en cuestión,  y ahí  queda todo</w:t>
            </w:r>
          </w:p>
        </w:tc>
      </w:tr>
      <w:tr w:rsidR="007914EF" w14:paraId="5E7F26F1"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E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F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lamé yo a recepción</w:t>
            </w:r>
          </w:p>
        </w:tc>
      </w:tr>
      <w:tr w:rsidR="007914EF" w14:paraId="5E7F26F4"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F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F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ifiqué 1 caso y Riesgos Laborales se puso en contacto conmigo</w:t>
            </w:r>
          </w:p>
        </w:tc>
      </w:tr>
      <w:tr w:rsidR="007914EF" w14:paraId="5E7F26F7"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F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F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 dijeron que hablara con el enfermero en cuestión, que ellos no podian hacer nada.</w:t>
            </w:r>
          </w:p>
        </w:tc>
      </w:tr>
      <w:tr w:rsidR="007914EF" w14:paraId="5E7F26FA"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F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F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 ven que existe un problema. Falta de valoración</w:t>
            </w:r>
          </w:p>
        </w:tc>
      </w:tr>
      <w:tr w:rsidR="007914EF" w14:paraId="5E7F26FD"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F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F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uedó en nada</w:t>
            </w:r>
          </w:p>
        </w:tc>
      </w:tr>
      <w:tr w:rsidR="007914EF" w14:paraId="5E7F2700"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F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6F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io de zona de trabajo</w:t>
            </w:r>
          </w:p>
        </w:tc>
      </w:tr>
      <w:tr w:rsidR="007914EF" w14:paraId="5E7F2703" w14:textId="77777777" w:rsidTr="007914EF">
        <w:trPr>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0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0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šutkana sam i izvrijeđana.</w:t>
            </w:r>
          </w:p>
        </w:tc>
      </w:tr>
      <w:tr w:rsidR="007914EF" w14:paraId="5E7F2706"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0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0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sta se nije dogodilo.</w:t>
            </w:r>
          </w:p>
        </w:tc>
      </w:tr>
      <w:tr w:rsidR="007914EF" w14:paraId="5E7F2709" w14:textId="77777777" w:rsidTr="007914EF">
        <w:trPr>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0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0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k reakcji</w:t>
            </w:r>
          </w:p>
        </w:tc>
      </w:tr>
      <w:tr w:rsidR="007914EF" w14:paraId="5E7F270C"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0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0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e podjęto żadnych działań</w:t>
            </w:r>
          </w:p>
        </w:tc>
      </w:tr>
      <w:tr w:rsidR="007914EF" w14:paraId="5E7F270F"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0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0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k działań ze strony bezpośredniego przełożonego demotywujący do zgłaszania</w:t>
            </w:r>
          </w:p>
        </w:tc>
      </w:tr>
      <w:tr w:rsidR="007914EF" w14:paraId="5E7F2712"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1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1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głoszenia zignorowano</w:t>
            </w:r>
          </w:p>
        </w:tc>
      </w:tr>
      <w:tr w:rsidR="007914EF" w14:paraId="5E7F2715"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1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1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e podjęto żadnych działań</w:t>
            </w:r>
          </w:p>
        </w:tc>
      </w:tr>
      <w:tr w:rsidR="007914EF" w14:paraId="5E7F2718"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1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1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orządzono notatkę służbową</w:t>
            </w:r>
          </w:p>
        </w:tc>
      </w:tr>
      <w:tr w:rsidR="007914EF" w14:paraId="5E7F271B"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1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1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 no trudno ze tak sie stalo..</w:t>
            </w:r>
          </w:p>
        </w:tc>
      </w:tr>
      <w:tr w:rsidR="007914EF" w14:paraId="5E7F271E"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1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1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k jakiejkolwiek reakcji</w:t>
            </w:r>
          </w:p>
        </w:tc>
      </w:tr>
      <w:tr w:rsidR="007914EF" w14:paraId="5E7F2721" w14:textId="77777777" w:rsidTr="007914EF">
        <w:trPr>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1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Roman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2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 s-a întâmplat nimic</w:t>
            </w:r>
          </w:p>
        </w:tc>
      </w:tr>
      <w:tr w:rsidR="007914EF" w14:paraId="5E7F2724"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2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2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uzul verbal a continuat prin alți asistenți</w:t>
            </w:r>
          </w:p>
        </w:tc>
      </w:tr>
      <w:tr w:rsidR="007914EF" w14:paraId="5E7F2727"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2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2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 S-A LUAT IN CONSIDERARE</w:t>
            </w:r>
          </w:p>
        </w:tc>
      </w:tr>
    </w:tbl>
    <w:p w14:paraId="5E7F2728" w14:textId="77777777" w:rsidR="007914EF" w:rsidRDefault="00000000">
      <w:pPr>
        <w:pStyle w:val="Heading3"/>
      </w:pPr>
      <w:bookmarkStart w:id="21" w:name="did-not-report-the-incident"/>
      <w:bookmarkEnd w:id="20"/>
      <w:r>
        <w:t>Did not report the incident</w:t>
      </w:r>
    </w:p>
    <w:p w14:paraId="5E7F2729" w14:textId="77777777" w:rsidR="007914EF" w:rsidRDefault="00000000">
      <w:pPr>
        <w:pStyle w:val="Compact"/>
        <w:numPr>
          <w:ilvl w:val="0"/>
          <w:numId w:val="29"/>
        </w:numPr>
      </w:pPr>
      <w:r>
        <w:rPr>
          <w:b/>
          <w:bCs/>
        </w:rPr>
        <w:t>In case you did not report the incident (s), why did you decide not to report it?</w:t>
      </w:r>
    </w:p>
    <w:p w14:paraId="5E7F272A" w14:textId="77777777" w:rsidR="007914EF" w:rsidRDefault="007914EF">
      <w:pPr>
        <w:pStyle w:val="FirstParagraph"/>
      </w:pPr>
    </w:p>
    <w:p w14:paraId="5E7F272B" w14:textId="77777777" w:rsidR="007914EF" w:rsidRDefault="00000000">
      <w:pPr>
        <w:pStyle w:val="TableCaption"/>
        <w:jc w:val="center"/>
      </w:pPr>
      <w:r>
        <w:t>Why did you decide not to report the incident?</w:t>
      </w:r>
    </w:p>
    <w:tbl>
      <w:tblPr>
        <w:tblStyle w:val="Table"/>
        <w:tblW w:w="0" w:type="pct"/>
        <w:jc w:val="center"/>
        <w:tblLook w:val="0420" w:firstRow="1" w:lastRow="0" w:firstColumn="0" w:lastColumn="0" w:noHBand="0" w:noVBand="1"/>
      </w:tblPr>
      <w:tblGrid>
        <w:gridCol w:w="2545"/>
        <w:gridCol w:w="1140"/>
        <w:gridCol w:w="1134"/>
        <w:gridCol w:w="975"/>
        <w:gridCol w:w="1152"/>
        <w:gridCol w:w="1109"/>
        <w:gridCol w:w="1305"/>
      </w:tblGrid>
      <w:tr w:rsidR="007914EF" w14:paraId="5E7F2733"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72C"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72D"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294</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72E"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38</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72F"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70</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730"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100</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731"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26</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732"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60</w:t>
            </w:r>
            <w:r>
              <w:rPr>
                <w:rFonts w:ascii="Arial" w:eastAsia="Arial" w:hAnsi="Arial" w:cs="Arial"/>
                <w:color w:val="000000"/>
                <w:sz w:val="22"/>
                <w:szCs w:val="22"/>
                <w:vertAlign w:val="superscript"/>
              </w:rPr>
              <w:t>1</w:t>
            </w:r>
          </w:p>
        </w:tc>
      </w:tr>
      <w:tr w:rsidR="007914EF" w14:paraId="5E7F273B"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3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 case you did not report the incident (s), why did you decide not to report i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3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3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3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3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3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3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74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3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idn’t think it was a major iss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3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2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3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3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4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4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4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52%)</w:t>
            </w:r>
          </w:p>
        </w:tc>
      </w:tr>
      <w:tr w:rsidR="007914EF" w14:paraId="5E7F274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4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I was too bus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4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4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4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4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4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4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7914EF" w14:paraId="5E7F275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4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ear of retrib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4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4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4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5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5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5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11%)</w:t>
            </w:r>
          </w:p>
        </w:tc>
      </w:tr>
      <w:tr w:rsidR="007914EF" w14:paraId="5E7F275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5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 easy process for report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5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5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5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5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5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5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5.6%)</w:t>
            </w:r>
          </w:p>
        </w:tc>
      </w:tr>
      <w:tr w:rsidR="007914EF" w14:paraId="5E7F276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5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idn’t  think anything would be done about 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5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 (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5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5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6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6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 (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6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24%)</w:t>
            </w:r>
          </w:p>
        </w:tc>
      </w:tr>
      <w:tr w:rsidR="007914EF" w14:paraId="5E7F276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6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ther(please specif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6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6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6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6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6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6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7.4%)</w:t>
            </w:r>
          </w:p>
        </w:tc>
      </w:tr>
      <w:tr w:rsidR="007914EF" w14:paraId="5E7F2773"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76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76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76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76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77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77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77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w:t>
            </w:r>
          </w:p>
        </w:tc>
      </w:tr>
      <w:tr w:rsidR="007914EF" w14:paraId="5E7F2775" w14:textId="77777777" w:rsidTr="007914EF">
        <w:trPr>
          <w:jc w:val="center"/>
        </w:trPr>
        <w:tc>
          <w:tcPr>
            <w:tcW w:w="0" w:type="auto"/>
            <w:gridSpan w:val="7"/>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77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5E7F2776" w14:textId="77777777" w:rsidR="007914EF" w:rsidRDefault="007914EF">
      <w:pPr>
        <w:pStyle w:val="BodyText"/>
      </w:pPr>
    </w:p>
    <w:p w14:paraId="5E7F2777" w14:textId="77777777" w:rsidR="007914EF" w:rsidRDefault="00000000">
      <w:pPr>
        <w:pStyle w:val="Compact"/>
        <w:numPr>
          <w:ilvl w:val="0"/>
          <w:numId w:val="30"/>
        </w:numPr>
      </w:pPr>
      <w:r>
        <w:rPr>
          <w:b/>
          <w:bCs/>
        </w:rPr>
        <w:t>In case you did not report the incident (s), why did you decide not to report it? - Other(please specify)</w:t>
      </w:r>
    </w:p>
    <w:p w14:paraId="5E7F2778" w14:textId="77777777" w:rsidR="007914EF" w:rsidRDefault="00000000">
      <w:pPr>
        <w:pStyle w:val="TableCaption"/>
        <w:jc w:val="center"/>
      </w:pPr>
      <w:r>
        <w:lastRenderedPageBreak/>
        <w:t>Why did you decide not to report it? - Other (please specify)</w:t>
      </w:r>
    </w:p>
    <w:tbl>
      <w:tblPr>
        <w:tblStyle w:val="Table"/>
        <w:tblW w:w="0" w:type="pct"/>
        <w:jc w:val="center"/>
        <w:tblLook w:val="0420" w:firstRow="1" w:lastRow="0" w:firstColumn="0" w:lastColumn="0" w:noHBand="0" w:noVBand="1"/>
      </w:tblPr>
      <w:tblGrid>
        <w:gridCol w:w="1101"/>
        <w:gridCol w:w="8279"/>
      </w:tblGrid>
      <w:tr w:rsidR="007914EF" w14:paraId="5E7F277B"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7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count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7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Other (please specify)</w:t>
            </w:r>
          </w:p>
        </w:tc>
      </w:tr>
      <w:tr w:rsidR="007914EF" w14:paraId="5E7F277E" w14:textId="77777777" w:rsidTr="007914EF">
        <w:trPr>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7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7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 persona obtuvo respuesta</w:t>
            </w:r>
          </w:p>
        </w:tc>
      </w:tr>
      <w:tr w:rsidR="007914EF" w14:paraId="5E7F2781"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7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8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quí ha contestdo tres respuestas: estaba demasiado ocupado, tenía miedo a represalias y no pensé que fueran a hacer nada</w:t>
            </w:r>
          </w:p>
        </w:tc>
      </w:tr>
      <w:tr w:rsidR="007914EF" w14:paraId="5E7F2784"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8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8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stioné la situación personalmente con esa persona sin necesidad de requerir de un cargo superior.</w:t>
            </w:r>
          </w:p>
        </w:tc>
      </w:tr>
      <w:tr w:rsidR="007914EF" w14:paraId="5E7F2787"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8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8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 defendí yo misma</w:t>
            </w:r>
          </w:p>
        </w:tc>
      </w:tr>
      <w:tr w:rsidR="007914EF" w14:paraId="5E7F278A"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8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8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y hombre</w:t>
            </w:r>
          </w:p>
        </w:tc>
      </w:tr>
      <w:tr w:rsidR="007914EF" w14:paraId="5E7F278D"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8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8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 arregle directamente con la persona</w:t>
            </w:r>
          </w:p>
        </w:tc>
      </w:tr>
      <w:tr w:rsidR="007914EF" w14:paraId="5E7F2790"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8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8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y una nueva incorporación, la comunicación con la supervisora no es facil y la discriminación la recibí de una compañera fija</w:t>
            </w:r>
          </w:p>
        </w:tc>
      </w:tr>
      <w:tr w:rsidR="007914EF" w14:paraId="5E7F2793"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9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9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ente desorientado</w:t>
            </w:r>
          </w:p>
        </w:tc>
      </w:tr>
      <w:tr w:rsidR="007914EF" w14:paraId="5E7F2796"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9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9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aban presentes junto con una muestra representativa de enfermeras del centro.</w:t>
            </w:r>
          </w:p>
        </w:tc>
      </w:tr>
      <w:tr w:rsidR="007914EF" w14:paraId="5E7F2799" w14:textId="77777777" w:rsidTr="007914EF">
        <w:trPr>
          <w:jc w:val="center"/>
        </w:trPr>
        <w:tc>
          <w:tcPr>
            <w:tcW w:w="0" w:type="auto"/>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9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9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to sto su pacijenti dezorijentirani,jadni i bolesni pa  nisam to uzimala osobno</w:t>
            </w:r>
          </w:p>
        </w:tc>
      </w:tr>
      <w:tr w:rsidR="007914EF" w14:paraId="5E7F279C"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9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9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s ce na mene sve prebacit i uzet me na zub</w:t>
            </w:r>
          </w:p>
        </w:tc>
      </w:tr>
      <w:tr w:rsidR="007914EF" w14:paraId="5E7F279F"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9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9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 smatram navedeno incidentom već mišljenjem pojedinca na koje ima pravo.</w:t>
            </w:r>
          </w:p>
        </w:tc>
      </w:tr>
      <w:tr w:rsidR="007914EF" w14:paraId="5E7F27A2"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A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A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nam da moja glavna sestra nebi ništa poduzela po tom pitanju</w:t>
            </w:r>
          </w:p>
        </w:tc>
      </w:tr>
      <w:tr w:rsidR="007914EF" w14:paraId="5E7F27A5" w14:textId="77777777" w:rsidTr="007914EF">
        <w:trPr>
          <w:jc w:val="center"/>
        </w:trPr>
        <w:tc>
          <w:tcPr>
            <w:tcW w:w="0" w:type="auto"/>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A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A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lo me strah nekome se zamjeriti</w:t>
            </w:r>
          </w:p>
        </w:tc>
      </w:tr>
      <w:tr w:rsidR="007914EF" w14:paraId="5E7F27A8" w14:textId="77777777" w:rsidTr="007914EF">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A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A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zef obgadałby mnie przed pracownikami</w:t>
            </w:r>
          </w:p>
        </w:tc>
      </w:tr>
      <w:tr w:rsidR="007914EF" w14:paraId="5E7F27AB" w14:textId="77777777" w:rsidTr="007914EF">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A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27A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iderente privind starea de sanatate a pacientului</w:t>
            </w:r>
          </w:p>
        </w:tc>
      </w:tr>
    </w:tbl>
    <w:p w14:paraId="5E7F27AC" w14:textId="77777777" w:rsidR="007914EF" w:rsidRDefault="00000000">
      <w:pPr>
        <w:pStyle w:val="Heading3"/>
      </w:pPr>
      <w:bookmarkStart w:id="22" w:name="Xb0850344fd29bc84bf2940a7189d87104d89f17"/>
      <w:bookmarkEnd w:id="21"/>
      <w:r>
        <w:t>Recognition is most meaningful when it comes from</w:t>
      </w:r>
    </w:p>
    <w:p w14:paraId="5E7F27AD" w14:textId="77777777" w:rsidR="007914EF" w:rsidRDefault="00000000">
      <w:pPr>
        <w:pStyle w:val="FirstParagraph"/>
      </w:pPr>
      <w:r>
        <w:t xml:space="preserve">Overall, the source of recognition that is the most important for the RNs, is when it comes from </w:t>
      </w:r>
      <w:r>
        <w:rPr>
          <w:b/>
          <w:bCs/>
        </w:rPr>
        <w:t>Patients and families</w:t>
      </w:r>
      <w:r>
        <w:t>, as it is indicated by the 43% of the RNs.. This source of recognition is the most important in all countries.</w:t>
      </w:r>
    </w:p>
    <w:p w14:paraId="5E7F27AE" w14:textId="77777777" w:rsidR="007914EF" w:rsidRDefault="007914EF">
      <w:pPr>
        <w:pStyle w:val="BodyText"/>
      </w:pPr>
    </w:p>
    <w:p w14:paraId="5E7F27AF" w14:textId="77777777" w:rsidR="007914EF" w:rsidRDefault="00000000">
      <w:pPr>
        <w:pStyle w:val="TableCaption"/>
        <w:jc w:val="center"/>
      </w:pPr>
      <w:r>
        <w:t>Meaningful recognition</w:t>
      </w:r>
    </w:p>
    <w:tbl>
      <w:tblPr>
        <w:tblStyle w:val="Table"/>
        <w:tblW w:w="0" w:type="pct"/>
        <w:jc w:val="center"/>
        <w:tblLook w:val="0420" w:firstRow="1" w:lastRow="0" w:firstColumn="0" w:lastColumn="0" w:noHBand="0" w:noVBand="1"/>
      </w:tblPr>
      <w:tblGrid>
        <w:gridCol w:w="2004"/>
        <w:gridCol w:w="1081"/>
        <w:gridCol w:w="1081"/>
        <w:gridCol w:w="922"/>
        <w:gridCol w:w="1081"/>
        <w:gridCol w:w="1048"/>
        <w:gridCol w:w="1252"/>
        <w:gridCol w:w="891"/>
      </w:tblGrid>
      <w:tr w:rsidR="007914EF" w14:paraId="5E7F27B8"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7B0"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7B1"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0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7B2"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194</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7B3"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232</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7B4"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5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7B5"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7B6"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7B7"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27C1"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B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Recognition is most meaningful when it comes from:</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B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B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B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B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B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B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C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7C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C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atients and famil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C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9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C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9 (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C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C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2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C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C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C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7D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C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ther nur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C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3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C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C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C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D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D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D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7D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D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it nursing manag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D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9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D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D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D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D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D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D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7E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D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hysici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D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 (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D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E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E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E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E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E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7E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E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Hospital administra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E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E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E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E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E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E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E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7F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E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ther health care colleagues (other than nurses and physici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F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F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F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F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F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F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7F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00"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7F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7F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7F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7F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7F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7F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7F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7F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02"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80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7914EF" w14:paraId="5E7F2804"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80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5E7F2805" w14:textId="77777777" w:rsidR="007914EF" w:rsidRDefault="00000000">
      <w:pPr>
        <w:pStyle w:val="Heading3"/>
      </w:pPr>
      <w:bookmarkStart w:id="23" w:name="Xf8efc8916ae110bcc821395d6e1b276b61059f5"/>
      <w:bookmarkEnd w:id="22"/>
      <w:r>
        <w:t>My organization values my health and safety</w:t>
      </w:r>
    </w:p>
    <w:p w14:paraId="5E7F2806" w14:textId="52D083CE" w:rsidR="007914EF" w:rsidRDefault="00000000">
      <w:pPr>
        <w:pStyle w:val="FirstParagraph"/>
      </w:pPr>
      <w:r>
        <w:t>Overall, 46% of the respondents Agree or Strongly agree that with the statement “My organization values my health and safety”.</w:t>
      </w:r>
      <w:r>
        <w:br/>
        <w:t>There are significant differences across the countries. The highest on average agreement [on the scale 1 to 4] is observed in Romania [2.7 (SD=0.8)] and the lowest in Spain [2.2 (SD=0.</w:t>
      </w:r>
      <w:r w:rsidR="002161D4">
        <w:t>8</w:t>
      </w:r>
      <w:r>
        <w:t>)] and Croatia [2.2 (SD=0.</w:t>
      </w:r>
      <w:r w:rsidR="002161D4">
        <w:t>9</w:t>
      </w:r>
      <w:r>
        <w:t>)]</w:t>
      </w:r>
    </w:p>
    <w:p w14:paraId="5E7F2807" w14:textId="77777777" w:rsidR="007914EF" w:rsidRDefault="007914EF">
      <w:pPr>
        <w:pStyle w:val="BodyText"/>
      </w:pPr>
    </w:p>
    <w:p w14:paraId="5E7F2808" w14:textId="77777777" w:rsidR="007914EF" w:rsidRDefault="00000000">
      <w:pPr>
        <w:pStyle w:val="TableCaption"/>
        <w:jc w:val="center"/>
      </w:pPr>
      <w:r>
        <w:t>My organization values my health and safety</w:t>
      </w:r>
    </w:p>
    <w:tbl>
      <w:tblPr>
        <w:tblStyle w:val="Table"/>
        <w:tblW w:w="0" w:type="pct"/>
        <w:jc w:val="center"/>
        <w:tblLook w:val="0420" w:firstRow="1" w:lastRow="0" w:firstColumn="0" w:lastColumn="0" w:noHBand="0" w:noVBand="1"/>
      </w:tblPr>
      <w:tblGrid>
        <w:gridCol w:w="1784"/>
        <w:gridCol w:w="1124"/>
        <w:gridCol w:w="1116"/>
        <w:gridCol w:w="957"/>
        <w:gridCol w:w="1116"/>
        <w:gridCol w:w="1078"/>
        <w:gridCol w:w="1287"/>
        <w:gridCol w:w="898"/>
      </w:tblGrid>
      <w:tr w:rsidR="007914EF" w14:paraId="5E7F2811"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809"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80A"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0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80B"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194</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80C"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232</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80D"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5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80E"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80F"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810"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281A"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1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To what degree do you agree with the statement? </w:t>
            </w:r>
            <w:r>
              <w:rPr>
                <w:rFonts w:ascii="Arial" w:eastAsia="Arial" w:hAnsi="Arial" w:cs="Arial"/>
                <w:color w:val="000000"/>
                <w:sz w:val="22"/>
                <w:szCs w:val="22"/>
              </w:rPr>
              <w:br/>
              <w:t>"My organization values my health and safety"</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1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1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1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1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1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1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1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82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1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trongly ag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1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3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1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1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1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2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2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2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2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2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g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2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8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2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2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1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2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1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2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2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2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3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2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isag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2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7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2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9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3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3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2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3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3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3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3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3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trongly disag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3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5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3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3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3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9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3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3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3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47"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83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satisfaction (SD)</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84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84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84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84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84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84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84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849"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84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 xml:space="preserve">n (%); Mean (SD) </w:t>
            </w:r>
            <w:r>
              <w:rPr>
                <w:rFonts w:ascii="Arial" w:eastAsia="Arial" w:hAnsi="Arial" w:cs="Arial"/>
                <w:color w:val="000000"/>
                <w:sz w:val="22"/>
                <w:szCs w:val="22"/>
              </w:rPr>
              <w:br/>
              <w:t>Mean agreement (SD): Mean of scores ranging from 1 (Strongly Disagree) to 4 (Strongly Agree)</w:t>
            </w:r>
          </w:p>
        </w:tc>
      </w:tr>
      <w:tr w:rsidR="007914EF" w14:paraId="5E7F284B"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84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 One-way ANOVA</w:t>
            </w:r>
          </w:p>
        </w:tc>
      </w:tr>
    </w:tbl>
    <w:p w14:paraId="5E7F284C" w14:textId="77777777" w:rsidR="007914EF" w:rsidRDefault="00000000">
      <w:pPr>
        <w:pStyle w:val="Heading3"/>
      </w:pPr>
      <w:bookmarkStart w:id="24" w:name="work-done-at-the-end-of-a-typical-shift"/>
      <w:bookmarkEnd w:id="23"/>
      <w:r>
        <w:t>Work done at the end of a typical shift</w:t>
      </w:r>
    </w:p>
    <w:p w14:paraId="5E7F284D" w14:textId="77777777" w:rsidR="007914EF" w:rsidRDefault="007914EF">
      <w:pPr>
        <w:pStyle w:val="FirstParagraph"/>
      </w:pPr>
    </w:p>
    <w:p w14:paraId="5E7F284E" w14:textId="77777777" w:rsidR="007914EF" w:rsidRDefault="00000000">
      <w:pPr>
        <w:pStyle w:val="TableCaption"/>
        <w:jc w:val="center"/>
      </w:pPr>
      <w:r>
        <w:t>At the end of a typical shift, to what degree do you get the following work done?</w:t>
      </w:r>
    </w:p>
    <w:tbl>
      <w:tblPr>
        <w:tblStyle w:val="Table"/>
        <w:tblW w:w="0" w:type="pct"/>
        <w:jc w:val="center"/>
        <w:tblLook w:val="0420" w:firstRow="1" w:lastRow="0" w:firstColumn="0" w:lastColumn="0" w:noHBand="0" w:noVBand="1"/>
      </w:tblPr>
      <w:tblGrid>
        <w:gridCol w:w="2173"/>
        <w:gridCol w:w="1049"/>
        <w:gridCol w:w="1054"/>
        <w:gridCol w:w="895"/>
        <w:gridCol w:w="1054"/>
        <w:gridCol w:w="1024"/>
        <w:gridCol w:w="1225"/>
        <w:gridCol w:w="886"/>
      </w:tblGrid>
      <w:tr w:rsidR="007914EF" w14:paraId="5E7F2857"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84F"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850"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0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851"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194</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852"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232</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853"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5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854"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855"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856"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2860"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5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rect care (medications, procedures, monitoring etc.)</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5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5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5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5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5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5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5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86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6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49% of work 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6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6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6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6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6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6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6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7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6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50-74%  of work 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6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4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6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6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6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6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7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7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7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7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75-99% of work 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7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5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7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7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7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7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7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7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5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7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8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7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00% of work 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7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9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7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7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5 (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8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8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8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8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7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8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8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8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t appli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8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8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8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8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8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8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8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9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8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forting/Talking with patien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8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9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9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9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9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9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9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89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9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49% of work 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9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8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9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9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9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9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9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9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A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A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0-74%  of work 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A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2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A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A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A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1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A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A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A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B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A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75-99% of work 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A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0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A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A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4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A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A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A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8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B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B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B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00% of work 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B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2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B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B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B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B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B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B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C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B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t appli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B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B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B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B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C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C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C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C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C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veloping or updating care pl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C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C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C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C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C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C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C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8D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C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49% of work 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C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9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C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D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D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D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D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D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D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D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0-74%  of work 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D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3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D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D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D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D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D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D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E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D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75-99% of work 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E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9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E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E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E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E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E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2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E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F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E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00% of work 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E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3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E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E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E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E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E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4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E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8F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F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t appli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F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F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F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F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F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F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F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0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F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pring patients and families for dischar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F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F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F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F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8F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0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0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90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0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 xml:space="preserve">0-49% of work </w:t>
            </w:r>
            <w:r>
              <w:rPr>
                <w:rFonts w:ascii="Arial" w:eastAsia="Arial" w:hAnsi="Arial" w:cs="Arial"/>
                <w:color w:val="000000"/>
                <w:sz w:val="22"/>
                <w:szCs w:val="22"/>
              </w:rPr>
              <w:lastRenderedPageBreak/>
              <w:t>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0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 xml:space="preserve">141 </w:t>
            </w:r>
            <w:r>
              <w:rPr>
                <w:rFonts w:ascii="Arial" w:eastAsia="Arial" w:hAnsi="Arial" w:cs="Arial"/>
                <w:color w:val="000000"/>
                <w:sz w:val="22"/>
                <w:szCs w:val="22"/>
              </w:rPr>
              <w:lastRenderedPageBreak/>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0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 xml:space="preserve">36 </w:t>
            </w:r>
            <w:r>
              <w:rPr>
                <w:rFonts w:ascii="Arial" w:eastAsia="Arial" w:hAnsi="Arial" w:cs="Arial"/>
                <w:color w:val="000000"/>
                <w:sz w:val="22"/>
                <w:szCs w:val="22"/>
              </w:rPr>
              <w:lastRenderedPageBreak/>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0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 xml:space="preserve">42 </w:t>
            </w:r>
            <w:r>
              <w:rPr>
                <w:rFonts w:ascii="Arial" w:eastAsia="Arial" w:hAnsi="Arial" w:cs="Arial"/>
                <w:color w:val="000000"/>
                <w:sz w:val="22"/>
                <w:szCs w:val="22"/>
              </w:rPr>
              <w:lastRenderedPageBreak/>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0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 xml:space="preserve">39 </w:t>
            </w:r>
            <w:r>
              <w:rPr>
                <w:rFonts w:ascii="Arial" w:eastAsia="Arial" w:hAnsi="Arial" w:cs="Arial"/>
                <w:color w:val="000000"/>
                <w:sz w:val="22"/>
                <w:szCs w:val="22"/>
              </w:rPr>
              <w:lastRenderedPageBreak/>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0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 xml:space="preserve">12 </w:t>
            </w:r>
            <w:r>
              <w:rPr>
                <w:rFonts w:ascii="Arial" w:eastAsia="Arial" w:hAnsi="Arial" w:cs="Arial"/>
                <w:color w:val="000000"/>
                <w:sz w:val="22"/>
                <w:szCs w:val="22"/>
              </w:rPr>
              <w:lastRenderedPageBreak/>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0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12 (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0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1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0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0-74%  of work 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0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9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0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0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1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1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1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1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1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1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75-99% of work 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1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3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1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1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1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4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1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1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4 (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1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2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1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00% of work 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1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4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2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2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2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2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2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8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2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2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2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t appli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2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2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2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2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2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2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2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3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3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aching patients or fami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3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3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3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3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3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3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3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94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3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49% of work 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3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4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3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3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3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4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3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3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4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4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4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0-74%  of work 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4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8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4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4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4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3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4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4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4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5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4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75-99% of work 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4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5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4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4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8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4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5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5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7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5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5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5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00% of work d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5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2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5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5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5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5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5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5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65"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5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t applicabl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5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5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6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6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6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6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6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67"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96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7914EF" w14:paraId="5E7F2969"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96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5E7F296A" w14:textId="77777777" w:rsidR="007914EF" w:rsidRDefault="00000000">
      <w:pPr>
        <w:pStyle w:val="Heading3"/>
      </w:pPr>
      <w:bookmarkStart w:id="25" w:name="X8e79458eb63b36f446b7b9c6c97fbaae67acde9"/>
      <w:bookmarkEnd w:id="24"/>
      <w:r>
        <w:t>To what extent are you evaluated on how well you contribute to a healthy work environment for you and your colleagues?</w:t>
      </w:r>
    </w:p>
    <w:p w14:paraId="5E7F296B" w14:textId="77777777" w:rsidR="007914EF" w:rsidRDefault="00000000">
      <w:pPr>
        <w:pStyle w:val="TableCaption"/>
        <w:jc w:val="center"/>
      </w:pPr>
      <w:r>
        <w:t>To what extent are you evaluated on how well you contribute to a healthy work environment for you and your colleagues?</w:t>
      </w:r>
    </w:p>
    <w:tbl>
      <w:tblPr>
        <w:tblStyle w:val="Table"/>
        <w:tblW w:w="0" w:type="pct"/>
        <w:jc w:val="center"/>
        <w:tblLook w:val="0420" w:firstRow="1" w:lastRow="0" w:firstColumn="0" w:lastColumn="0" w:noHBand="0" w:noVBand="1"/>
      </w:tblPr>
      <w:tblGrid>
        <w:gridCol w:w="2056"/>
        <w:gridCol w:w="1070"/>
        <w:gridCol w:w="1072"/>
        <w:gridCol w:w="914"/>
        <w:gridCol w:w="1073"/>
        <w:gridCol w:w="1041"/>
        <w:gridCol w:w="1244"/>
        <w:gridCol w:w="890"/>
      </w:tblGrid>
      <w:tr w:rsidR="007914EF" w14:paraId="5E7F2974"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6C"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6D"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0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6E"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194</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6F"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232</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70"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5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71"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72"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73"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297D"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7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o what extent are you evaluated on how well you contribute to a healthy work environment for </w:t>
            </w:r>
            <w:r>
              <w:rPr>
                <w:rFonts w:ascii="Arial" w:eastAsia="Arial" w:hAnsi="Arial" w:cs="Arial"/>
                <w:color w:val="000000"/>
                <w:sz w:val="22"/>
                <w:szCs w:val="22"/>
              </w:rPr>
              <w:lastRenderedPageBreak/>
              <w:t>you and your colleague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7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7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78"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7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7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7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7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98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7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lays a major part in my evalu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7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7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8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8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8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8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8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8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8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8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lays a substantial part in my evalu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8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8 (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8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4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8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9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8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8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8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 (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8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9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8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9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9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lays a minor part in my evalu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9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7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9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9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9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7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9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9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9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A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9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lays no part in my evalu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9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4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9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9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9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9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9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9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A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AA"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A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A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A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A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A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A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A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A9"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AC"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9A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7914EF" w14:paraId="5E7F29AE"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9A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5E7F29AF" w14:textId="77777777" w:rsidR="007914EF" w:rsidRDefault="00000000">
      <w:pPr>
        <w:pStyle w:val="Heading3"/>
      </w:pPr>
      <w:bookmarkStart w:id="26" w:name="X8f936390aa5f61800ebd505f7219e7476aa8363"/>
      <w:bookmarkEnd w:id="25"/>
      <w:r>
        <w:t>On the whole, how satisfied are you with your current job?</w:t>
      </w:r>
    </w:p>
    <w:p w14:paraId="5E7F29B0" w14:textId="020A39CB" w:rsidR="007914EF" w:rsidRDefault="00000000">
      <w:pPr>
        <w:pStyle w:val="FirstParagraph"/>
      </w:pPr>
      <w:r>
        <w:t xml:space="preserve">Overall, 83% of the RNs are </w:t>
      </w:r>
      <w:r>
        <w:rPr>
          <w:b/>
          <w:bCs/>
        </w:rPr>
        <w:t>Very or somewhat satisfied</w:t>
      </w:r>
      <w:r>
        <w:t xml:space="preserve"> with their current job. </w:t>
      </w:r>
    </w:p>
    <w:p w14:paraId="0FEDC3EF" w14:textId="77777777" w:rsidR="001C6374" w:rsidRPr="001C6374" w:rsidRDefault="001C6374" w:rsidP="001C6374">
      <w:pPr>
        <w:pStyle w:val="BodyText"/>
      </w:pPr>
    </w:p>
    <w:p w14:paraId="5E7F29B1" w14:textId="77777777" w:rsidR="007914EF" w:rsidRDefault="00000000">
      <w:pPr>
        <w:pStyle w:val="TableCaption"/>
        <w:jc w:val="center"/>
      </w:pPr>
      <w:r>
        <w:t>On the whole, how satisfied are you with your current job?</w:t>
      </w:r>
    </w:p>
    <w:tbl>
      <w:tblPr>
        <w:tblStyle w:val="Table"/>
        <w:tblW w:w="0" w:type="pct"/>
        <w:jc w:val="center"/>
        <w:tblLook w:val="0420" w:firstRow="1" w:lastRow="0" w:firstColumn="0" w:lastColumn="0" w:noHBand="0" w:noVBand="1"/>
      </w:tblPr>
      <w:tblGrid>
        <w:gridCol w:w="1878"/>
        <w:gridCol w:w="1106"/>
        <w:gridCol w:w="1101"/>
        <w:gridCol w:w="942"/>
        <w:gridCol w:w="1101"/>
        <w:gridCol w:w="1065"/>
        <w:gridCol w:w="1272"/>
        <w:gridCol w:w="895"/>
      </w:tblGrid>
      <w:tr w:rsidR="007914EF" w14:paraId="5E7F29BA"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B2"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B3"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0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B4"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194</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B5"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232</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B6"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5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B7"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B8"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B9"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29C3"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B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n the whole, how satisfied are you with your current job?</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BC"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B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BE"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BF"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C0"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C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C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9C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C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Very satisfi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C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1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C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C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0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C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C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C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CB"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D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C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omewhat satisfi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C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7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C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6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D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 (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D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2 (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D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D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2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D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D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D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omewhat dissatisfi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D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1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D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D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D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D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D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DD"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E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D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Very dissatisfi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E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E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E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E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E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E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9E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9F0"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E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satisfaction (SD)</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E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E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E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E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 (0.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E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0.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E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9E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9F2"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9F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 xml:space="preserve">n (%); Mean (SD) </w:t>
            </w:r>
            <w:r>
              <w:rPr>
                <w:rFonts w:ascii="Arial" w:eastAsia="Arial" w:hAnsi="Arial" w:cs="Arial"/>
                <w:color w:val="000000"/>
                <w:sz w:val="22"/>
                <w:szCs w:val="22"/>
              </w:rPr>
              <w:br/>
              <w:t>Mean satisfaction (SD): Mean of scores ranging from 1 (Very dissatisfied) to 4 (Very satisfied)</w:t>
            </w:r>
          </w:p>
        </w:tc>
      </w:tr>
      <w:tr w:rsidR="007914EF" w14:paraId="5E7F29F4"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9F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 One-way ANOVA</w:t>
            </w:r>
          </w:p>
        </w:tc>
      </w:tr>
    </w:tbl>
    <w:p w14:paraId="5E7F29F5" w14:textId="77777777" w:rsidR="007914EF" w:rsidRDefault="00000000">
      <w:pPr>
        <w:pStyle w:val="Heading3"/>
      </w:pPr>
      <w:bookmarkStart w:id="27" w:name="Xc483982611d22fb16e29ad1c908d8263065b17f"/>
      <w:bookmarkEnd w:id="26"/>
      <w:r>
        <w:t>Plan to leave their present nursing position</w:t>
      </w:r>
    </w:p>
    <w:p w14:paraId="67985AB3" w14:textId="08E5498E" w:rsidR="00964DC9" w:rsidRDefault="00000000" w:rsidP="00964DC9">
      <w:pPr>
        <w:pStyle w:val="FirstParagraph"/>
      </w:pPr>
      <w:r>
        <w:t>21% of the RNs plan to leave the nursing position within the next 3 years, 11% within the next 12 months, while 68% have no plans on leaving. There are statistically significant differences across the countries</w:t>
      </w:r>
      <w:r w:rsidR="00964DC9">
        <w:t>.</w:t>
      </w:r>
    </w:p>
    <w:p w14:paraId="391C53F0" w14:textId="77777777" w:rsidR="00964DC9" w:rsidRPr="00964DC9" w:rsidRDefault="00964DC9" w:rsidP="00964DC9">
      <w:pPr>
        <w:pStyle w:val="BodyText"/>
      </w:pPr>
    </w:p>
    <w:p w14:paraId="5E7F29F7" w14:textId="77777777" w:rsidR="007914EF" w:rsidRDefault="00000000">
      <w:pPr>
        <w:pStyle w:val="TableCaption"/>
        <w:jc w:val="center"/>
      </w:pPr>
      <w:r>
        <w:t>Do you plan to leave your present nursing position?</w:t>
      </w:r>
    </w:p>
    <w:tbl>
      <w:tblPr>
        <w:tblStyle w:val="Table"/>
        <w:tblW w:w="0" w:type="pct"/>
        <w:jc w:val="center"/>
        <w:tblLook w:val="0420" w:firstRow="1" w:lastRow="0" w:firstColumn="0" w:lastColumn="0" w:noHBand="0" w:noVBand="1"/>
      </w:tblPr>
      <w:tblGrid>
        <w:gridCol w:w="1648"/>
        <w:gridCol w:w="1149"/>
        <w:gridCol w:w="1138"/>
        <w:gridCol w:w="979"/>
        <w:gridCol w:w="1138"/>
        <w:gridCol w:w="1097"/>
        <w:gridCol w:w="1309"/>
        <w:gridCol w:w="902"/>
      </w:tblGrid>
      <w:tr w:rsidR="007914EF" w14:paraId="5E7F2A00"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F8"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F9"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1,033</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FA"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yprus</w:t>
            </w:r>
            <w:r>
              <w:rPr>
                <w:rFonts w:ascii="Arial" w:eastAsia="Arial" w:hAnsi="Arial" w:cs="Arial"/>
                <w:color w:val="000000"/>
                <w:sz w:val="22"/>
                <w:szCs w:val="22"/>
              </w:rPr>
              <w:t>, N = 194</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FB"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pain</w:t>
            </w:r>
            <w:r>
              <w:rPr>
                <w:rFonts w:ascii="Arial" w:eastAsia="Arial" w:hAnsi="Arial" w:cs="Arial"/>
                <w:color w:val="000000"/>
                <w:sz w:val="22"/>
                <w:szCs w:val="22"/>
              </w:rPr>
              <w:t>, N = 232</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FC"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roatia</w:t>
            </w:r>
            <w:r>
              <w:rPr>
                <w:rFonts w:ascii="Arial" w:eastAsia="Arial" w:hAnsi="Arial" w:cs="Arial"/>
                <w:color w:val="000000"/>
                <w:sz w:val="22"/>
                <w:szCs w:val="22"/>
              </w:rPr>
              <w:t>, N = 257</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FD"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oland</w:t>
            </w:r>
            <w:r>
              <w:rPr>
                <w:rFonts w:ascii="Arial" w:eastAsia="Arial" w:hAnsi="Arial" w:cs="Arial"/>
                <w:color w:val="000000"/>
                <w:sz w:val="22"/>
                <w:szCs w:val="22"/>
              </w:rPr>
              <w:t>, N = 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FE"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Romania</w:t>
            </w:r>
            <w:r>
              <w:rPr>
                <w:rFonts w:ascii="Arial" w:eastAsia="Arial" w:hAnsi="Arial" w:cs="Arial"/>
                <w:color w:val="000000"/>
                <w:sz w:val="22"/>
                <w:szCs w:val="22"/>
              </w:rPr>
              <w:t>, N = 275</w:t>
            </w:r>
            <w:r>
              <w:rPr>
                <w:rFonts w:ascii="Arial" w:eastAsia="Arial" w:hAnsi="Arial" w:cs="Arial"/>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9FF" w14:textId="77777777" w:rsidR="007914EF"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7914EF" w14:paraId="5E7F2A09"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0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 you plan to leave your present nursing posi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02"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0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04"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05"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06"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07"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0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7914EF" w14:paraId="5E7F2A1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0A"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within the next 3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0B"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1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0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0D"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2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0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0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1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11"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A1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13"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within the next 12 mont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14"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8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1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16"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1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18"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19"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1A"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A24"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A1C" w14:textId="77777777" w:rsidR="007914EF"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 plans to leave within the next 3 years</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A1D" w14:textId="483C74A3"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94 (6</w:t>
            </w:r>
            <w:r w:rsidR="00964DC9">
              <w:rPr>
                <w:rFonts w:ascii="Arial" w:eastAsia="Arial" w:hAnsi="Arial" w:cs="Arial"/>
                <w:color w:val="000000"/>
                <w:sz w:val="22"/>
                <w:szCs w:val="22"/>
              </w:rPr>
              <w:t>8</w:t>
            </w:r>
            <w:r>
              <w:rPr>
                <w:rFonts w:ascii="Arial" w:eastAsia="Arial" w:hAnsi="Arial" w:cs="Arial"/>
                <w:color w:val="000000"/>
                <w:sz w:val="22"/>
                <w:szCs w:val="22"/>
              </w:rPr>
              <w:t>%)</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A1E"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6 (7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A1F"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9 (5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A20"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0 (6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A21"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4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A22"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2 (8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A23" w14:textId="77777777" w:rsidR="007914EF" w:rsidRDefault="007914E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4EF" w14:paraId="5E7F2A26"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A25"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7914EF" w14:paraId="5E7F2A28"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A27" w14:textId="77777777" w:rsidR="007914E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14:paraId="5E7F2A29" w14:textId="77777777" w:rsidR="007914EF" w:rsidRDefault="00000000">
      <w:pPr>
        <w:pStyle w:val="Heading3"/>
      </w:pPr>
      <w:bookmarkStart w:id="28" w:name="X014d65145f742c5c7e0bb5d5a55e0f73c712cb5"/>
      <w:bookmarkEnd w:id="27"/>
      <w:r>
        <w:lastRenderedPageBreak/>
        <w:t>Influence in reconsidering plans to leave present position</w:t>
      </w:r>
    </w:p>
    <w:p w14:paraId="5E7F2A2A" w14:textId="77777777" w:rsidR="007914EF" w:rsidRDefault="007914EF">
      <w:pPr>
        <w:pStyle w:val="FirstParagraph"/>
      </w:pPr>
    </w:p>
    <w:p w14:paraId="5E7F2A2B" w14:textId="77777777" w:rsidR="007914EF" w:rsidRDefault="00000000">
      <w:pPr>
        <w:pStyle w:val="Compact"/>
        <w:numPr>
          <w:ilvl w:val="0"/>
          <w:numId w:val="31"/>
        </w:numPr>
      </w:pPr>
      <w:r>
        <w:t>Distribution of responses</w:t>
      </w:r>
    </w:p>
    <w:p w14:paraId="5E7F2A2C" w14:textId="77777777" w:rsidR="007914EF" w:rsidRDefault="00000000">
      <w:pPr>
        <w:pStyle w:val="FirstParagraph"/>
      </w:pPr>
      <w:r>
        <w:t>The table shows the distribution of responses across a range of factors influencing the reconsideration of RNs’ plans to leave their present position.</w:t>
      </w:r>
    </w:p>
    <w:p w14:paraId="5E7F2A2D" w14:textId="77777777" w:rsidR="007914EF" w:rsidRDefault="007914EF">
      <w:pPr>
        <w:pStyle w:val="BodyText"/>
      </w:pPr>
    </w:p>
    <w:p w14:paraId="5E7F2A2E" w14:textId="77777777" w:rsidR="007914EF" w:rsidRDefault="00000000">
      <w:pPr>
        <w:pStyle w:val="TableCaption"/>
        <w:jc w:val="center"/>
      </w:pPr>
      <w:r>
        <w:t>How likely would each of the following be to influence you to reconsider your plans to leave your present position?</w:t>
      </w:r>
    </w:p>
    <w:tbl>
      <w:tblPr>
        <w:tblStyle w:val="Table"/>
        <w:tblW w:w="0" w:type="pct"/>
        <w:jc w:val="center"/>
        <w:tblLook w:val="0420" w:firstRow="1" w:lastRow="0" w:firstColumn="0" w:lastColumn="0" w:noHBand="0" w:noVBand="1"/>
      </w:tblPr>
      <w:tblGrid>
        <w:gridCol w:w="2200"/>
        <w:gridCol w:w="1087"/>
        <w:gridCol w:w="1061"/>
        <w:gridCol w:w="931"/>
        <w:gridCol w:w="1061"/>
        <w:gridCol w:w="1017"/>
        <w:gridCol w:w="1201"/>
        <w:gridCol w:w="802"/>
      </w:tblGrid>
      <w:tr w:rsidR="007914EF" w:rsidRPr="00964DC9" w14:paraId="5E7F2A37"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A2F"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rPr>
                <w:sz w:val="18"/>
                <w:szCs w:val="18"/>
              </w:rPr>
            </w:pPr>
            <w:r w:rsidRPr="00964DC9">
              <w:rPr>
                <w:rFonts w:ascii="Arial" w:eastAsia="Arial" w:hAnsi="Arial" w:cs="Arial"/>
                <w:color w:val="000000"/>
                <w:sz w:val="18"/>
                <w:szCs w:val="18"/>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A30"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Overall</w:t>
            </w:r>
            <w:r w:rsidRPr="00964DC9">
              <w:rPr>
                <w:rFonts w:ascii="Arial" w:eastAsia="Arial" w:hAnsi="Arial" w:cs="Arial"/>
                <w:color w:val="000000"/>
                <w:sz w:val="18"/>
                <w:szCs w:val="18"/>
              </w:rPr>
              <w:t>, N = 1,033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A31"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Cyprus</w:t>
            </w:r>
            <w:r w:rsidRPr="00964DC9">
              <w:rPr>
                <w:rFonts w:ascii="Arial" w:eastAsia="Arial" w:hAnsi="Arial" w:cs="Arial"/>
                <w:color w:val="000000"/>
                <w:sz w:val="18"/>
                <w:szCs w:val="18"/>
              </w:rPr>
              <w:t>, N = 194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A32"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Spain</w:t>
            </w:r>
            <w:r w:rsidRPr="00964DC9">
              <w:rPr>
                <w:rFonts w:ascii="Arial" w:eastAsia="Arial" w:hAnsi="Arial" w:cs="Arial"/>
                <w:color w:val="000000"/>
                <w:sz w:val="18"/>
                <w:szCs w:val="18"/>
              </w:rPr>
              <w:t>, N = 232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A33"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Croatia</w:t>
            </w:r>
            <w:r w:rsidRPr="00964DC9">
              <w:rPr>
                <w:rFonts w:ascii="Arial" w:eastAsia="Arial" w:hAnsi="Arial" w:cs="Arial"/>
                <w:color w:val="000000"/>
                <w:sz w:val="18"/>
                <w:szCs w:val="18"/>
              </w:rPr>
              <w:t>, N = 257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A34"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Poland</w:t>
            </w:r>
            <w:r w:rsidRPr="00964DC9">
              <w:rPr>
                <w:rFonts w:ascii="Arial" w:eastAsia="Arial" w:hAnsi="Arial" w:cs="Arial"/>
                <w:color w:val="000000"/>
                <w:sz w:val="18"/>
                <w:szCs w:val="18"/>
              </w:rPr>
              <w:t>, N = 75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A35"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Romania</w:t>
            </w:r>
            <w:r w:rsidRPr="00964DC9">
              <w:rPr>
                <w:rFonts w:ascii="Arial" w:eastAsia="Arial" w:hAnsi="Arial" w:cs="Arial"/>
                <w:color w:val="000000"/>
                <w:sz w:val="18"/>
                <w:szCs w:val="18"/>
              </w:rPr>
              <w:t>, N = 275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A36"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p-value</w:t>
            </w:r>
            <w:r w:rsidRPr="00964DC9">
              <w:rPr>
                <w:rFonts w:ascii="Arial" w:eastAsia="Arial" w:hAnsi="Arial" w:cs="Arial"/>
                <w:color w:val="000000"/>
                <w:sz w:val="18"/>
                <w:szCs w:val="18"/>
              </w:rPr>
              <w:t>2</w:t>
            </w:r>
          </w:p>
        </w:tc>
      </w:tr>
      <w:tr w:rsidR="007914EF" w:rsidRPr="00964DC9" w14:paraId="5E7F2A40"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3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More flexible scheduling</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39"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3A"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3B"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3C"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3D"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3E"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3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A4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4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4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31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4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3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4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06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4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9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4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0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4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3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48"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A5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4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Somewhat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4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78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4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1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4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9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4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5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4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2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5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1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51"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A5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5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5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95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5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2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5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5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5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8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5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0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5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0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5A"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A6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5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likely at 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5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53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5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7 (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5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7 (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6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4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6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3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6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2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63"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A6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6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6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6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6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6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6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6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6C"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A7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6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Higher salary and benefi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6F"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70"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71"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72"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73"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74"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7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A7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7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7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18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7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97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7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24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7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61 (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7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7 (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7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89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7E"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A8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8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Somewhat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8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70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8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1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8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4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8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8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8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1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8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6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87"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A9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8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8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14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8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0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8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8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8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6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8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 (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8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3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90"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A9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9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likely at 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9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1 (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9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1 (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9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1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9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1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9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9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8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99"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AA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9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9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9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9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9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A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A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A2"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AA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A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More autonom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A5"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A6"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A7"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A8"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A9"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AA"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A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AB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A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A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99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A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6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B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85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B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87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B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0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B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1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B4"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AB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B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Somewhat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B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93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B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9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B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3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B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7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B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3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B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1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BD"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AC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B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C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38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C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5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C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7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C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2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C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6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C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8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C6"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AD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C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likely at 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C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21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C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4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C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2 (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C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9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C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C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0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CF"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AD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D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D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D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D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D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D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D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D8"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AE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D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 xml:space="preserve">More opportunities to influence decisions </w:t>
            </w:r>
            <w:r w:rsidRPr="00964DC9">
              <w:rPr>
                <w:rFonts w:ascii="Arial" w:eastAsia="Arial" w:hAnsi="Arial" w:cs="Arial"/>
                <w:color w:val="000000"/>
                <w:sz w:val="18"/>
                <w:szCs w:val="18"/>
              </w:rPr>
              <w:lastRenderedPageBreak/>
              <w:t>about patient c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DB"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DC"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DD"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DE"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DF"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E0"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E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AE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E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E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74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E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1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E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88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E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2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E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8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E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5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EA"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AF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E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Somewhat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E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28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E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4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E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1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F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8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F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1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F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4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F3"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AF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F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F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18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F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3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F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5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F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3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F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3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F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4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FC"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0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F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likely at 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AF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32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0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8 (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0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3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0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2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0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0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6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05"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0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0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0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0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0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0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0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0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0E"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1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1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More respect from unit manage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11"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12"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13"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14"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15"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16"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1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B2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1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1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52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1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9 (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1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8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1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00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1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7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1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8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20"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2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2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Somewhat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2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84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2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0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2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7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2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1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2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4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2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2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29"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3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2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2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85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2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6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2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9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2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1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3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0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3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9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32"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3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3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likely at 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3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37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3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1 (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3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3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3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3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3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3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6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3B"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4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3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3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3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4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4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4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4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44"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4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4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Better staff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47"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48"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49"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4A"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4B"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4C"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4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B5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4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5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49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5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80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5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16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5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32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5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4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5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87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56"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6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5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Somewhat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5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74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5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0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5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3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5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8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5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5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5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8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5F"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6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6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6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44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6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7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6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5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6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9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6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2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6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1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68"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7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6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likely at 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6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95 (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6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9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6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3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6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6 (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6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7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3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71"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7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7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7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7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7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7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7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7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7A"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8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7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More respect from administr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7D"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7E"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7F"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80"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81"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82"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8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B8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8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8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90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8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9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8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20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8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89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8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6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8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6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8C"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9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8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Somewhat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8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63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9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7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9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4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9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3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9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9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9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0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95"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9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9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9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84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9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7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9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7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9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0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9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9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9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1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9E"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A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A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likely at 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A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18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A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2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A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6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A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4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A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1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A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5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A7"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B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A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A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A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A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A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A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A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B0"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B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B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More opportunities for professiona develop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B3"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B4"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B5"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B6"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B7"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B8"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B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BC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B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B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41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B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85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B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23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B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23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C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1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C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9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C2"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C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C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lastRenderedPageBreak/>
              <w:t>Somewhat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C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99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C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6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C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5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C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8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C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8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C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2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CB"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D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C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C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39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C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7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D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6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D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3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D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4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D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9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D4"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D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D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likely at 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D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85 (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D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0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D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3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D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2 (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D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D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8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DD"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E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D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E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E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E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E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E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E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E6"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BF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E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Better leadershi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E9"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EA"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EB"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EC"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ED"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EE"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E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BF9"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F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F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67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F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8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F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99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F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16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F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9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F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5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F8"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C02"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F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Somewhat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F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86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F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1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F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6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F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4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BF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8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0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7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01"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C0B"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0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0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74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0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2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0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2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0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2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0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3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0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5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0A"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C1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0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likely at 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0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23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0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4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0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0 (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1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4 (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1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1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0 (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13"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C1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1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1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1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1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1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1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1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1C"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C2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1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More/better equipment and technology resour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1F"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20"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21"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22"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23"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24"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2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C2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2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2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13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2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4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2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5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2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85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2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7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2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2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2E"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C3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3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Somewhat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3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12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3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4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3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3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3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8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3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1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3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6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37"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C4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3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3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09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3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3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3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4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3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1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3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3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3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8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40"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C4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4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likely at 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4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27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4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6 (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4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5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4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1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4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4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1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49"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C53"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4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4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4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4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4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5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5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52"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C5C"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5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More meaningful recognition for my contrib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55"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56"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57"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58"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59"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5A"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5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C65"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5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5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81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5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7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6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05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6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00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6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6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6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3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64"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C6E"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6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Somewhat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6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24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6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0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6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2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6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80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6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4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6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8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6D"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C77"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6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very like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7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51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7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8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7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4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7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0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7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1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7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8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76"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C80"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7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t likely at 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7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04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7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1 (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7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6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7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6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7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7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7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7F"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C89"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C8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Unknow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C8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C8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C8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C8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C8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C8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C88"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C8B"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C8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1n (%)</w:t>
            </w:r>
          </w:p>
        </w:tc>
      </w:tr>
      <w:tr w:rsidR="007914EF" w:rsidRPr="00964DC9" w14:paraId="5E7F2C8D"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C8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2Pearson's Chi-squared test</w:t>
            </w:r>
          </w:p>
        </w:tc>
      </w:tr>
    </w:tbl>
    <w:p w14:paraId="5E7F2C8E" w14:textId="77777777" w:rsidR="007914EF" w:rsidRDefault="007914EF">
      <w:pPr>
        <w:pStyle w:val="BodyText"/>
      </w:pPr>
    </w:p>
    <w:p w14:paraId="5E7F2C8F" w14:textId="77777777" w:rsidR="007914EF" w:rsidRDefault="00000000">
      <w:pPr>
        <w:pStyle w:val="Compact"/>
        <w:numPr>
          <w:ilvl w:val="0"/>
          <w:numId w:val="32"/>
        </w:numPr>
      </w:pPr>
      <w:r>
        <w:lastRenderedPageBreak/>
        <w:t>Distribution of Combined Proportion - Very likely/ Somewhat likely</w:t>
      </w:r>
    </w:p>
    <w:p w14:paraId="5E7F2C90" w14:textId="77777777" w:rsidR="007914EF" w:rsidRDefault="00000000">
      <w:pPr>
        <w:pStyle w:val="FirstParagraph"/>
      </w:pPr>
      <w:r>
        <w:t>The table shows the distribution of the combined response of Very likely/ Somewhat likely.</w:t>
      </w:r>
    </w:p>
    <w:p w14:paraId="5E7F2C91" w14:textId="77777777" w:rsidR="007914EF" w:rsidRDefault="00000000">
      <w:pPr>
        <w:pStyle w:val="BodyText"/>
      </w:pPr>
      <w:r>
        <w:t xml:space="preserve">The main factor indicated by the RNs is the </w:t>
      </w:r>
      <w:r>
        <w:rPr>
          <w:b/>
          <w:bCs/>
        </w:rPr>
        <w:t>Higher salary and benefits</w:t>
      </w:r>
      <w:r>
        <w:t xml:space="preserve"> [81%] followed by </w:t>
      </w:r>
      <w:r>
        <w:rPr>
          <w:b/>
          <w:bCs/>
        </w:rPr>
        <w:t>More opportunities for professional development</w:t>
      </w:r>
      <w:r>
        <w:t xml:space="preserve"> [77%] and </w:t>
      </w:r>
      <w:r>
        <w:rPr>
          <w:b/>
          <w:bCs/>
        </w:rPr>
        <w:t>Better Staffing</w:t>
      </w:r>
      <w:r>
        <w:t xml:space="preserve"> [75%].</w:t>
      </w:r>
    </w:p>
    <w:p w14:paraId="5E7F2C92" w14:textId="77777777" w:rsidR="007914EF" w:rsidRDefault="00000000">
      <w:pPr>
        <w:pStyle w:val="BodyText"/>
      </w:pPr>
      <w:r>
        <w:t xml:space="preserve">The </w:t>
      </w:r>
      <w:r>
        <w:rPr>
          <w:b/>
          <w:bCs/>
        </w:rPr>
        <w:t>Higher salary and benefits</w:t>
      </w:r>
      <w:r>
        <w:t xml:space="preserve"> and </w:t>
      </w:r>
      <w:r>
        <w:rPr>
          <w:b/>
          <w:bCs/>
        </w:rPr>
        <w:t>More opportunities for professional development</w:t>
      </w:r>
      <w:r>
        <w:t xml:space="preserve"> are the main factors for all countries.</w:t>
      </w:r>
    </w:p>
    <w:p w14:paraId="5E7F2C93" w14:textId="77777777" w:rsidR="007914EF" w:rsidRDefault="007914EF">
      <w:pPr>
        <w:pStyle w:val="BodyText"/>
      </w:pPr>
    </w:p>
    <w:p w14:paraId="5E7F2C94" w14:textId="77777777" w:rsidR="007914EF" w:rsidRDefault="007914EF">
      <w:pPr>
        <w:pStyle w:val="BodyText"/>
      </w:pPr>
    </w:p>
    <w:p w14:paraId="5E7F2C95" w14:textId="77777777" w:rsidR="007914EF" w:rsidRDefault="00000000">
      <w:pPr>
        <w:pStyle w:val="TableCaption"/>
        <w:jc w:val="center"/>
      </w:pPr>
      <w:r>
        <w:t>How likely would each of the following be to influence you to reconsider your plans to leave your present position?  Combined proportion of: Very likely/ Somewhat likely</w:t>
      </w:r>
    </w:p>
    <w:tbl>
      <w:tblPr>
        <w:tblStyle w:val="Table"/>
        <w:tblW w:w="5000" w:type="pct"/>
        <w:jc w:val="center"/>
        <w:tblLook w:val="0420" w:firstRow="1" w:lastRow="0" w:firstColumn="0" w:lastColumn="0" w:noHBand="0" w:noVBand="1"/>
      </w:tblPr>
      <w:tblGrid>
        <w:gridCol w:w="2887"/>
        <w:gridCol w:w="1015"/>
        <w:gridCol w:w="935"/>
        <w:gridCol w:w="949"/>
        <w:gridCol w:w="936"/>
        <w:gridCol w:w="865"/>
        <w:gridCol w:w="1016"/>
        <w:gridCol w:w="382"/>
        <w:gridCol w:w="375"/>
      </w:tblGrid>
      <w:tr w:rsidR="007914EF" w:rsidRPr="00964DC9" w14:paraId="5E7F2C9E" w14:textId="77777777" w:rsidTr="00964DC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C96"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rPr>
                <w:sz w:val="18"/>
                <w:szCs w:val="18"/>
              </w:rPr>
            </w:pPr>
            <w:r w:rsidRPr="00964DC9">
              <w:rPr>
                <w:rFonts w:ascii="Arial" w:eastAsia="Arial" w:hAnsi="Arial" w:cs="Arial"/>
                <w:color w:val="000000"/>
                <w:sz w:val="18"/>
                <w:szCs w:val="18"/>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C97"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Overall</w:t>
            </w:r>
            <w:r w:rsidRPr="00964DC9">
              <w:rPr>
                <w:rFonts w:ascii="Arial" w:eastAsia="Arial" w:hAnsi="Arial" w:cs="Arial"/>
                <w:color w:val="000000"/>
                <w:sz w:val="18"/>
                <w:szCs w:val="18"/>
              </w:rPr>
              <w:t>, N = 1,033</w:t>
            </w:r>
            <w:r w:rsidRPr="00964DC9">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C98"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Cyprus</w:t>
            </w:r>
            <w:r w:rsidRPr="00964DC9">
              <w:rPr>
                <w:rFonts w:ascii="Arial" w:eastAsia="Arial" w:hAnsi="Arial" w:cs="Arial"/>
                <w:color w:val="000000"/>
                <w:sz w:val="18"/>
                <w:szCs w:val="18"/>
              </w:rPr>
              <w:t>, N = 194</w:t>
            </w:r>
            <w:r w:rsidRPr="00964DC9">
              <w:rPr>
                <w:rFonts w:ascii="Arial" w:eastAsia="Arial" w:hAnsi="Arial" w:cs="Arial"/>
                <w:color w:val="000000"/>
                <w:sz w:val="18"/>
                <w:szCs w:val="18"/>
                <w:vertAlign w:val="superscript"/>
              </w:rPr>
              <w:t>1</w:t>
            </w:r>
          </w:p>
        </w:tc>
        <w:tc>
          <w:tcPr>
            <w:tcW w:w="537"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C99"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Spain</w:t>
            </w:r>
            <w:r w:rsidRPr="00964DC9">
              <w:rPr>
                <w:rFonts w:ascii="Arial" w:eastAsia="Arial" w:hAnsi="Arial" w:cs="Arial"/>
                <w:color w:val="000000"/>
                <w:sz w:val="18"/>
                <w:szCs w:val="18"/>
              </w:rPr>
              <w:t>, N = 232</w:t>
            </w:r>
            <w:r w:rsidRPr="00964DC9">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C9A"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Croatia</w:t>
            </w:r>
            <w:r w:rsidRPr="00964DC9">
              <w:rPr>
                <w:rFonts w:ascii="Arial" w:eastAsia="Arial" w:hAnsi="Arial" w:cs="Arial"/>
                <w:color w:val="000000"/>
                <w:sz w:val="18"/>
                <w:szCs w:val="18"/>
              </w:rPr>
              <w:t>, N = 257</w:t>
            </w:r>
            <w:r w:rsidRPr="00964DC9">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C9B"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Poland</w:t>
            </w:r>
            <w:r w:rsidRPr="00964DC9">
              <w:rPr>
                <w:rFonts w:ascii="Arial" w:eastAsia="Arial" w:hAnsi="Arial" w:cs="Arial"/>
                <w:color w:val="000000"/>
                <w:sz w:val="18"/>
                <w:szCs w:val="18"/>
              </w:rPr>
              <w:t>, N = 75</w:t>
            </w:r>
            <w:r w:rsidRPr="00964DC9">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C9C"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Romania</w:t>
            </w:r>
            <w:r w:rsidRPr="00964DC9">
              <w:rPr>
                <w:rFonts w:ascii="Arial" w:eastAsia="Arial" w:hAnsi="Arial" w:cs="Arial"/>
                <w:color w:val="000000"/>
                <w:sz w:val="18"/>
                <w:szCs w:val="18"/>
              </w:rPr>
              <w:t>, N = 275</w:t>
            </w:r>
            <w:r w:rsidRPr="00964DC9">
              <w:rPr>
                <w:rFonts w:ascii="Arial" w:eastAsia="Arial" w:hAnsi="Arial" w:cs="Arial"/>
                <w:color w:val="000000"/>
                <w:sz w:val="18"/>
                <w:szCs w:val="18"/>
                <w:vertAlign w:val="superscript"/>
              </w:rPr>
              <w:t>1</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C9D"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p-value</w:t>
            </w:r>
            <w:r w:rsidRPr="00964DC9">
              <w:rPr>
                <w:rFonts w:ascii="Arial" w:eastAsia="Arial" w:hAnsi="Arial" w:cs="Arial"/>
                <w:color w:val="000000"/>
                <w:sz w:val="18"/>
                <w:szCs w:val="18"/>
                <w:vertAlign w:val="superscript"/>
              </w:rPr>
              <w:t>2</w:t>
            </w:r>
          </w:p>
        </w:tc>
      </w:tr>
      <w:tr w:rsidR="007914EF" w:rsidRPr="00964DC9" w14:paraId="5E7F2CA7" w14:textId="77777777" w:rsidTr="00964DC9">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9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Higher salary and benefit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A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88 (8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A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58 (84%)</w:t>
            </w:r>
          </w:p>
        </w:tc>
        <w:tc>
          <w:tcPr>
            <w:tcW w:w="53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A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88 (8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A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19 (8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A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8 (9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A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55 (69%)</w:t>
            </w:r>
          </w:p>
        </w:tc>
        <w:tc>
          <w:tcPr>
            <w:tcW w:w="0" w:type="auto"/>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A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CB0" w14:textId="77777777" w:rsidTr="00964DC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A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More opportunities for professiona develop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A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40 (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A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51 (80%)</w:t>
            </w:r>
          </w:p>
        </w:tc>
        <w:tc>
          <w:tcPr>
            <w:tcW w:w="5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A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88 (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A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91 (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A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9 (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A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51 (69%)</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A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008</w:t>
            </w:r>
          </w:p>
        </w:tc>
      </w:tr>
      <w:tr w:rsidR="007914EF" w:rsidRPr="00964DC9" w14:paraId="5E7F2CB9" w14:textId="77777777" w:rsidTr="00964DC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B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Better staff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B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23 (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B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50 (81%)</w:t>
            </w:r>
          </w:p>
        </w:tc>
        <w:tc>
          <w:tcPr>
            <w:tcW w:w="5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B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79 (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B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00 (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B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9 (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B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35 (62%)</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B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CC2" w14:textId="77777777" w:rsidTr="00964DC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B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More meaningful recognition for my contrib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B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05 (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B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47 (79%)</w:t>
            </w:r>
          </w:p>
        </w:tc>
        <w:tc>
          <w:tcPr>
            <w:tcW w:w="5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B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77 (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B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80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B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0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C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41 (65%)</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C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003</w:t>
            </w:r>
          </w:p>
        </w:tc>
      </w:tr>
      <w:tr w:rsidR="007914EF" w:rsidRPr="00964DC9" w14:paraId="5E7F2CCB" w14:textId="77777777" w:rsidTr="00964DC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C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Better leadershi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C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53 (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C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39 (75%)</w:t>
            </w:r>
          </w:p>
        </w:tc>
        <w:tc>
          <w:tcPr>
            <w:tcW w:w="5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C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65 (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C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80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C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7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C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12 (54%)</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C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CD4" w14:textId="77777777" w:rsidTr="00964DC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C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More respect from administr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C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53 (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C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46 (79%)</w:t>
            </w:r>
          </w:p>
        </w:tc>
        <w:tc>
          <w:tcPr>
            <w:tcW w:w="5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C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74 (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D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62 (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D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5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D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26 (59%)</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D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CDD" w14:textId="77777777" w:rsidTr="00964DC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D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More respect from unit manage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D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36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D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49 (80%)</w:t>
            </w:r>
          </w:p>
        </w:tc>
        <w:tc>
          <w:tcPr>
            <w:tcW w:w="5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D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35 (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D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61 (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D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1 (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D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30 (60%)</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D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CE6" w14:textId="77777777" w:rsidTr="00964DC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D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More/better equipment and technology resour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D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25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E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28 (68%)</w:t>
            </w:r>
          </w:p>
        </w:tc>
        <w:tc>
          <w:tcPr>
            <w:tcW w:w="5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E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48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E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63 (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E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8 (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E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38 (64%)</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E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9</w:t>
            </w:r>
          </w:p>
        </w:tc>
      </w:tr>
      <w:tr w:rsidR="007914EF" w:rsidRPr="00964DC9" w14:paraId="5E7F2CEF" w14:textId="77777777" w:rsidTr="00964DC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E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More flexible schedul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E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09 (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E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34 (73%)</w:t>
            </w:r>
          </w:p>
        </w:tc>
        <w:tc>
          <w:tcPr>
            <w:tcW w:w="5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E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65 (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E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44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E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2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E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24 (57%)</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E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CF8" w14:textId="77777777" w:rsidTr="00964DC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F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More opportunities to influence decisions about patient c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F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02 (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F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25 (67%)</w:t>
            </w:r>
          </w:p>
        </w:tc>
        <w:tc>
          <w:tcPr>
            <w:tcW w:w="5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F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59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F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50 (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F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9 (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F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09 (52%)</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CF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D01" w14:textId="77777777" w:rsidTr="00964DC9">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CF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More autonomy</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CF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92 (6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CF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25 (68%)</w:t>
            </w:r>
          </w:p>
        </w:tc>
        <w:tc>
          <w:tcPr>
            <w:tcW w:w="53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CF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38 (6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CF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64 (6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CF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3 (7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CF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12 (53%)</w:t>
            </w:r>
          </w:p>
        </w:tc>
        <w:tc>
          <w:tcPr>
            <w:tcW w:w="0" w:type="auto"/>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D0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014</w:t>
            </w:r>
          </w:p>
        </w:tc>
      </w:tr>
      <w:tr w:rsidR="007914EF" w:rsidRPr="00964DC9" w14:paraId="5E7F2D03" w14:textId="77777777" w:rsidTr="00964DC9">
        <w:trPr>
          <w:gridAfter w:val="1"/>
          <w:jc w:val="center"/>
        </w:trPr>
        <w:tc>
          <w:tcPr>
            <w:tcW w:w="4996" w:type="pct"/>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D0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vertAlign w:val="superscript"/>
              </w:rPr>
              <w:t>1</w:t>
            </w:r>
            <w:r w:rsidRPr="00964DC9">
              <w:rPr>
                <w:rFonts w:ascii="Arial" w:eastAsia="Arial" w:hAnsi="Arial" w:cs="Arial"/>
                <w:color w:val="000000"/>
                <w:sz w:val="18"/>
                <w:szCs w:val="18"/>
              </w:rPr>
              <w:t>n (%)</w:t>
            </w:r>
          </w:p>
        </w:tc>
      </w:tr>
      <w:tr w:rsidR="007914EF" w:rsidRPr="00964DC9" w14:paraId="5E7F2D05" w14:textId="77777777" w:rsidTr="00964DC9">
        <w:trPr>
          <w:gridAfter w:val="1"/>
          <w:jc w:val="center"/>
        </w:trPr>
        <w:tc>
          <w:tcPr>
            <w:tcW w:w="4996" w:type="pct"/>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D0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vertAlign w:val="superscript"/>
              </w:rPr>
              <w:t>2</w:t>
            </w:r>
            <w:r w:rsidRPr="00964DC9">
              <w:rPr>
                <w:rFonts w:ascii="Arial" w:eastAsia="Arial" w:hAnsi="Arial" w:cs="Arial"/>
                <w:color w:val="000000"/>
                <w:sz w:val="18"/>
                <w:szCs w:val="18"/>
              </w:rPr>
              <w:t>Pearson's Chi-squared test</w:t>
            </w:r>
          </w:p>
        </w:tc>
      </w:tr>
    </w:tbl>
    <w:p w14:paraId="5E7F2D06" w14:textId="77777777" w:rsidR="007914EF" w:rsidRDefault="00000000">
      <w:pPr>
        <w:pStyle w:val="Heading3"/>
      </w:pPr>
      <w:bookmarkStart w:id="29" w:name="Xb5606bc008e2c9152d64d80c029e461de202bdc"/>
      <w:bookmarkEnd w:id="28"/>
      <w:r>
        <w:lastRenderedPageBreak/>
        <w:t>Support of continuing education (CE) and specialty certification</w:t>
      </w:r>
    </w:p>
    <w:p w14:paraId="5E7F2D07" w14:textId="68F8A1CF" w:rsidR="007914EF" w:rsidRDefault="00000000">
      <w:pPr>
        <w:pStyle w:val="FirstParagraph"/>
      </w:pPr>
      <w:r>
        <w:t xml:space="preserve">In house Continuous education is provided for </w:t>
      </w:r>
      <w:r w:rsidR="00964DC9">
        <w:t>49</w:t>
      </w:r>
      <w:r>
        <w:t>% of the overall sample. There are differences across countries, where in Spain, the in house CE is offered in the 66% of the RNs and and in Poland the lowest (28%).</w:t>
      </w:r>
    </w:p>
    <w:p w14:paraId="5E7F2D08" w14:textId="77777777" w:rsidR="007914EF" w:rsidRDefault="00000000">
      <w:pPr>
        <w:pStyle w:val="BodyText"/>
      </w:pPr>
      <w:r>
        <w:t>Paid time off for CE is provided for 15% of the overall sample. There are differences across countries, where in Cyprus, the paid time off for CE is offered in the 35% of the RNs and and in Spain the lowest (4.7%).</w:t>
      </w:r>
    </w:p>
    <w:p w14:paraId="5E7F2D09" w14:textId="77777777" w:rsidR="007914EF" w:rsidRDefault="00000000">
      <w:pPr>
        <w:pStyle w:val="TableCaption"/>
        <w:jc w:val="center"/>
      </w:pPr>
      <w:r>
        <w:t>Support of continuing education (CE) and specialty certification</w:t>
      </w:r>
    </w:p>
    <w:tbl>
      <w:tblPr>
        <w:tblStyle w:val="Table"/>
        <w:tblW w:w="0" w:type="pct"/>
        <w:jc w:val="center"/>
        <w:tblLook w:val="0420" w:firstRow="1" w:lastRow="0" w:firstColumn="0" w:lastColumn="0" w:noHBand="0" w:noVBand="1"/>
      </w:tblPr>
      <w:tblGrid>
        <w:gridCol w:w="2524"/>
        <w:gridCol w:w="1028"/>
        <w:gridCol w:w="1011"/>
        <w:gridCol w:w="881"/>
        <w:gridCol w:w="1011"/>
        <w:gridCol w:w="972"/>
        <w:gridCol w:w="1151"/>
        <w:gridCol w:w="782"/>
      </w:tblGrid>
      <w:tr w:rsidR="007914EF" w:rsidRPr="00964DC9" w14:paraId="5E7F2D12" w14:textId="77777777" w:rsidTr="007914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D0A"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rPr>
                <w:sz w:val="18"/>
                <w:szCs w:val="18"/>
              </w:rPr>
            </w:pPr>
            <w:r w:rsidRPr="00964DC9">
              <w:rPr>
                <w:rFonts w:ascii="Arial" w:eastAsia="Arial" w:hAnsi="Arial" w:cs="Arial"/>
                <w:color w:val="000000"/>
                <w:sz w:val="18"/>
                <w:szCs w:val="18"/>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D0B"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Overall</w:t>
            </w:r>
            <w:r w:rsidRPr="00964DC9">
              <w:rPr>
                <w:rFonts w:ascii="Arial" w:eastAsia="Arial" w:hAnsi="Arial" w:cs="Arial"/>
                <w:color w:val="000000"/>
                <w:sz w:val="18"/>
                <w:szCs w:val="18"/>
              </w:rPr>
              <w:t>, N = 1,033</w:t>
            </w:r>
            <w:r w:rsidRPr="00964DC9">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D0C"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Cyprus</w:t>
            </w:r>
            <w:r w:rsidRPr="00964DC9">
              <w:rPr>
                <w:rFonts w:ascii="Arial" w:eastAsia="Arial" w:hAnsi="Arial" w:cs="Arial"/>
                <w:color w:val="000000"/>
                <w:sz w:val="18"/>
                <w:szCs w:val="18"/>
              </w:rPr>
              <w:t>, N = 194</w:t>
            </w:r>
            <w:r w:rsidRPr="00964DC9">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D0D"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Spain</w:t>
            </w:r>
            <w:r w:rsidRPr="00964DC9">
              <w:rPr>
                <w:rFonts w:ascii="Arial" w:eastAsia="Arial" w:hAnsi="Arial" w:cs="Arial"/>
                <w:color w:val="000000"/>
                <w:sz w:val="18"/>
                <w:szCs w:val="18"/>
              </w:rPr>
              <w:t>, N = 232</w:t>
            </w:r>
            <w:r w:rsidRPr="00964DC9">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D0E"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Croatia</w:t>
            </w:r>
            <w:r w:rsidRPr="00964DC9">
              <w:rPr>
                <w:rFonts w:ascii="Arial" w:eastAsia="Arial" w:hAnsi="Arial" w:cs="Arial"/>
                <w:color w:val="000000"/>
                <w:sz w:val="18"/>
                <w:szCs w:val="18"/>
              </w:rPr>
              <w:t>, N = 257</w:t>
            </w:r>
            <w:r w:rsidRPr="00964DC9">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D0F"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Poland</w:t>
            </w:r>
            <w:r w:rsidRPr="00964DC9">
              <w:rPr>
                <w:rFonts w:ascii="Arial" w:eastAsia="Arial" w:hAnsi="Arial" w:cs="Arial"/>
                <w:color w:val="000000"/>
                <w:sz w:val="18"/>
                <w:szCs w:val="18"/>
              </w:rPr>
              <w:t>, N = 75</w:t>
            </w:r>
            <w:r w:rsidRPr="00964DC9">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D10"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Romania</w:t>
            </w:r>
            <w:r w:rsidRPr="00964DC9">
              <w:rPr>
                <w:rFonts w:ascii="Arial" w:eastAsia="Arial" w:hAnsi="Arial" w:cs="Arial"/>
                <w:color w:val="000000"/>
                <w:sz w:val="18"/>
                <w:szCs w:val="18"/>
              </w:rPr>
              <w:t>, N = 275</w:t>
            </w:r>
            <w:r w:rsidRPr="00964DC9">
              <w:rPr>
                <w:rFonts w:ascii="Arial" w:eastAsia="Arial" w:hAnsi="Arial" w:cs="Arial"/>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7F2D11" w14:textId="77777777" w:rsidR="007914EF" w:rsidRPr="00964DC9" w:rsidRDefault="00000000">
            <w:pPr>
              <w:pBdr>
                <w:top w:val="none" w:sz="0" w:space="0" w:color="000000"/>
                <w:left w:val="none" w:sz="0" w:space="0" w:color="000000"/>
                <w:bottom w:val="none" w:sz="0" w:space="0" w:color="000000"/>
                <w:right w:val="none" w:sz="0" w:space="0" w:color="000000"/>
              </w:pBdr>
              <w:spacing w:before="40" w:after="40"/>
              <w:ind w:left="100" w:right="100"/>
              <w:jc w:val="center"/>
              <w:rPr>
                <w:sz w:val="18"/>
                <w:szCs w:val="18"/>
              </w:rPr>
            </w:pPr>
            <w:r w:rsidRPr="00964DC9">
              <w:rPr>
                <w:rFonts w:ascii="Arial" w:eastAsia="Arial" w:hAnsi="Arial" w:cs="Arial"/>
                <w:b/>
                <w:color w:val="000000"/>
                <w:sz w:val="18"/>
                <w:szCs w:val="18"/>
              </w:rPr>
              <w:t>p-value</w:t>
            </w:r>
            <w:r w:rsidRPr="00964DC9">
              <w:rPr>
                <w:rFonts w:ascii="Arial" w:eastAsia="Arial" w:hAnsi="Arial" w:cs="Arial"/>
                <w:color w:val="000000"/>
                <w:sz w:val="18"/>
                <w:szCs w:val="18"/>
                <w:vertAlign w:val="superscript"/>
              </w:rPr>
              <w:t>2</w:t>
            </w:r>
          </w:p>
        </w:tc>
      </w:tr>
      <w:tr w:rsidR="007914EF" w:rsidRPr="00964DC9" w14:paraId="5E7F2D1B" w14:textId="77777777" w:rsidTr="007914E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1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To what degree does your organization support the continuing education of nurse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14"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15"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16"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17"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18"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19"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1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D24"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1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Provides in house 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1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00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1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73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1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52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2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29 (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2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1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2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25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23"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D2D"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2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Provides paid time off for 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2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55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2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6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2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1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2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7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2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4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2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7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2C"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D36"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2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Provides time off without pay for 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2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8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3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4 (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3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9 (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3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0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3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 (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3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0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35"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D3F"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3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Pays CE registration fe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3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5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3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6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3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9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3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2 (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3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3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7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3E"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D48"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4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No suppo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4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45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4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0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4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1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4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9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4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4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4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81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47"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D51"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4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4A"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4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4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4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4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4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50"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D5A" w14:textId="77777777" w:rsidTr="007914E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52"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rPr>
              <w:t>Does your organization support specialty nursing certification? (Either long or short term cour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53"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457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5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21 (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55"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94 (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5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03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57"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6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58"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03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F2D59"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lt;0.001</w:t>
            </w:r>
          </w:p>
        </w:tc>
      </w:tr>
      <w:tr w:rsidR="007914EF" w:rsidRPr="00964DC9" w14:paraId="5E7F2D63" w14:textId="77777777" w:rsidTr="007914E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D5B"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300" w:right="100"/>
              <w:rPr>
                <w:sz w:val="18"/>
                <w:szCs w:val="18"/>
              </w:rPr>
            </w:pPr>
            <w:r w:rsidRPr="00964DC9">
              <w:rPr>
                <w:rFonts w:ascii="Arial" w:eastAsia="Arial" w:hAnsi="Arial" w:cs="Arial"/>
                <w:color w:val="000000"/>
                <w:sz w:val="18"/>
                <w:szCs w:val="18"/>
              </w:rPr>
              <w:t>Unknow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D5C"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2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D5D"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D5E"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D5F"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D60"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D61"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r w:rsidRPr="00964DC9">
              <w:rPr>
                <w:rFonts w:ascii="Arial" w:eastAsia="Arial" w:hAnsi="Arial" w:cs="Arial"/>
                <w:color w:val="000000"/>
                <w:sz w:val="18"/>
                <w:szCs w:val="18"/>
              </w:rPr>
              <w:t>1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7F2D62" w14:textId="77777777" w:rsidR="007914EF" w:rsidRPr="00964DC9" w:rsidRDefault="007914EF">
            <w:pPr>
              <w:pBdr>
                <w:top w:val="none" w:sz="0" w:space="0" w:color="000000"/>
                <w:left w:val="none" w:sz="0" w:space="0" w:color="000000"/>
                <w:bottom w:val="none" w:sz="0" w:space="0" w:color="000000"/>
                <w:right w:val="none" w:sz="0" w:space="0" w:color="000000"/>
              </w:pBdr>
              <w:spacing w:before="100" w:after="100"/>
              <w:ind w:left="100" w:right="100"/>
              <w:jc w:val="center"/>
              <w:rPr>
                <w:sz w:val="18"/>
                <w:szCs w:val="18"/>
              </w:rPr>
            </w:pPr>
          </w:p>
        </w:tc>
      </w:tr>
      <w:tr w:rsidR="007914EF" w:rsidRPr="00964DC9" w14:paraId="5E7F2D65" w14:textId="77777777" w:rsidTr="007914EF">
        <w:trPr>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D64"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vertAlign w:val="superscript"/>
              </w:rPr>
              <w:t>1</w:t>
            </w:r>
            <w:r w:rsidRPr="00964DC9">
              <w:rPr>
                <w:rFonts w:ascii="Arial" w:eastAsia="Arial" w:hAnsi="Arial" w:cs="Arial"/>
                <w:color w:val="000000"/>
                <w:sz w:val="18"/>
                <w:szCs w:val="18"/>
              </w:rPr>
              <w:t>n (%)</w:t>
            </w:r>
          </w:p>
        </w:tc>
      </w:tr>
      <w:tr w:rsidR="007914EF" w:rsidRPr="00964DC9" w14:paraId="5E7F2D67" w14:textId="77777777" w:rsidTr="007914EF">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7F2D66" w14:textId="77777777" w:rsidR="007914EF" w:rsidRPr="00964DC9"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64DC9">
              <w:rPr>
                <w:rFonts w:ascii="Arial" w:eastAsia="Arial" w:hAnsi="Arial" w:cs="Arial"/>
                <w:color w:val="000000"/>
                <w:sz w:val="18"/>
                <w:szCs w:val="18"/>
                <w:vertAlign w:val="superscript"/>
              </w:rPr>
              <w:t>2</w:t>
            </w:r>
            <w:r w:rsidRPr="00964DC9">
              <w:rPr>
                <w:rFonts w:ascii="Arial" w:eastAsia="Arial" w:hAnsi="Arial" w:cs="Arial"/>
                <w:color w:val="000000"/>
                <w:sz w:val="18"/>
                <w:szCs w:val="18"/>
              </w:rPr>
              <w:t>Pearson's Chi-squared test</w:t>
            </w:r>
          </w:p>
        </w:tc>
      </w:tr>
      <w:bookmarkEnd w:id="9"/>
      <w:bookmarkEnd w:id="29"/>
    </w:tbl>
    <w:p w14:paraId="5E7F2D68" w14:textId="77777777" w:rsidR="004F4569" w:rsidRDefault="004F4569"/>
    <w:sectPr w:rsidR="004F45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9C622" w14:textId="77777777" w:rsidR="004F4569" w:rsidRDefault="004F4569">
      <w:pPr>
        <w:spacing w:after="0"/>
      </w:pPr>
      <w:r>
        <w:separator/>
      </w:r>
    </w:p>
  </w:endnote>
  <w:endnote w:type="continuationSeparator" w:id="0">
    <w:p w14:paraId="63CC8EA5" w14:textId="77777777" w:rsidR="004F4569" w:rsidRDefault="004F45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B686D" w14:textId="77777777" w:rsidR="004F4569" w:rsidRDefault="004F4569">
      <w:r>
        <w:separator/>
      </w:r>
    </w:p>
  </w:footnote>
  <w:footnote w:type="continuationSeparator" w:id="0">
    <w:p w14:paraId="41765963" w14:textId="77777777" w:rsidR="004F4569" w:rsidRDefault="004F45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9168A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8AA86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54143586">
    <w:abstractNumId w:val="0"/>
  </w:num>
  <w:num w:numId="2" w16cid:durableId="135489567">
    <w:abstractNumId w:val="1"/>
  </w:num>
  <w:num w:numId="3" w16cid:durableId="1493987729">
    <w:abstractNumId w:val="1"/>
  </w:num>
  <w:num w:numId="4" w16cid:durableId="858742430">
    <w:abstractNumId w:val="1"/>
  </w:num>
  <w:num w:numId="5" w16cid:durableId="1207254429">
    <w:abstractNumId w:val="1"/>
  </w:num>
  <w:num w:numId="6" w16cid:durableId="90929970">
    <w:abstractNumId w:val="1"/>
  </w:num>
  <w:num w:numId="7" w16cid:durableId="1531339596">
    <w:abstractNumId w:val="1"/>
  </w:num>
  <w:num w:numId="8" w16cid:durableId="931857078">
    <w:abstractNumId w:val="1"/>
  </w:num>
  <w:num w:numId="9" w16cid:durableId="826821048">
    <w:abstractNumId w:val="1"/>
  </w:num>
  <w:num w:numId="10" w16cid:durableId="1632249351">
    <w:abstractNumId w:val="1"/>
  </w:num>
  <w:num w:numId="11" w16cid:durableId="769162009">
    <w:abstractNumId w:val="1"/>
  </w:num>
  <w:num w:numId="12" w16cid:durableId="1559898767">
    <w:abstractNumId w:val="1"/>
  </w:num>
  <w:num w:numId="13" w16cid:durableId="1698506013">
    <w:abstractNumId w:val="1"/>
  </w:num>
  <w:num w:numId="14" w16cid:durableId="417555698">
    <w:abstractNumId w:val="1"/>
  </w:num>
  <w:num w:numId="15" w16cid:durableId="1548686284">
    <w:abstractNumId w:val="1"/>
  </w:num>
  <w:num w:numId="16" w16cid:durableId="1919094167">
    <w:abstractNumId w:val="1"/>
  </w:num>
  <w:num w:numId="17" w16cid:durableId="1159227652">
    <w:abstractNumId w:val="1"/>
  </w:num>
  <w:num w:numId="18" w16cid:durableId="1561818629">
    <w:abstractNumId w:val="1"/>
  </w:num>
  <w:num w:numId="19" w16cid:durableId="234778323">
    <w:abstractNumId w:val="1"/>
  </w:num>
  <w:num w:numId="20" w16cid:durableId="848788927">
    <w:abstractNumId w:val="1"/>
  </w:num>
  <w:num w:numId="21" w16cid:durableId="906262792">
    <w:abstractNumId w:val="1"/>
  </w:num>
  <w:num w:numId="22" w16cid:durableId="222907020">
    <w:abstractNumId w:val="1"/>
  </w:num>
  <w:num w:numId="23" w16cid:durableId="2062551387">
    <w:abstractNumId w:val="1"/>
  </w:num>
  <w:num w:numId="24" w16cid:durableId="1893610036">
    <w:abstractNumId w:val="1"/>
  </w:num>
  <w:num w:numId="25" w16cid:durableId="1169517584">
    <w:abstractNumId w:val="1"/>
  </w:num>
  <w:num w:numId="26" w16cid:durableId="537619300">
    <w:abstractNumId w:val="1"/>
  </w:num>
  <w:num w:numId="27" w16cid:durableId="264075655">
    <w:abstractNumId w:val="1"/>
  </w:num>
  <w:num w:numId="28" w16cid:durableId="399138098">
    <w:abstractNumId w:val="1"/>
  </w:num>
  <w:num w:numId="29" w16cid:durableId="586379385">
    <w:abstractNumId w:val="1"/>
  </w:num>
  <w:num w:numId="30" w16cid:durableId="789324207">
    <w:abstractNumId w:val="1"/>
  </w:num>
  <w:num w:numId="31" w16cid:durableId="881405548">
    <w:abstractNumId w:val="1"/>
  </w:num>
  <w:num w:numId="32" w16cid:durableId="173190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914EF"/>
    <w:rsid w:val="000A7A0A"/>
    <w:rsid w:val="000B13A4"/>
    <w:rsid w:val="001A3F05"/>
    <w:rsid w:val="001B58E0"/>
    <w:rsid w:val="001C6374"/>
    <w:rsid w:val="002161D4"/>
    <w:rsid w:val="002E3523"/>
    <w:rsid w:val="00426D00"/>
    <w:rsid w:val="00473131"/>
    <w:rsid w:val="00482116"/>
    <w:rsid w:val="004F4569"/>
    <w:rsid w:val="005E471E"/>
    <w:rsid w:val="006D63C2"/>
    <w:rsid w:val="007727F8"/>
    <w:rsid w:val="007914EF"/>
    <w:rsid w:val="00964DC9"/>
    <w:rsid w:val="009A7905"/>
    <w:rsid w:val="009B186E"/>
    <w:rsid w:val="00A50114"/>
    <w:rsid w:val="00A82824"/>
    <w:rsid w:val="00AF4207"/>
    <w:rsid w:val="00C435F8"/>
    <w:rsid w:val="00CB022E"/>
    <w:rsid w:val="00CE6B51"/>
    <w:rsid w:val="00D12F19"/>
    <w:rsid w:val="00DB13DF"/>
    <w:rsid w:val="00E62C4D"/>
    <w:rsid w:val="00E77E4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F166F"/>
  <w15:docId w15:val="{F6345097-E171-4184-B181-05BAAFB09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55</Pages>
  <Words>10218</Words>
  <Characters>58249</Characters>
  <Application>Microsoft Office Word</Application>
  <DocSecurity>0</DocSecurity>
  <Lines>485</Lines>
  <Paragraphs>136</Paragraphs>
  <ScaleCrop>false</ScaleCrop>
  <Company/>
  <LinksUpToDate>false</LinksUpToDate>
  <CharactersWithSpaces>68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CN Survey - 2022</dc:title>
  <dc:creator/>
  <cp:keywords/>
  <cp:lastModifiedBy>Lefkios Paikousis</cp:lastModifiedBy>
  <cp:revision>27</cp:revision>
  <dcterms:created xsi:type="dcterms:W3CDTF">2023-01-05T18:56:00Z</dcterms:created>
  <dcterms:modified xsi:type="dcterms:W3CDTF">2023-01-05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y fmtid="{D5CDD505-2E9C-101B-9397-08002B2CF9AE}" pid="3" name="output">
    <vt:lpwstr/>
  </property>
  <property fmtid="{D5CDD505-2E9C-101B-9397-08002B2CF9AE}" pid="4" name="subtitle">
    <vt:lpwstr/>
  </property>
</Properties>
</file>